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AAB7F4" w14:textId="3556891C" w:rsidR="003A61EC" w:rsidRDefault="003A61EC" w:rsidP="004077FE">
      <w:pPr>
        <w:spacing w:line="276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Table S1. </w:t>
      </w:r>
      <w:r w:rsidRPr="008228FF">
        <w:rPr>
          <w:rFonts w:ascii="Times New Roman" w:hAnsi="Times New Roman" w:cs="Times New Roman"/>
          <w:b/>
        </w:rPr>
        <w:t xml:space="preserve">The </w:t>
      </w:r>
      <w:r w:rsidR="00274342">
        <w:rPr>
          <w:rFonts w:ascii="Times New Roman" w:hAnsi="Times New Roman" w:cs="Times New Roman"/>
          <w:b/>
        </w:rPr>
        <w:t>r</w:t>
      </w:r>
      <w:r w:rsidRPr="008228FF">
        <w:rPr>
          <w:rFonts w:ascii="Times New Roman" w:hAnsi="Times New Roman" w:cs="Times New Roman"/>
          <w:b/>
        </w:rPr>
        <w:t xml:space="preserve">elative </w:t>
      </w:r>
      <w:r w:rsidR="00274342">
        <w:rPr>
          <w:rFonts w:ascii="Times New Roman" w:hAnsi="Times New Roman" w:cs="Times New Roman"/>
          <w:b/>
        </w:rPr>
        <w:t>r</w:t>
      </w:r>
      <w:r w:rsidRPr="008228FF">
        <w:rPr>
          <w:rFonts w:ascii="Times New Roman" w:hAnsi="Times New Roman" w:cs="Times New Roman"/>
          <w:b/>
        </w:rPr>
        <w:t>isk</w:t>
      </w:r>
      <w:r w:rsidR="001C7F11">
        <w:rPr>
          <w:rFonts w:ascii="Times New Roman" w:hAnsi="Times New Roman" w:cs="Times New Roman"/>
          <w:b/>
        </w:rPr>
        <w:t>s</w:t>
      </w:r>
      <w:r w:rsidRPr="008228FF">
        <w:rPr>
          <w:rFonts w:ascii="Times New Roman" w:hAnsi="Times New Roman" w:cs="Times New Roman"/>
          <w:b/>
        </w:rPr>
        <w:t xml:space="preserve"> </w:t>
      </w:r>
      <w:r w:rsidR="00274342" w:rsidRPr="00274342">
        <w:rPr>
          <w:rFonts w:ascii="Times New Roman" w:hAnsi="Times New Roman" w:cs="Times New Roman"/>
          <w:b/>
        </w:rPr>
        <w:t>(</w:t>
      </w:r>
      <w:r w:rsidR="00514029">
        <w:rPr>
          <w:rFonts w:ascii="Times New Roman" w:hAnsi="Times New Roman" w:cs="Times New Roman"/>
          <w:b/>
        </w:rPr>
        <w:t>RR</w:t>
      </w:r>
      <w:r w:rsidR="00274342" w:rsidRPr="00274342">
        <w:rPr>
          <w:rFonts w:ascii="Times New Roman" w:hAnsi="Times New Roman" w:cs="Times New Roman"/>
          <w:b/>
        </w:rPr>
        <w:t xml:space="preserve">) </w:t>
      </w:r>
      <w:r w:rsidR="00CF778E">
        <w:rPr>
          <w:rFonts w:ascii="Times New Roman" w:hAnsi="Times New Roman" w:cs="Times New Roman"/>
          <w:b/>
        </w:rPr>
        <w:t>and 95% confidence interval</w:t>
      </w:r>
      <w:r w:rsidR="001C7F11">
        <w:rPr>
          <w:rFonts w:ascii="Times New Roman" w:hAnsi="Times New Roman" w:cs="Times New Roman"/>
          <w:b/>
        </w:rPr>
        <w:t>s</w:t>
      </w:r>
      <w:r w:rsidR="00CF778E">
        <w:rPr>
          <w:rFonts w:ascii="Times New Roman" w:hAnsi="Times New Roman" w:cs="Times New Roman"/>
          <w:b/>
        </w:rPr>
        <w:t xml:space="preserve"> (CI) </w:t>
      </w:r>
      <w:r w:rsidRPr="008228FF">
        <w:rPr>
          <w:rFonts w:ascii="Times New Roman" w:hAnsi="Times New Roman" w:cs="Times New Roman"/>
          <w:b/>
        </w:rPr>
        <w:t xml:space="preserve">of </w:t>
      </w:r>
      <w:r w:rsidR="001C7F11">
        <w:rPr>
          <w:rFonts w:ascii="Times New Roman" w:hAnsi="Times New Roman" w:cs="Times New Roman"/>
          <w:b/>
        </w:rPr>
        <w:t xml:space="preserve">having </w:t>
      </w:r>
      <w:r w:rsidR="00274342">
        <w:rPr>
          <w:rFonts w:ascii="Times New Roman" w:hAnsi="Times New Roman" w:cs="Times New Roman"/>
          <w:b/>
        </w:rPr>
        <w:t>b</w:t>
      </w:r>
      <w:r w:rsidRPr="008228FF">
        <w:rPr>
          <w:rFonts w:ascii="Times New Roman" w:hAnsi="Times New Roman" w:cs="Times New Roman"/>
          <w:b/>
        </w:rPr>
        <w:t xml:space="preserve">loating </w:t>
      </w:r>
      <w:r w:rsidR="001C7F11">
        <w:rPr>
          <w:rFonts w:ascii="Times New Roman" w:hAnsi="Times New Roman" w:cs="Times New Roman"/>
          <w:b/>
        </w:rPr>
        <w:t xml:space="preserve">symptoms </w:t>
      </w:r>
      <w:r w:rsidRPr="008228FF">
        <w:rPr>
          <w:rFonts w:ascii="Times New Roman" w:hAnsi="Times New Roman" w:cs="Times New Roman"/>
          <w:b/>
        </w:rPr>
        <w:t xml:space="preserve">for </w:t>
      </w:r>
      <w:r w:rsidR="00274342">
        <w:rPr>
          <w:rFonts w:ascii="Times New Roman" w:hAnsi="Times New Roman" w:cs="Times New Roman"/>
          <w:b/>
        </w:rPr>
        <w:t>e</w:t>
      </w:r>
      <w:r w:rsidRPr="008228FF">
        <w:rPr>
          <w:rFonts w:ascii="Times New Roman" w:hAnsi="Times New Roman" w:cs="Times New Roman"/>
          <w:b/>
        </w:rPr>
        <w:t xml:space="preserve">ach </w:t>
      </w:r>
      <w:r w:rsidR="00274342">
        <w:rPr>
          <w:rFonts w:ascii="Times New Roman" w:hAnsi="Times New Roman" w:cs="Times New Roman"/>
          <w:b/>
        </w:rPr>
        <w:t>d</w:t>
      </w:r>
      <w:r w:rsidRPr="008228FF">
        <w:rPr>
          <w:rFonts w:ascii="Times New Roman" w:hAnsi="Times New Roman" w:cs="Times New Roman"/>
          <w:b/>
        </w:rPr>
        <w:t xml:space="preserve">iet </w:t>
      </w:r>
      <w:r w:rsidR="005F154C">
        <w:rPr>
          <w:rFonts w:ascii="Times New Roman" w:hAnsi="Times New Roman" w:cs="Times New Roman"/>
          <w:b/>
        </w:rPr>
        <w:t xml:space="preserve">compared with baseline </w:t>
      </w:r>
      <w:r w:rsidRPr="008228FF">
        <w:rPr>
          <w:rFonts w:ascii="Times New Roman" w:hAnsi="Times New Roman" w:cs="Times New Roman"/>
          <w:b/>
        </w:rPr>
        <w:t xml:space="preserve">and </w:t>
      </w:r>
      <w:r w:rsidR="00274342">
        <w:rPr>
          <w:rFonts w:ascii="Times New Roman" w:hAnsi="Times New Roman" w:cs="Times New Roman"/>
          <w:b/>
        </w:rPr>
        <w:t>b</w:t>
      </w:r>
      <w:r w:rsidRPr="008228FF">
        <w:rPr>
          <w:rFonts w:ascii="Times New Roman" w:hAnsi="Times New Roman" w:cs="Times New Roman"/>
          <w:b/>
        </w:rPr>
        <w:t xml:space="preserve">etween </w:t>
      </w:r>
      <w:r w:rsidR="00274342">
        <w:rPr>
          <w:rFonts w:ascii="Times New Roman" w:hAnsi="Times New Roman" w:cs="Times New Roman"/>
          <w:b/>
        </w:rPr>
        <w:t>e</w:t>
      </w:r>
      <w:r w:rsidRPr="008228FF">
        <w:rPr>
          <w:rFonts w:ascii="Times New Roman" w:hAnsi="Times New Roman" w:cs="Times New Roman"/>
          <w:b/>
        </w:rPr>
        <w:t xml:space="preserve">ach </w:t>
      </w:r>
      <w:r w:rsidR="009C2CAB">
        <w:rPr>
          <w:rFonts w:ascii="Times New Roman" w:hAnsi="Times New Roman" w:cs="Times New Roman"/>
          <w:b/>
        </w:rPr>
        <w:t>d</w:t>
      </w:r>
      <w:r w:rsidRPr="008228FF">
        <w:rPr>
          <w:rFonts w:ascii="Times New Roman" w:hAnsi="Times New Roman" w:cs="Times New Roman"/>
          <w:b/>
        </w:rPr>
        <w:t>iet</w:t>
      </w:r>
      <w:r w:rsidR="00274342">
        <w:rPr>
          <w:rFonts w:ascii="Times New Roman" w:hAnsi="Times New Roman" w:cs="Times New Roman"/>
          <w:b/>
        </w:rPr>
        <w:t>: s</w:t>
      </w:r>
      <w:r w:rsidR="001F1FCB">
        <w:rPr>
          <w:rFonts w:ascii="Times New Roman" w:hAnsi="Times New Roman" w:cs="Times New Roman"/>
          <w:b/>
        </w:rPr>
        <w:t xml:space="preserve">ensitivity </w:t>
      </w:r>
      <w:r w:rsidR="00274342">
        <w:rPr>
          <w:rFonts w:ascii="Times New Roman" w:hAnsi="Times New Roman" w:cs="Times New Roman"/>
          <w:b/>
        </w:rPr>
        <w:t>analys</w:t>
      </w:r>
      <w:r w:rsidR="002374FF">
        <w:rPr>
          <w:rFonts w:ascii="Times New Roman" w:hAnsi="Times New Roman" w:cs="Times New Roman"/>
          <w:b/>
        </w:rPr>
        <w:t>e</w:t>
      </w:r>
      <w:r w:rsidR="00274342">
        <w:rPr>
          <w:rFonts w:ascii="Times New Roman" w:hAnsi="Times New Roman" w:cs="Times New Roman"/>
          <w:b/>
        </w:rPr>
        <w:t>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85"/>
        <w:gridCol w:w="1175"/>
        <w:gridCol w:w="1795"/>
        <w:gridCol w:w="1710"/>
        <w:gridCol w:w="1170"/>
        <w:gridCol w:w="2160"/>
        <w:gridCol w:w="1895"/>
        <w:gridCol w:w="85"/>
      </w:tblGrid>
      <w:tr w:rsidR="00916729" w14:paraId="3B8B2E4B" w14:textId="61EE1404" w:rsidTr="00782770">
        <w:trPr>
          <w:trHeight w:val="432"/>
        </w:trPr>
        <w:tc>
          <w:tcPr>
            <w:tcW w:w="2785" w:type="dxa"/>
            <w:vMerge w:val="restart"/>
            <w:tcBorders>
              <w:top w:val="single" w:sz="18" w:space="0" w:color="auto"/>
            </w:tcBorders>
            <w:vAlign w:val="center"/>
          </w:tcPr>
          <w:p w14:paraId="7025B09E" w14:textId="20551F00" w:rsidR="00916729" w:rsidRDefault="00916729" w:rsidP="00E74F17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roups of comparison</w:t>
            </w:r>
          </w:p>
        </w:tc>
        <w:tc>
          <w:tcPr>
            <w:tcW w:w="4680" w:type="dxa"/>
            <w:gridSpan w:val="3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2E0B99E4" w14:textId="24FF2EFC" w:rsidR="00916729" w:rsidRDefault="00916729" w:rsidP="00E74F17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nsitivity analysis 1: s</w:t>
            </w:r>
            <w:r w:rsidRPr="00E70BCC">
              <w:rPr>
                <w:rFonts w:ascii="Times New Roman" w:hAnsi="Times New Roman" w:cs="Times New Roman"/>
              </w:rPr>
              <w:t xml:space="preserve">ymptom </w:t>
            </w:r>
            <w:r>
              <w:rPr>
                <w:rFonts w:ascii="Times New Roman" w:hAnsi="Times New Roman" w:cs="Times New Roman"/>
              </w:rPr>
              <w:t>o</w:t>
            </w:r>
            <w:r w:rsidRPr="00E70BCC">
              <w:rPr>
                <w:rFonts w:ascii="Times New Roman" w:hAnsi="Times New Roman" w:cs="Times New Roman"/>
              </w:rPr>
              <w:t>ccurred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B50D58">
              <w:rPr>
                <w:rFonts w:ascii="Times New Roman" w:hAnsi="Times New Roman" w:cs="Times New Roman"/>
              </w:rPr>
              <w:t>vs.</w:t>
            </w:r>
            <w:r>
              <w:rPr>
                <w:rFonts w:ascii="Times New Roman" w:hAnsi="Times New Roman" w:cs="Times New Roman"/>
              </w:rPr>
              <w:t xml:space="preserve"> s</w:t>
            </w:r>
            <w:r w:rsidRPr="00E70BCC">
              <w:rPr>
                <w:rFonts w:ascii="Times New Roman" w:hAnsi="Times New Roman" w:cs="Times New Roman"/>
              </w:rPr>
              <w:t xml:space="preserve">ymptom </w:t>
            </w:r>
            <w:r>
              <w:rPr>
                <w:rFonts w:ascii="Times New Roman" w:hAnsi="Times New Roman" w:cs="Times New Roman"/>
              </w:rPr>
              <w:t>d</w:t>
            </w:r>
            <w:r w:rsidRPr="00E70BCC">
              <w:rPr>
                <w:rFonts w:ascii="Times New Roman" w:hAnsi="Times New Roman" w:cs="Times New Roman"/>
              </w:rPr>
              <w:t xml:space="preserve">id </w:t>
            </w:r>
            <w:r>
              <w:rPr>
                <w:rFonts w:ascii="Times New Roman" w:hAnsi="Times New Roman" w:cs="Times New Roman"/>
              </w:rPr>
              <w:t>n</w:t>
            </w:r>
            <w:r w:rsidRPr="00E70BCC">
              <w:rPr>
                <w:rFonts w:ascii="Times New Roman" w:hAnsi="Times New Roman" w:cs="Times New Roman"/>
              </w:rPr>
              <w:t xml:space="preserve">ot </w:t>
            </w:r>
            <w:r>
              <w:rPr>
                <w:rFonts w:ascii="Times New Roman" w:hAnsi="Times New Roman" w:cs="Times New Roman"/>
              </w:rPr>
              <w:t>o</w:t>
            </w:r>
            <w:r w:rsidRPr="00E70BCC">
              <w:rPr>
                <w:rFonts w:ascii="Times New Roman" w:hAnsi="Times New Roman" w:cs="Times New Roman"/>
              </w:rPr>
              <w:t>ccur</w:t>
            </w:r>
            <w:r>
              <w:rPr>
                <w:rFonts w:ascii="Times New Roman" w:hAnsi="Times New Roman" w:cs="Times New Roman"/>
              </w:rPr>
              <w:t xml:space="preserve"> (first diet period only)</w:t>
            </w:r>
          </w:p>
        </w:tc>
        <w:tc>
          <w:tcPr>
            <w:tcW w:w="5310" w:type="dxa"/>
            <w:gridSpan w:val="4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0582DA4A" w14:textId="65302F3D" w:rsidR="00916729" w:rsidRDefault="00916729" w:rsidP="00E74F17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Sensitivity analysis 2: moderate to severe </w:t>
            </w:r>
            <w:r w:rsidRPr="00B53777">
              <w:rPr>
                <w:rFonts w:ascii="Times New Roman" w:hAnsi="Times New Roman" w:cs="Times New Roman"/>
              </w:rPr>
              <w:t>symptom vs.</w:t>
            </w:r>
            <w:r>
              <w:rPr>
                <w:rFonts w:ascii="Times New Roman" w:hAnsi="Times New Roman" w:cs="Times New Roman"/>
                <w:i/>
              </w:rPr>
              <w:t xml:space="preserve"> </w:t>
            </w:r>
            <w:r>
              <w:rPr>
                <w:rFonts w:ascii="Times New Roman" w:hAnsi="Times New Roman" w:cs="Times New Roman"/>
              </w:rPr>
              <w:t>n</w:t>
            </w:r>
            <w:r>
              <w:rPr>
                <w:rFonts w:ascii="Times New Roman" w:hAnsi="Times New Roman" w:cs="Times New Roman" w:hint="eastAsia"/>
              </w:rPr>
              <w:t>o</w:t>
            </w:r>
            <w:r>
              <w:rPr>
                <w:rFonts w:ascii="Times New Roman" w:hAnsi="Times New Roman" w:cs="Times New Roman"/>
              </w:rPr>
              <w:t>ne to mild symptom</w:t>
            </w:r>
          </w:p>
        </w:tc>
      </w:tr>
      <w:tr w:rsidR="005E4F39" w14:paraId="336B780F" w14:textId="07FCED87" w:rsidTr="00160682">
        <w:trPr>
          <w:trHeight w:val="432"/>
        </w:trPr>
        <w:tc>
          <w:tcPr>
            <w:tcW w:w="2785" w:type="dxa"/>
            <w:vMerge/>
            <w:tcBorders>
              <w:bottom w:val="single" w:sz="18" w:space="0" w:color="auto"/>
            </w:tcBorders>
            <w:vAlign w:val="center"/>
          </w:tcPr>
          <w:p w14:paraId="3CB691DF" w14:textId="77777777" w:rsidR="00916729" w:rsidRDefault="00916729" w:rsidP="00E74F17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75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4306DB39" w14:textId="369FB567" w:rsidR="00916729" w:rsidRDefault="00916729" w:rsidP="00E74F17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ases (%)</w:t>
            </w:r>
          </w:p>
        </w:tc>
        <w:tc>
          <w:tcPr>
            <w:tcW w:w="1795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172890CF" w14:textId="16A16836" w:rsidR="00916729" w:rsidRDefault="00916729" w:rsidP="00E74F17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R (95% CI)</w:t>
            </w:r>
          </w:p>
        </w:tc>
        <w:tc>
          <w:tcPr>
            <w:tcW w:w="1710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51E63DAF" w14:textId="7F9AE7BD" w:rsidR="00916729" w:rsidRDefault="00916729" w:rsidP="00E74F17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-value</w:t>
            </w:r>
          </w:p>
        </w:tc>
        <w:tc>
          <w:tcPr>
            <w:tcW w:w="1170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7914F0EC" w14:textId="360DB4F6" w:rsidR="00916729" w:rsidRDefault="00916729" w:rsidP="00E74F17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ases (%)</w:t>
            </w:r>
          </w:p>
        </w:tc>
        <w:tc>
          <w:tcPr>
            <w:tcW w:w="2160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3C128463" w14:textId="25200278" w:rsidR="00916729" w:rsidRDefault="00916729" w:rsidP="00E74F17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R (95% CI)</w:t>
            </w:r>
          </w:p>
        </w:tc>
        <w:tc>
          <w:tcPr>
            <w:tcW w:w="1980" w:type="dxa"/>
            <w:gridSpan w:val="2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0D3100B4" w14:textId="35A18CB2" w:rsidR="00916729" w:rsidRDefault="00916729" w:rsidP="00E74F17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-value</w:t>
            </w:r>
          </w:p>
        </w:tc>
      </w:tr>
      <w:tr w:rsidR="00916729" w14:paraId="3C0A7055" w14:textId="2BF4B6C2" w:rsidTr="00782770">
        <w:trPr>
          <w:trHeight w:val="432"/>
        </w:trPr>
        <w:tc>
          <w:tcPr>
            <w:tcW w:w="12775" w:type="dxa"/>
            <w:gridSpan w:val="8"/>
            <w:tcBorders>
              <w:top w:val="single" w:sz="18" w:space="0" w:color="auto"/>
            </w:tcBorders>
            <w:vAlign w:val="center"/>
          </w:tcPr>
          <w:p w14:paraId="6614013F" w14:textId="0055E803" w:rsidR="00916729" w:rsidRDefault="00916729" w:rsidP="00E74F17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BB5922">
              <w:rPr>
                <w:rFonts w:ascii="Times New Roman" w:hAnsi="Times New Roman" w:cs="Times New Roman"/>
                <w:b/>
              </w:rPr>
              <w:t>Compared with baseline diet</w:t>
            </w:r>
          </w:p>
        </w:tc>
      </w:tr>
      <w:tr w:rsidR="005E4F39" w14:paraId="64C33534" w14:textId="2880C6BF" w:rsidTr="00160682">
        <w:trPr>
          <w:trHeight w:val="432"/>
        </w:trPr>
        <w:tc>
          <w:tcPr>
            <w:tcW w:w="2785" w:type="dxa"/>
            <w:vAlign w:val="center"/>
          </w:tcPr>
          <w:p w14:paraId="657BBB53" w14:textId="1106A156" w:rsidR="006D0106" w:rsidRDefault="006D0106" w:rsidP="00E74F17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seline diet</w:t>
            </w:r>
          </w:p>
        </w:tc>
        <w:tc>
          <w:tcPr>
            <w:tcW w:w="1175" w:type="dxa"/>
            <w:vAlign w:val="center"/>
          </w:tcPr>
          <w:p w14:paraId="44ABC90F" w14:textId="319D547A" w:rsidR="006D0106" w:rsidRDefault="0040639D" w:rsidP="00E74F17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0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(</w:t>
            </w:r>
            <w:r>
              <w:rPr>
                <w:rFonts w:ascii="Times New Roman" w:hAnsi="Times New Roman" w:cs="Times New Roman"/>
              </w:rPr>
              <w:t>18%)</w:t>
            </w:r>
          </w:p>
        </w:tc>
        <w:tc>
          <w:tcPr>
            <w:tcW w:w="1795" w:type="dxa"/>
            <w:vAlign w:val="center"/>
          </w:tcPr>
          <w:p w14:paraId="5D37E280" w14:textId="13D9F28F" w:rsidR="006D0106" w:rsidRDefault="006D0106" w:rsidP="00FF760B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ference</w:t>
            </w:r>
          </w:p>
        </w:tc>
        <w:tc>
          <w:tcPr>
            <w:tcW w:w="1710" w:type="dxa"/>
            <w:vAlign w:val="center"/>
          </w:tcPr>
          <w:p w14:paraId="004889E1" w14:textId="7D73979C" w:rsidR="006D0106" w:rsidRDefault="00FF760B" w:rsidP="00FF760B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ference</w:t>
            </w:r>
          </w:p>
        </w:tc>
        <w:tc>
          <w:tcPr>
            <w:tcW w:w="1170" w:type="dxa"/>
            <w:vAlign w:val="center"/>
          </w:tcPr>
          <w:p w14:paraId="0D4D2CFA" w14:textId="7EAE3C1B" w:rsidR="006D0106" w:rsidRPr="00D07551" w:rsidRDefault="00D07551" w:rsidP="00E74F17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D07551">
              <w:rPr>
                <w:rFonts w:ascii="Times New Roman" w:hAnsi="Times New Roman" w:cs="Times New Roman"/>
              </w:rPr>
              <w:t>5 (3%)</w:t>
            </w:r>
          </w:p>
        </w:tc>
        <w:tc>
          <w:tcPr>
            <w:tcW w:w="2160" w:type="dxa"/>
            <w:vAlign w:val="center"/>
          </w:tcPr>
          <w:p w14:paraId="713CDDC1" w14:textId="43795803" w:rsidR="006D0106" w:rsidRPr="004471C1" w:rsidRDefault="006D0106" w:rsidP="00E74F17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4471C1">
              <w:rPr>
                <w:rFonts w:ascii="Times New Roman" w:hAnsi="Times New Roman" w:cs="Times New Roman"/>
              </w:rPr>
              <w:t>Reference</w:t>
            </w:r>
          </w:p>
        </w:tc>
        <w:tc>
          <w:tcPr>
            <w:tcW w:w="1980" w:type="dxa"/>
            <w:gridSpan w:val="2"/>
            <w:vAlign w:val="center"/>
          </w:tcPr>
          <w:p w14:paraId="6F5566B3" w14:textId="5BFD55AF" w:rsidR="006D0106" w:rsidRDefault="008A10A8" w:rsidP="008A10A8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ference</w:t>
            </w:r>
          </w:p>
        </w:tc>
      </w:tr>
      <w:tr w:rsidR="005E4F39" w14:paraId="114C3BE6" w14:textId="3A51CEA6" w:rsidTr="00160682">
        <w:trPr>
          <w:trHeight w:val="432"/>
        </w:trPr>
        <w:tc>
          <w:tcPr>
            <w:tcW w:w="2785" w:type="dxa"/>
            <w:vAlign w:val="center"/>
          </w:tcPr>
          <w:p w14:paraId="2FDD098C" w14:textId="2DAB4D3B" w:rsidR="006D0106" w:rsidRDefault="006D0106" w:rsidP="00E74F17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arbohydrate-rich diet</w:t>
            </w:r>
          </w:p>
        </w:tc>
        <w:tc>
          <w:tcPr>
            <w:tcW w:w="1175" w:type="dxa"/>
            <w:vAlign w:val="center"/>
          </w:tcPr>
          <w:p w14:paraId="74DEB36F" w14:textId="73528D64" w:rsidR="006D0106" w:rsidRPr="0040639D" w:rsidRDefault="0040639D" w:rsidP="00E74F17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40639D">
              <w:rPr>
                <w:rFonts w:ascii="Times New Roman" w:hAnsi="Times New Roman" w:cs="Times New Roman"/>
              </w:rPr>
              <w:t>17 (3</w:t>
            </w:r>
            <w:r w:rsidRPr="0040639D">
              <w:rPr>
                <w:rFonts w:ascii="Times New Roman" w:hAnsi="Times New Roman" w:cs="Times New Roman" w:hint="eastAsia"/>
              </w:rPr>
              <w:t>1%)</w:t>
            </w:r>
          </w:p>
        </w:tc>
        <w:tc>
          <w:tcPr>
            <w:tcW w:w="1795" w:type="dxa"/>
            <w:vAlign w:val="center"/>
          </w:tcPr>
          <w:p w14:paraId="48061102" w14:textId="4CC593A5" w:rsidR="006D0106" w:rsidRPr="0040639D" w:rsidRDefault="000F39F6" w:rsidP="00FF760B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0F39F6">
              <w:rPr>
                <w:rFonts w:ascii="Times New Roman" w:hAnsi="Times New Roman" w:cs="Times New Roman"/>
              </w:rPr>
              <w:t>1.63 (1.00, 2.65)</w:t>
            </w:r>
          </w:p>
        </w:tc>
        <w:tc>
          <w:tcPr>
            <w:tcW w:w="1710" w:type="dxa"/>
            <w:vAlign w:val="center"/>
          </w:tcPr>
          <w:p w14:paraId="5948FE0B" w14:textId="67CC9F58" w:rsidR="006D0106" w:rsidRDefault="000F39F6" w:rsidP="00FF760B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0F39F6">
              <w:rPr>
                <w:rFonts w:ascii="Times New Roman" w:hAnsi="Times New Roman" w:cs="Times New Roman"/>
              </w:rPr>
              <w:t>0.051</w:t>
            </w:r>
          </w:p>
        </w:tc>
        <w:tc>
          <w:tcPr>
            <w:tcW w:w="1170" w:type="dxa"/>
            <w:vAlign w:val="center"/>
          </w:tcPr>
          <w:p w14:paraId="1E96912D" w14:textId="730217C0" w:rsidR="006D0106" w:rsidRPr="00D07551" w:rsidRDefault="00D07551" w:rsidP="00E74F17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D07551">
              <w:rPr>
                <w:rFonts w:ascii="Times New Roman" w:hAnsi="Times New Roman" w:cs="Times New Roman"/>
              </w:rPr>
              <w:t>9 (6%)</w:t>
            </w:r>
          </w:p>
        </w:tc>
        <w:tc>
          <w:tcPr>
            <w:tcW w:w="2160" w:type="dxa"/>
            <w:vAlign w:val="center"/>
          </w:tcPr>
          <w:p w14:paraId="6BE6E669" w14:textId="50ABC65C" w:rsidR="006D0106" w:rsidRPr="004471C1" w:rsidRDefault="000D5176" w:rsidP="00E74F17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4471C1">
              <w:rPr>
                <w:rFonts w:ascii="Times New Roman" w:hAnsi="Times New Roman" w:cs="Times New Roman"/>
              </w:rPr>
              <w:t>1.83 (0.66, 5.05)</w:t>
            </w:r>
          </w:p>
        </w:tc>
        <w:tc>
          <w:tcPr>
            <w:tcW w:w="1980" w:type="dxa"/>
            <w:gridSpan w:val="2"/>
            <w:vAlign w:val="center"/>
          </w:tcPr>
          <w:p w14:paraId="6F718640" w14:textId="667F60FF" w:rsidR="006D0106" w:rsidRDefault="008A10A8" w:rsidP="008A10A8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8A10A8">
              <w:rPr>
                <w:rFonts w:ascii="Times New Roman" w:hAnsi="Times New Roman" w:cs="Times New Roman"/>
              </w:rPr>
              <w:t>0.243</w:t>
            </w:r>
          </w:p>
        </w:tc>
      </w:tr>
      <w:tr w:rsidR="005E4F39" w14:paraId="08DEDA1F" w14:textId="71383E2E" w:rsidTr="00160682">
        <w:trPr>
          <w:trHeight w:val="432"/>
        </w:trPr>
        <w:tc>
          <w:tcPr>
            <w:tcW w:w="2785" w:type="dxa"/>
            <w:vAlign w:val="center"/>
          </w:tcPr>
          <w:p w14:paraId="34A2A426" w14:textId="65BE2088" w:rsidR="006D0106" w:rsidRDefault="006D0106" w:rsidP="00E74F17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tein-rich diet</w:t>
            </w:r>
          </w:p>
        </w:tc>
        <w:tc>
          <w:tcPr>
            <w:tcW w:w="1175" w:type="dxa"/>
            <w:vAlign w:val="center"/>
          </w:tcPr>
          <w:p w14:paraId="70513C64" w14:textId="6B3E7014" w:rsidR="006D0106" w:rsidRPr="0040639D" w:rsidRDefault="0040639D" w:rsidP="00E74F17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40639D">
              <w:rPr>
                <w:rFonts w:ascii="Times New Roman" w:hAnsi="Times New Roman" w:cs="Times New Roman" w:hint="eastAsia"/>
              </w:rPr>
              <w:t>21</w:t>
            </w:r>
            <w:r w:rsidRPr="0040639D">
              <w:rPr>
                <w:rFonts w:ascii="Times New Roman" w:hAnsi="Times New Roman" w:cs="Times New Roman"/>
              </w:rPr>
              <w:t xml:space="preserve"> </w:t>
            </w:r>
            <w:r w:rsidRPr="0040639D">
              <w:rPr>
                <w:rFonts w:ascii="Times New Roman" w:hAnsi="Times New Roman" w:cs="Times New Roman" w:hint="eastAsia"/>
              </w:rPr>
              <w:t>(</w:t>
            </w:r>
            <w:r w:rsidRPr="0040639D">
              <w:rPr>
                <w:rFonts w:ascii="Times New Roman" w:hAnsi="Times New Roman" w:cs="Times New Roman"/>
              </w:rPr>
              <w:t>38%)</w:t>
            </w:r>
          </w:p>
        </w:tc>
        <w:tc>
          <w:tcPr>
            <w:tcW w:w="1795" w:type="dxa"/>
            <w:vAlign w:val="center"/>
          </w:tcPr>
          <w:p w14:paraId="1B6A35FE" w14:textId="6A914D04" w:rsidR="006D0106" w:rsidRPr="0040639D" w:rsidRDefault="000F39F6" w:rsidP="00FF760B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0F39F6">
              <w:rPr>
                <w:rFonts w:ascii="Times New Roman" w:hAnsi="Times New Roman" w:cs="Times New Roman"/>
              </w:rPr>
              <w:t>2.13 (1.45, 3.13)</w:t>
            </w:r>
          </w:p>
        </w:tc>
        <w:tc>
          <w:tcPr>
            <w:tcW w:w="1710" w:type="dxa"/>
            <w:vAlign w:val="center"/>
          </w:tcPr>
          <w:p w14:paraId="19A14C11" w14:textId="74AE13FB" w:rsidR="006D0106" w:rsidRPr="00E056F0" w:rsidRDefault="000F39F6" w:rsidP="00FF760B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E056F0">
              <w:rPr>
                <w:rFonts w:ascii="Times New Roman" w:hAnsi="Times New Roman" w:cs="Times New Roman"/>
              </w:rPr>
              <w:t>&lt; 0.001</w:t>
            </w:r>
          </w:p>
        </w:tc>
        <w:tc>
          <w:tcPr>
            <w:tcW w:w="1170" w:type="dxa"/>
            <w:vAlign w:val="center"/>
          </w:tcPr>
          <w:p w14:paraId="7786C920" w14:textId="66B99913" w:rsidR="006D0106" w:rsidRPr="00D07551" w:rsidRDefault="00D07551" w:rsidP="00E74F17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D07551">
              <w:rPr>
                <w:rFonts w:ascii="Times New Roman" w:hAnsi="Times New Roman" w:cs="Times New Roman"/>
              </w:rPr>
              <w:t>19 (12%)</w:t>
            </w:r>
          </w:p>
        </w:tc>
        <w:tc>
          <w:tcPr>
            <w:tcW w:w="2160" w:type="dxa"/>
            <w:vAlign w:val="center"/>
          </w:tcPr>
          <w:p w14:paraId="014638C6" w14:textId="0BA30532" w:rsidR="006D0106" w:rsidRPr="004471C1" w:rsidRDefault="000D5176" w:rsidP="00E74F17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4471C1">
              <w:rPr>
                <w:rFonts w:ascii="Times New Roman" w:hAnsi="Times New Roman" w:cs="Times New Roman"/>
              </w:rPr>
              <w:t>3.84 (1.55, 9.4</w:t>
            </w:r>
            <w:r w:rsidR="00B00910">
              <w:rPr>
                <w:rFonts w:ascii="Times New Roman" w:hAnsi="Times New Roman" w:cs="Times New Roman"/>
              </w:rPr>
              <w:t>6</w:t>
            </w:r>
            <w:r w:rsidRPr="004471C1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980" w:type="dxa"/>
            <w:gridSpan w:val="2"/>
            <w:vAlign w:val="center"/>
          </w:tcPr>
          <w:p w14:paraId="15B67183" w14:textId="2E5B5BF6" w:rsidR="006D0106" w:rsidRPr="00964769" w:rsidRDefault="008A10A8" w:rsidP="008A10A8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8A10A8">
              <w:rPr>
                <w:rFonts w:ascii="Times New Roman" w:hAnsi="Times New Roman" w:cs="Times New Roman"/>
              </w:rPr>
              <w:t>0.004</w:t>
            </w:r>
          </w:p>
        </w:tc>
      </w:tr>
      <w:tr w:rsidR="005E4F39" w14:paraId="1140390B" w14:textId="132D5961" w:rsidTr="00160682">
        <w:trPr>
          <w:trHeight w:val="432"/>
        </w:trPr>
        <w:tc>
          <w:tcPr>
            <w:tcW w:w="2785" w:type="dxa"/>
            <w:tcBorders>
              <w:bottom w:val="single" w:sz="18" w:space="0" w:color="auto"/>
            </w:tcBorders>
            <w:vAlign w:val="center"/>
          </w:tcPr>
          <w:p w14:paraId="686296B9" w14:textId="78E8E87D" w:rsidR="006D0106" w:rsidRDefault="006D0106" w:rsidP="00E74F17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nsaturated fat-rich diet</w:t>
            </w:r>
          </w:p>
        </w:tc>
        <w:tc>
          <w:tcPr>
            <w:tcW w:w="1175" w:type="dxa"/>
            <w:tcBorders>
              <w:bottom w:val="single" w:sz="18" w:space="0" w:color="auto"/>
            </w:tcBorders>
            <w:vAlign w:val="center"/>
          </w:tcPr>
          <w:p w14:paraId="2BA632C7" w14:textId="2391C038" w:rsidR="006D0106" w:rsidRPr="0040639D" w:rsidRDefault="0040639D" w:rsidP="00E74F17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40639D">
              <w:rPr>
                <w:rFonts w:ascii="Times New Roman" w:hAnsi="Times New Roman" w:cs="Times New Roman"/>
              </w:rPr>
              <w:t>18 (35%)</w:t>
            </w:r>
          </w:p>
        </w:tc>
        <w:tc>
          <w:tcPr>
            <w:tcW w:w="1795" w:type="dxa"/>
            <w:tcBorders>
              <w:bottom w:val="single" w:sz="18" w:space="0" w:color="auto"/>
            </w:tcBorders>
            <w:vAlign w:val="center"/>
          </w:tcPr>
          <w:p w14:paraId="03894377" w14:textId="6099BAAC" w:rsidR="006D0106" w:rsidRPr="0040639D" w:rsidRDefault="000F39F6" w:rsidP="00FF760B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0F39F6">
              <w:rPr>
                <w:rFonts w:ascii="Times New Roman" w:hAnsi="Times New Roman" w:cs="Times New Roman"/>
              </w:rPr>
              <w:t>1.91 (1.21, 3.0</w:t>
            </w:r>
            <w:r>
              <w:rPr>
                <w:rFonts w:ascii="Times New Roman" w:hAnsi="Times New Roman" w:cs="Times New Roman"/>
              </w:rPr>
              <w:t>3)</w:t>
            </w:r>
          </w:p>
        </w:tc>
        <w:tc>
          <w:tcPr>
            <w:tcW w:w="1710" w:type="dxa"/>
            <w:tcBorders>
              <w:bottom w:val="single" w:sz="18" w:space="0" w:color="auto"/>
            </w:tcBorders>
            <w:vAlign w:val="center"/>
          </w:tcPr>
          <w:p w14:paraId="1E82080C" w14:textId="4BDE5D3E" w:rsidR="006D0106" w:rsidRDefault="000F39F6" w:rsidP="00FF760B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0F39F6">
              <w:rPr>
                <w:rFonts w:ascii="Times New Roman" w:hAnsi="Times New Roman" w:cs="Times New Roman"/>
              </w:rPr>
              <w:t>0.006</w:t>
            </w:r>
          </w:p>
        </w:tc>
        <w:tc>
          <w:tcPr>
            <w:tcW w:w="1170" w:type="dxa"/>
            <w:tcBorders>
              <w:bottom w:val="single" w:sz="18" w:space="0" w:color="auto"/>
            </w:tcBorders>
            <w:vAlign w:val="center"/>
          </w:tcPr>
          <w:p w14:paraId="21F6B9BD" w14:textId="0297CB17" w:rsidR="006D0106" w:rsidRPr="00D07551" w:rsidRDefault="00617A38" w:rsidP="00E74F17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D07551">
              <w:rPr>
                <w:rFonts w:ascii="Times New Roman" w:hAnsi="Times New Roman" w:cs="Times New Roman" w:hint="eastAsia"/>
              </w:rPr>
              <w:t>9</w:t>
            </w:r>
            <w:r w:rsidRPr="00D07551">
              <w:rPr>
                <w:rFonts w:ascii="Times New Roman" w:hAnsi="Times New Roman" w:cs="Times New Roman"/>
              </w:rPr>
              <w:t xml:space="preserve"> </w:t>
            </w:r>
            <w:r w:rsidRPr="00D07551">
              <w:rPr>
                <w:rFonts w:ascii="Times New Roman" w:hAnsi="Times New Roman" w:cs="Times New Roman" w:hint="eastAsia"/>
              </w:rPr>
              <w:t>(</w:t>
            </w:r>
            <w:r w:rsidRPr="00D07551">
              <w:rPr>
                <w:rFonts w:ascii="Times New Roman" w:hAnsi="Times New Roman" w:cs="Times New Roman"/>
              </w:rPr>
              <w:t>6%)</w:t>
            </w:r>
          </w:p>
        </w:tc>
        <w:tc>
          <w:tcPr>
            <w:tcW w:w="2160" w:type="dxa"/>
            <w:tcBorders>
              <w:bottom w:val="single" w:sz="18" w:space="0" w:color="auto"/>
            </w:tcBorders>
            <w:vAlign w:val="center"/>
          </w:tcPr>
          <w:p w14:paraId="6026A435" w14:textId="60774789" w:rsidR="006D0106" w:rsidRPr="004471C1" w:rsidRDefault="000D5176" w:rsidP="00E74F17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4471C1">
              <w:rPr>
                <w:rFonts w:ascii="Times New Roman" w:hAnsi="Times New Roman" w:cs="Times New Roman"/>
              </w:rPr>
              <w:t>1.82 (0.66, 5.04)</w:t>
            </w:r>
          </w:p>
        </w:tc>
        <w:tc>
          <w:tcPr>
            <w:tcW w:w="1980" w:type="dxa"/>
            <w:gridSpan w:val="2"/>
            <w:tcBorders>
              <w:bottom w:val="single" w:sz="18" w:space="0" w:color="auto"/>
            </w:tcBorders>
            <w:vAlign w:val="center"/>
          </w:tcPr>
          <w:p w14:paraId="4DCA86D9" w14:textId="1E30CEB8" w:rsidR="006D0106" w:rsidRDefault="008A10A8" w:rsidP="008A10A8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8A10A8">
              <w:rPr>
                <w:rFonts w:ascii="Times New Roman" w:hAnsi="Times New Roman" w:cs="Times New Roman"/>
              </w:rPr>
              <w:t>0.249</w:t>
            </w:r>
          </w:p>
        </w:tc>
      </w:tr>
      <w:tr w:rsidR="00916729" w14:paraId="256051A4" w14:textId="6DA41DE7" w:rsidTr="00782770">
        <w:trPr>
          <w:trHeight w:val="432"/>
        </w:trPr>
        <w:tc>
          <w:tcPr>
            <w:tcW w:w="12775" w:type="dxa"/>
            <w:gridSpan w:val="8"/>
            <w:tcBorders>
              <w:top w:val="single" w:sz="18" w:space="0" w:color="auto"/>
            </w:tcBorders>
            <w:vAlign w:val="center"/>
          </w:tcPr>
          <w:p w14:paraId="4C1C1669" w14:textId="29D51903" w:rsidR="00916729" w:rsidRDefault="00916729" w:rsidP="00E74F17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Between diet comparison</w:t>
            </w:r>
          </w:p>
        </w:tc>
      </w:tr>
      <w:tr w:rsidR="00B90237" w14:paraId="0D3DEA6F" w14:textId="6C949EC5" w:rsidTr="00160682">
        <w:trPr>
          <w:trHeight w:val="432"/>
        </w:trPr>
        <w:tc>
          <w:tcPr>
            <w:tcW w:w="2785" w:type="dxa"/>
            <w:vAlign w:val="center"/>
          </w:tcPr>
          <w:p w14:paraId="187DB918" w14:textId="77777777" w:rsidR="00B90237" w:rsidRDefault="00B90237" w:rsidP="00B90237">
            <w:pPr>
              <w:spacing w:line="276" w:lineRule="auto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</w:rPr>
              <w:t xml:space="preserve">Protein-rich </w:t>
            </w:r>
            <w:r w:rsidRPr="00B62DD0">
              <w:rPr>
                <w:rFonts w:ascii="Times New Roman" w:hAnsi="Times New Roman" w:cs="Times New Roman"/>
              </w:rPr>
              <w:t>vs.</w:t>
            </w:r>
            <w:r>
              <w:rPr>
                <w:rFonts w:ascii="Times New Roman" w:hAnsi="Times New Roman" w:cs="Times New Roman"/>
                <w:i/>
              </w:rPr>
              <w:t xml:space="preserve"> </w:t>
            </w:r>
          </w:p>
          <w:p w14:paraId="6021F59B" w14:textId="49568D76" w:rsidR="00B90237" w:rsidRPr="00A35BB7" w:rsidRDefault="00B90237" w:rsidP="00B90237">
            <w:pPr>
              <w:spacing w:line="276" w:lineRule="auto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</w:rPr>
              <w:t>Carbohydrate-rich diet</w:t>
            </w:r>
          </w:p>
        </w:tc>
        <w:tc>
          <w:tcPr>
            <w:tcW w:w="1175" w:type="dxa"/>
            <w:vAlign w:val="center"/>
          </w:tcPr>
          <w:p w14:paraId="2ADB1707" w14:textId="2C710424" w:rsidR="00B90237" w:rsidRDefault="00B90237" w:rsidP="00B90237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  <w:tc>
          <w:tcPr>
            <w:tcW w:w="1795" w:type="dxa"/>
            <w:vAlign w:val="center"/>
          </w:tcPr>
          <w:p w14:paraId="047A1CD9" w14:textId="4EF26999" w:rsidR="00B90237" w:rsidRPr="00864BF0" w:rsidRDefault="00B90237" w:rsidP="00B9023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1.</w:t>
            </w:r>
            <w:r>
              <w:rPr>
                <w:rFonts w:ascii="Times New Roman" w:hAnsi="Times New Roman" w:cs="Times New Roman" w:hint="eastAsia"/>
              </w:rPr>
              <w:t>44</w:t>
            </w:r>
            <w:r>
              <w:rPr>
                <w:rFonts w:ascii="Times New Roman" w:hAnsi="Times New Roman" w:cs="Times New Roman"/>
              </w:rPr>
              <w:t xml:space="preserve"> (0.</w:t>
            </w:r>
            <w:r>
              <w:rPr>
                <w:rFonts w:ascii="Times New Roman" w:hAnsi="Times New Roman" w:cs="Times New Roman" w:hint="eastAsia"/>
              </w:rPr>
              <w:t>90</w:t>
            </w:r>
            <w:r>
              <w:rPr>
                <w:rFonts w:ascii="Times New Roman" w:hAnsi="Times New Roman" w:cs="Times New Roman"/>
              </w:rPr>
              <w:t>, 2</w:t>
            </w:r>
            <w:r>
              <w:rPr>
                <w:rFonts w:ascii="Times New Roman" w:hAnsi="Times New Roman" w:cs="Times New Roman" w:hint="eastAsia"/>
              </w:rPr>
              <w:t>.32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710" w:type="dxa"/>
            <w:vAlign w:val="center"/>
          </w:tcPr>
          <w:p w14:paraId="42EBF1B6" w14:textId="2B7A3CC9" w:rsidR="00B90237" w:rsidRPr="005B0B6B" w:rsidRDefault="00B90237" w:rsidP="00B90237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5B0B6B">
              <w:rPr>
                <w:rFonts w:ascii="Times New Roman" w:hAnsi="Times New Roman" w:cs="Times New Roman"/>
              </w:rPr>
              <w:t>0.129</w:t>
            </w:r>
          </w:p>
        </w:tc>
        <w:tc>
          <w:tcPr>
            <w:tcW w:w="1170" w:type="dxa"/>
            <w:vAlign w:val="center"/>
          </w:tcPr>
          <w:p w14:paraId="320F3A57" w14:textId="3CA5AC7E" w:rsidR="00B90237" w:rsidRPr="00864BF0" w:rsidRDefault="00B90237" w:rsidP="00B9023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  <w:tc>
          <w:tcPr>
            <w:tcW w:w="2160" w:type="dxa"/>
            <w:vAlign w:val="center"/>
          </w:tcPr>
          <w:p w14:paraId="56A47935" w14:textId="6CE0F0FE" w:rsidR="00B90237" w:rsidRPr="00B90237" w:rsidRDefault="003F5E1D" w:rsidP="00CC116C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09</w:t>
            </w:r>
            <w:r w:rsidR="00B90237" w:rsidRPr="00B90237">
              <w:rPr>
                <w:rFonts w:ascii="Times New Roman" w:hAnsi="Times New Roman" w:cs="Times New Roman"/>
              </w:rPr>
              <w:t xml:space="preserve"> (1.0</w:t>
            </w:r>
            <w:r w:rsidR="00B71387">
              <w:rPr>
                <w:rFonts w:ascii="Times New Roman" w:hAnsi="Times New Roman" w:cs="Times New Roman"/>
              </w:rPr>
              <w:t>2</w:t>
            </w:r>
            <w:r w:rsidR="00B90237" w:rsidRPr="00B90237">
              <w:rPr>
                <w:rFonts w:ascii="Times New Roman" w:hAnsi="Times New Roman" w:cs="Times New Roman"/>
              </w:rPr>
              <w:t>, 4.3</w:t>
            </w:r>
            <w:r w:rsidR="00CC116C">
              <w:rPr>
                <w:rFonts w:ascii="Times New Roman" w:hAnsi="Times New Roman" w:cs="Times New Roman"/>
              </w:rPr>
              <w:t>0</w:t>
            </w:r>
            <w:r w:rsidR="00B90237" w:rsidRPr="00B90237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980" w:type="dxa"/>
            <w:gridSpan w:val="2"/>
            <w:vAlign w:val="center"/>
          </w:tcPr>
          <w:p w14:paraId="1C9BE999" w14:textId="6D23FD86" w:rsidR="00B90237" w:rsidRPr="008B04BB" w:rsidRDefault="003668D1" w:rsidP="002C0DB3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8B04BB">
              <w:rPr>
                <w:rFonts w:ascii="Times New Roman" w:hAnsi="Times New Roman" w:cs="Times New Roman"/>
              </w:rPr>
              <w:t>0.04</w:t>
            </w:r>
            <w:r w:rsidR="002C0DB3">
              <w:rPr>
                <w:rFonts w:ascii="Times New Roman" w:hAnsi="Times New Roman" w:cs="Times New Roman"/>
              </w:rPr>
              <w:t>5</w:t>
            </w:r>
          </w:p>
        </w:tc>
      </w:tr>
      <w:tr w:rsidR="00B90237" w14:paraId="57D87B55" w14:textId="245D5A24" w:rsidTr="00160682">
        <w:trPr>
          <w:trHeight w:val="432"/>
        </w:trPr>
        <w:tc>
          <w:tcPr>
            <w:tcW w:w="2785" w:type="dxa"/>
            <w:vAlign w:val="center"/>
          </w:tcPr>
          <w:p w14:paraId="16B1E70C" w14:textId="77777777" w:rsidR="00B90237" w:rsidRDefault="00B90237" w:rsidP="00B90237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Unsaturated fat-rich diet vs. </w:t>
            </w:r>
          </w:p>
          <w:p w14:paraId="40480905" w14:textId="408DB051" w:rsidR="00B90237" w:rsidRDefault="00B90237" w:rsidP="00B90237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arbohydrate-rich diet </w:t>
            </w:r>
          </w:p>
        </w:tc>
        <w:tc>
          <w:tcPr>
            <w:tcW w:w="1175" w:type="dxa"/>
            <w:vAlign w:val="center"/>
          </w:tcPr>
          <w:p w14:paraId="52BB87C3" w14:textId="3C54E9DD" w:rsidR="00B90237" w:rsidRPr="00305DFF" w:rsidRDefault="00B90237" w:rsidP="00B90237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  <w:tc>
          <w:tcPr>
            <w:tcW w:w="1795" w:type="dxa"/>
            <w:vAlign w:val="center"/>
          </w:tcPr>
          <w:p w14:paraId="40F46A44" w14:textId="33FBD2CA" w:rsidR="00B90237" w:rsidRDefault="00B90237" w:rsidP="00B90237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1</w:t>
            </w:r>
            <w:r>
              <w:rPr>
                <w:rFonts w:ascii="Times New Roman" w:hAnsi="Times New Roman" w:cs="Times New Roman" w:hint="eastAsia"/>
              </w:rPr>
              <w:t>6</w:t>
            </w:r>
            <w:r>
              <w:rPr>
                <w:rFonts w:ascii="Times New Roman" w:hAnsi="Times New Roman" w:cs="Times New Roman"/>
              </w:rPr>
              <w:t xml:space="preserve"> (0.</w:t>
            </w:r>
            <w:r>
              <w:rPr>
                <w:rFonts w:ascii="Times New Roman" w:hAnsi="Times New Roman" w:cs="Times New Roman" w:hint="eastAsia"/>
              </w:rPr>
              <w:t>70</w:t>
            </w:r>
            <w:r>
              <w:rPr>
                <w:rFonts w:ascii="Times New Roman" w:hAnsi="Times New Roman" w:cs="Times New Roman"/>
              </w:rPr>
              <w:t>, 1.9</w:t>
            </w: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710" w:type="dxa"/>
            <w:vAlign w:val="center"/>
          </w:tcPr>
          <w:p w14:paraId="7AC24B32" w14:textId="7D8A5F22" w:rsidR="00B90237" w:rsidRPr="005B0B6B" w:rsidRDefault="00B90237" w:rsidP="00B90237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5B0B6B">
              <w:rPr>
                <w:rFonts w:ascii="Times New Roman" w:hAnsi="Times New Roman" w:cs="Times New Roman"/>
              </w:rPr>
              <w:t>0.565</w:t>
            </w:r>
          </w:p>
        </w:tc>
        <w:tc>
          <w:tcPr>
            <w:tcW w:w="1170" w:type="dxa"/>
            <w:vAlign w:val="center"/>
          </w:tcPr>
          <w:p w14:paraId="7F5415E2" w14:textId="3AD73118" w:rsidR="00B90237" w:rsidRDefault="00B90237" w:rsidP="00B90237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  <w:tc>
          <w:tcPr>
            <w:tcW w:w="2160" w:type="dxa"/>
            <w:vAlign w:val="center"/>
          </w:tcPr>
          <w:p w14:paraId="4579F065" w14:textId="67E441C6" w:rsidR="00B90237" w:rsidRPr="00B90237" w:rsidRDefault="00B90237" w:rsidP="00683898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B90237">
              <w:rPr>
                <w:rFonts w:ascii="Times New Roman" w:hAnsi="Times New Roman" w:cs="Times New Roman"/>
              </w:rPr>
              <w:t>1.00 (0.47, 2.</w:t>
            </w:r>
            <w:r w:rsidR="00683898">
              <w:rPr>
                <w:rFonts w:ascii="Times New Roman" w:hAnsi="Times New Roman" w:cs="Times New Roman"/>
              </w:rPr>
              <w:t>09</w:t>
            </w:r>
            <w:r w:rsidRPr="00B90237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980" w:type="dxa"/>
            <w:gridSpan w:val="2"/>
            <w:vAlign w:val="center"/>
          </w:tcPr>
          <w:p w14:paraId="2C57DC77" w14:textId="7172C5A9" w:rsidR="00B90237" w:rsidRPr="008B04BB" w:rsidRDefault="00C3222A" w:rsidP="008B04BB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985</w:t>
            </w:r>
          </w:p>
        </w:tc>
      </w:tr>
      <w:tr w:rsidR="00B90237" w14:paraId="6EE9440F" w14:textId="41B17C59" w:rsidTr="00160682">
        <w:trPr>
          <w:trHeight w:val="432"/>
        </w:trPr>
        <w:tc>
          <w:tcPr>
            <w:tcW w:w="2785" w:type="dxa"/>
            <w:tcBorders>
              <w:bottom w:val="single" w:sz="18" w:space="0" w:color="auto"/>
            </w:tcBorders>
            <w:vAlign w:val="center"/>
          </w:tcPr>
          <w:p w14:paraId="3ACBDACC" w14:textId="77777777" w:rsidR="00B90237" w:rsidRDefault="00B90237" w:rsidP="00B90237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rotein-rich vs. </w:t>
            </w:r>
          </w:p>
          <w:p w14:paraId="73E6E128" w14:textId="75723E45" w:rsidR="00B90237" w:rsidRDefault="00B90237" w:rsidP="00B90237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nsaturated fat-rich diet</w:t>
            </w:r>
          </w:p>
        </w:tc>
        <w:tc>
          <w:tcPr>
            <w:tcW w:w="1175" w:type="dxa"/>
            <w:tcBorders>
              <w:bottom w:val="single" w:sz="18" w:space="0" w:color="auto"/>
            </w:tcBorders>
            <w:vAlign w:val="center"/>
          </w:tcPr>
          <w:p w14:paraId="1360ECEA" w14:textId="7ECD7CD8" w:rsidR="00B90237" w:rsidRPr="00305DFF" w:rsidRDefault="00B90237" w:rsidP="00B90237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  <w:tc>
          <w:tcPr>
            <w:tcW w:w="1795" w:type="dxa"/>
            <w:tcBorders>
              <w:bottom w:val="single" w:sz="18" w:space="0" w:color="auto"/>
            </w:tcBorders>
            <w:vAlign w:val="center"/>
          </w:tcPr>
          <w:p w14:paraId="65DAC587" w14:textId="7ED4E214" w:rsidR="00B90237" w:rsidRPr="00864BF0" w:rsidRDefault="00B90237" w:rsidP="00B9023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1.2</w:t>
            </w:r>
            <w:r w:rsidR="00BD1537">
              <w:rPr>
                <w:rFonts w:ascii="Times New Roman" w:hAnsi="Times New Roman" w:cs="Times New Roman"/>
              </w:rPr>
              <w:t>5</w:t>
            </w:r>
            <w:bookmarkStart w:id="0" w:name="_GoBack"/>
            <w:bookmarkEnd w:id="0"/>
            <w:r>
              <w:rPr>
                <w:rFonts w:ascii="Times New Roman" w:hAnsi="Times New Roman" w:cs="Times New Roman"/>
              </w:rPr>
              <w:t xml:space="preserve"> (0.7</w:t>
            </w:r>
            <w:r>
              <w:rPr>
                <w:rFonts w:ascii="Times New Roman" w:hAnsi="Times New Roman" w:cs="Times New Roman" w:hint="eastAsia"/>
              </w:rPr>
              <w:t>9</w:t>
            </w:r>
            <w:r>
              <w:rPr>
                <w:rFonts w:ascii="Times New Roman" w:hAnsi="Times New Roman" w:cs="Times New Roman"/>
              </w:rPr>
              <w:t>, 1.9</w:t>
            </w:r>
            <w:r>
              <w:rPr>
                <w:rFonts w:ascii="Times New Roman" w:hAnsi="Times New Roman" w:cs="Times New Roman" w:hint="eastAsia"/>
              </w:rPr>
              <w:t>6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710" w:type="dxa"/>
            <w:tcBorders>
              <w:bottom w:val="single" w:sz="18" w:space="0" w:color="auto"/>
            </w:tcBorders>
            <w:vAlign w:val="center"/>
          </w:tcPr>
          <w:p w14:paraId="442F9C47" w14:textId="168835C4" w:rsidR="00B90237" w:rsidRPr="005B0B6B" w:rsidRDefault="00B90237" w:rsidP="00B90237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5B0B6B">
              <w:rPr>
                <w:rFonts w:ascii="Times New Roman" w:hAnsi="Times New Roman" w:cs="Times New Roman"/>
              </w:rPr>
              <w:t>0.336</w:t>
            </w:r>
          </w:p>
        </w:tc>
        <w:tc>
          <w:tcPr>
            <w:tcW w:w="1170" w:type="dxa"/>
            <w:tcBorders>
              <w:bottom w:val="single" w:sz="18" w:space="0" w:color="auto"/>
            </w:tcBorders>
            <w:vAlign w:val="center"/>
          </w:tcPr>
          <w:p w14:paraId="086D9491" w14:textId="6C833EF5" w:rsidR="00B90237" w:rsidRPr="00864BF0" w:rsidRDefault="00B90237" w:rsidP="00B9023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  <w:tc>
          <w:tcPr>
            <w:tcW w:w="2160" w:type="dxa"/>
            <w:tcBorders>
              <w:bottom w:val="single" w:sz="18" w:space="0" w:color="auto"/>
            </w:tcBorders>
            <w:vAlign w:val="center"/>
          </w:tcPr>
          <w:p w14:paraId="40EB94B2" w14:textId="5560EFE4" w:rsidR="00B90237" w:rsidRPr="00B90237" w:rsidRDefault="00B90237" w:rsidP="00FA6376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B90237">
              <w:rPr>
                <w:rFonts w:ascii="Times New Roman" w:hAnsi="Times New Roman" w:cs="Times New Roman"/>
              </w:rPr>
              <w:t>2.1</w:t>
            </w:r>
            <w:r w:rsidR="00820589">
              <w:rPr>
                <w:rFonts w:ascii="Times New Roman" w:hAnsi="Times New Roman" w:cs="Times New Roman"/>
              </w:rPr>
              <w:t>0</w:t>
            </w:r>
            <w:r w:rsidRPr="00B90237">
              <w:rPr>
                <w:rFonts w:ascii="Times New Roman" w:hAnsi="Times New Roman" w:cs="Times New Roman"/>
              </w:rPr>
              <w:t xml:space="preserve"> (1.0</w:t>
            </w:r>
            <w:r w:rsidR="00FA6376">
              <w:rPr>
                <w:rFonts w:ascii="Times New Roman" w:hAnsi="Times New Roman" w:cs="Times New Roman"/>
              </w:rPr>
              <w:t>8</w:t>
            </w:r>
            <w:r w:rsidRPr="00B90237">
              <w:rPr>
                <w:rFonts w:ascii="Times New Roman" w:hAnsi="Times New Roman" w:cs="Times New Roman"/>
              </w:rPr>
              <w:t>, 4.1</w:t>
            </w:r>
            <w:r w:rsidR="00FA6376">
              <w:rPr>
                <w:rFonts w:ascii="Times New Roman" w:hAnsi="Times New Roman" w:cs="Times New Roman"/>
              </w:rPr>
              <w:t>1</w:t>
            </w:r>
            <w:r w:rsidRPr="00B90237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980" w:type="dxa"/>
            <w:gridSpan w:val="2"/>
            <w:tcBorders>
              <w:bottom w:val="single" w:sz="18" w:space="0" w:color="auto"/>
            </w:tcBorders>
            <w:vAlign w:val="center"/>
          </w:tcPr>
          <w:p w14:paraId="50FC483C" w14:textId="3A1F6B1A" w:rsidR="00B90237" w:rsidRPr="008B04BB" w:rsidRDefault="008B04BB" w:rsidP="008B04BB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8B04BB">
              <w:rPr>
                <w:rFonts w:ascii="Times New Roman" w:hAnsi="Times New Roman" w:cs="Times New Roman"/>
              </w:rPr>
              <w:t>0</w:t>
            </w:r>
            <w:r w:rsidR="00121A9B">
              <w:rPr>
                <w:rFonts w:ascii="Times New Roman" w:hAnsi="Times New Roman" w:cs="Times New Roman"/>
              </w:rPr>
              <w:t>.030</w:t>
            </w:r>
          </w:p>
        </w:tc>
      </w:tr>
      <w:tr w:rsidR="00DA1653" w:rsidRPr="008B5D95" w14:paraId="6029C5BC" w14:textId="77777777" w:rsidTr="00B9050E">
        <w:tblPrEx>
          <w:jc w:val="center"/>
          <w:tblLook w:val="0000" w:firstRow="0" w:lastRow="0" w:firstColumn="0" w:lastColumn="0" w:noHBand="0" w:noVBand="0"/>
        </w:tblPrEx>
        <w:trPr>
          <w:gridAfter w:val="1"/>
          <w:wAfter w:w="85" w:type="dxa"/>
          <w:trHeight w:val="317"/>
          <w:jc w:val="center"/>
        </w:trPr>
        <w:tc>
          <w:tcPr>
            <w:tcW w:w="12690" w:type="dxa"/>
            <w:gridSpan w:val="7"/>
            <w:tcBorders>
              <w:top w:val="single" w:sz="18" w:space="0" w:color="auto"/>
            </w:tcBorders>
          </w:tcPr>
          <w:p w14:paraId="34EC168C" w14:textId="4AE72994" w:rsidR="00DA1653" w:rsidRPr="008B5D95" w:rsidRDefault="00DA1653" w:rsidP="00771D0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</w:rPr>
            </w:pPr>
          </w:p>
        </w:tc>
      </w:tr>
    </w:tbl>
    <w:p w14:paraId="6BB71E50" w14:textId="77777777" w:rsidR="00BB7565" w:rsidRDefault="00BB7565" w:rsidP="00807967">
      <w:pPr>
        <w:spacing w:line="240" w:lineRule="auto"/>
        <w:rPr>
          <w:rFonts w:ascii="Times New Roman" w:hAnsi="Times New Roman" w:cs="Times New Roman"/>
          <w:b/>
        </w:rPr>
      </w:pPr>
    </w:p>
    <w:p w14:paraId="089A96CC" w14:textId="77777777" w:rsidR="00BB7565" w:rsidRDefault="00BB7565" w:rsidP="00BB7565">
      <w:pPr>
        <w:spacing w:line="240" w:lineRule="auto"/>
        <w:jc w:val="center"/>
        <w:rPr>
          <w:rFonts w:ascii="Times New Roman" w:hAnsi="Times New Roman" w:cs="Times New Roman"/>
          <w:b/>
        </w:rPr>
      </w:pPr>
    </w:p>
    <w:p w14:paraId="750430ED" w14:textId="04077DEF" w:rsidR="00141016" w:rsidRPr="003F059B" w:rsidRDefault="00141016" w:rsidP="007910EA">
      <w:pPr>
        <w:rPr>
          <w:rFonts w:ascii="Times New Roman" w:hAnsi="Times New Roman" w:cs="Times New Roman"/>
          <w:b/>
        </w:rPr>
      </w:pPr>
    </w:p>
    <w:sectPr w:rsidR="00141016" w:rsidRPr="003F059B" w:rsidSect="00643DDC">
      <w:headerReference w:type="default" r:id="rId8"/>
      <w:footerReference w:type="even" r:id="rId9"/>
      <w:footerReference w:type="default" r:id="rId10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A9DFDD" w14:textId="77777777" w:rsidR="00A124BB" w:rsidRDefault="00A124BB" w:rsidP="003D2F63">
      <w:pPr>
        <w:spacing w:after="0" w:line="240" w:lineRule="auto"/>
      </w:pPr>
      <w:r>
        <w:separator/>
      </w:r>
    </w:p>
  </w:endnote>
  <w:endnote w:type="continuationSeparator" w:id="0">
    <w:p w14:paraId="7203010F" w14:textId="77777777" w:rsidR="00A124BB" w:rsidRDefault="00A124BB" w:rsidP="003D2F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65997505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09E4DC8" w14:textId="4FE15CA2" w:rsidR="00DE5D19" w:rsidRDefault="00DE5D19" w:rsidP="00212EA5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B95E5D1" w14:textId="77777777" w:rsidR="00DE5D19" w:rsidRDefault="00DE5D19" w:rsidP="003E067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47387E" w14:textId="77777777" w:rsidR="00DE5D19" w:rsidRPr="003E067A" w:rsidRDefault="00DE5D19" w:rsidP="003E067A">
    <w:pPr>
      <w:pStyle w:val="Footer"/>
      <w:ind w:right="360"/>
      <w:rPr>
        <w:rFonts w:ascii="Times New Roman" w:hAnsi="Times New Roman" w:cs="Times New Roman"/>
        <w:b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DB1DDC" w14:textId="77777777" w:rsidR="00A124BB" w:rsidRDefault="00A124BB" w:rsidP="003D2F63">
      <w:pPr>
        <w:spacing w:after="0" w:line="240" w:lineRule="auto"/>
      </w:pPr>
      <w:r>
        <w:separator/>
      </w:r>
    </w:p>
  </w:footnote>
  <w:footnote w:type="continuationSeparator" w:id="0">
    <w:p w14:paraId="3DDD8CCF" w14:textId="77777777" w:rsidR="00A124BB" w:rsidRDefault="00A124BB" w:rsidP="003D2F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46546E" w14:textId="6755B8A0" w:rsidR="00DE5D19" w:rsidRPr="00F158AB" w:rsidRDefault="00DE5D19" w:rsidP="00E92C95">
    <w:pPr>
      <w:pStyle w:val="Header"/>
      <w:jc w:val="right"/>
      <w:rPr>
        <w:rFonts w:ascii="Times New Roman" w:hAnsi="Times New Roman" w:cs="Times New Roman"/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C86C80"/>
    <w:multiLevelType w:val="hybridMultilevel"/>
    <w:tmpl w:val="4D204C3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52E26A62"/>
    <w:multiLevelType w:val="hybridMultilevel"/>
    <w:tmpl w:val="20F267E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4D4811"/>
    <w:multiLevelType w:val="hybridMultilevel"/>
    <w:tmpl w:val="D7E624F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B9A76C9"/>
    <w:multiLevelType w:val="hybridMultilevel"/>
    <w:tmpl w:val="7A98B28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8410FE"/>
    <w:multiLevelType w:val="hybridMultilevel"/>
    <w:tmpl w:val="18E4473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3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AwNbW0NLcwMzczMTRQ0lEKTi0uzszPAykwMqgFAIl6auI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AMA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9866A1"/>
    <w:rsid w:val="0000017E"/>
    <w:rsid w:val="000004A2"/>
    <w:rsid w:val="00000E5A"/>
    <w:rsid w:val="00001EBB"/>
    <w:rsid w:val="000020AC"/>
    <w:rsid w:val="00002909"/>
    <w:rsid w:val="00002D9C"/>
    <w:rsid w:val="00002E00"/>
    <w:rsid w:val="00003136"/>
    <w:rsid w:val="0000314A"/>
    <w:rsid w:val="00003413"/>
    <w:rsid w:val="000037D0"/>
    <w:rsid w:val="000038EF"/>
    <w:rsid w:val="00004200"/>
    <w:rsid w:val="00004855"/>
    <w:rsid w:val="00004BA1"/>
    <w:rsid w:val="00004CDF"/>
    <w:rsid w:val="0000544E"/>
    <w:rsid w:val="000057D6"/>
    <w:rsid w:val="00005E3D"/>
    <w:rsid w:val="0000669F"/>
    <w:rsid w:val="00006AB7"/>
    <w:rsid w:val="00006EAD"/>
    <w:rsid w:val="000075C5"/>
    <w:rsid w:val="0000788D"/>
    <w:rsid w:val="00007C9B"/>
    <w:rsid w:val="00010892"/>
    <w:rsid w:val="00010A02"/>
    <w:rsid w:val="00010F8D"/>
    <w:rsid w:val="00011192"/>
    <w:rsid w:val="000115F2"/>
    <w:rsid w:val="00011B52"/>
    <w:rsid w:val="000129B5"/>
    <w:rsid w:val="00012A0E"/>
    <w:rsid w:val="00013093"/>
    <w:rsid w:val="0001366A"/>
    <w:rsid w:val="00014398"/>
    <w:rsid w:val="00015163"/>
    <w:rsid w:val="00015297"/>
    <w:rsid w:val="0001572A"/>
    <w:rsid w:val="000158B5"/>
    <w:rsid w:val="00015948"/>
    <w:rsid w:val="00016033"/>
    <w:rsid w:val="00016312"/>
    <w:rsid w:val="00016B19"/>
    <w:rsid w:val="00016BE6"/>
    <w:rsid w:val="00017395"/>
    <w:rsid w:val="00017BEB"/>
    <w:rsid w:val="00017CF3"/>
    <w:rsid w:val="00017E6A"/>
    <w:rsid w:val="000201B7"/>
    <w:rsid w:val="00020D36"/>
    <w:rsid w:val="00021C02"/>
    <w:rsid w:val="00022510"/>
    <w:rsid w:val="000231FC"/>
    <w:rsid w:val="0002335A"/>
    <w:rsid w:val="00023452"/>
    <w:rsid w:val="0002394A"/>
    <w:rsid w:val="00023DC0"/>
    <w:rsid w:val="00024263"/>
    <w:rsid w:val="00024515"/>
    <w:rsid w:val="00025FBA"/>
    <w:rsid w:val="00026542"/>
    <w:rsid w:val="00026A19"/>
    <w:rsid w:val="00026AE6"/>
    <w:rsid w:val="00026C15"/>
    <w:rsid w:val="00026D3C"/>
    <w:rsid w:val="00026FE0"/>
    <w:rsid w:val="00027C26"/>
    <w:rsid w:val="00027F47"/>
    <w:rsid w:val="00030A66"/>
    <w:rsid w:val="0003120A"/>
    <w:rsid w:val="00032EAC"/>
    <w:rsid w:val="000331B0"/>
    <w:rsid w:val="000342D8"/>
    <w:rsid w:val="000347EB"/>
    <w:rsid w:val="00035782"/>
    <w:rsid w:val="000359FE"/>
    <w:rsid w:val="00035FAE"/>
    <w:rsid w:val="00036148"/>
    <w:rsid w:val="0003649F"/>
    <w:rsid w:val="000371B1"/>
    <w:rsid w:val="000375B1"/>
    <w:rsid w:val="00037649"/>
    <w:rsid w:val="00037824"/>
    <w:rsid w:val="000378AD"/>
    <w:rsid w:val="00037F8B"/>
    <w:rsid w:val="000405DE"/>
    <w:rsid w:val="000407DD"/>
    <w:rsid w:val="00040DC3"/>
    <w:rsid w:val="00041177"/>
    <w:rsid w:val="00041840"/>
    <w:rsid w:val="0004193C"/>
    <w:rsid w:val="00041C75"/>
    <w:rsid w:val="00042086"/>
    <w:rsid w:val="00042EDC"/>
    <w:rsid w:val="000433AF"/>
    <w:rsid w:val="000439CD"/>
    <w:rsid w:val="00043E3F"/>
    <w:rsid w:val="00044482"/>
    <w:rsid w:val="0004573C"/>
    <w:rsid w:val="00045926"/>
    <w:rsid w:val="00045BE2"/>
    <w:rsid w:val="00046481"/>
    <w:rsid w:val="000465A2"/>
    <w:rsid w:val="000472A3"/>
    <w:rsid w:val="0005073A"/>
    <w:rsid w:val="00051312"/>
    <w:rsid w:val="00051FB2"/>
    <w:rsid w:val="00052069"/>
    <w:rsid w:val="00052968"/>
    <w:rsid w:val="0005312E"/>
    <w:rsid w:val="0005353A"/>
    <w:rsid w:val="000535F4"/>
    <w:rsid w:val="00053625"/>
    <w:rsid w:val="0005372D"/>
    <w:rsid w:val="000543EF"/>
    <w:rsid w:val="0005543A"/>
    <w:rsid w:val="000554B9"/>
    <w:rsid w:val="00055C1D"/>
    <w:rsid w:val="00055F80"/>
    <w:rsid w:val="0005634F"/>
    <w:rsid w:val="00056548"/>
    <w:rsid w:val="00056F02"/>
    <w:rsid w:val="00057336"/>
    <w:rsid w:val="00060EC7"/>
    <w:rsid w:val="00060EEF"/>
    <w:rsid w:val="00061127"/>
    <w:rsid w:val="00061318"/>
    <w:rsid w:val="00061D23"/>
    <w:rsid w:val="00063B6E"/>
    <w:rsid w:val="0006415D"/>
    <w:rsid w:val="0006422D"/>
    <w:rsid w:val="00065A31"/>
    <w:rsid w:val="0006675E"/>
    <w:rsid w:val="000700CA"/>
    <w:rsid w:val="00070509"/>
    <w:rsid w:val="0007085C"/>
    <w:rsid w:val="00071195"/>
    <w:rsid w:val="00071358"/>
    <w:rsid w:val="000714DE"/>
    <w:rsid w:val="00071B1E"/>
    <w:rsid w:val="00071EF9"/>
    <w:rsid w:val="0007302C"/>
    <w:rsid w:val="0007319B"/>
    <w:rsid w:val="0007352F"/>
    <w:rsid w:val="00073BD8"/>
    <w:rsid w:val="00073D27"/>
    <w:rsid w:val="00074ADA"/>
    <w:rsid w:val="00074FAD"/>
    <w:rsid w:val="00075653"/>
    <w:rsid w:val="00075CA3"/>
    <w:rsid w:val="00075F0D"/>
    <w:rsid w:val="00076813"/>
    <w:rsid w:val="00076AF9"/>
    <w:rsid w:val="00076CE8"/>
    <w:rsid w:val="000772B6"/>
    <w:rsid w:val="000773B4"/>
    <w:rsid w:val="00077400"/>
    <w:rsid w:val="0007746E"/>
    <w:rsid w:val="000778E2"/>
    <w:rsid w:val="00077B49"/>
    <w:rsid w:val="00080435"/>
    <w:rsid w:val="00080EE9"/>
    <w:rsid w:val="0008111D"/>
    <w:rsid w:val="00081C0C"/>
    <w:rsid w:val="0008229A"/>
    <w:rsid w:val="00082C82"/>
    <w:rsid w:val="000831EB"/>
    <w:rsid w:val="00083C32"/>
    <w:rsid w:val="0008438F"/>
    <w:rsid w:val="000843B4"/>
    <w:rsid w:val="00084F07"/>
    <w:rsid w:val="00085C8F"/>
    <w:rsid w:val="00085C99"/>
    <w:rsid w:val="00086202"/>
    <w:rsid w:val="00086230"/>
    <w:rsid w:val="000866B5"/>
    <w:rsid w:val="00086CEE"/>
    <w:rsid w:val="00087B6E"/>
    <w:rsid w:val="00087DC4"/>
    <w:rsid w:val="000908F7"/>
    <w:rsid w:val="00090A99"/>
    <w:rsid w:val="0009162A"/>
    <w:rsid w:val="00091797"/>
    <w:rsid w:val="00091BEC"/>
    <w:rsid w:val="00092168"/>
    <w:rsid w:val="00092F9C"/>
    <w:rsid w:val="00093473"/>
    <w:rsid w:val="000937C8"/>
    <w:rsid w:val="00093966"/>
    <w:rsid w:val="00093EA2"/>
    <w:rsid w:val="00094423"/>
    <w:rsid w:val="00094F15"/>
    <w:rsid w:val="00095286"/>
    <w:rsid w:val="00095701"/>
    <w:rsid w:val="00095DAA"/>
    <w:rsid w:val="00097674"/>
    <w:rsid w:val="00097A55"/>
    <w:rsid w:val="000A0D18"/>
    <w:rsid w:val="000A0EDE"/>
    <w:rsid w:val="000A24E1"/>
    <w:rsid w:val="000A2B13"/>
    <w:rsid w:val="000A2B45"/>
    <w:rsid w:val="000A3736"/>
    <w:rsid w:val="000A3838"/>
    <w:rsid w:val="000A3C6C"/>
    <w:rsid w:val="000A4526"/>
    <w:rsid w:val="000A469D"/>
    <w:rsid w:val="000A469E"/>
    <w:rsid w:val="000A4B42"/>
    <w:rsid w:val="000A4F1D"/>
    <w:rsid w:val="000A559E"/>
    <w:rsid w:val="000A593E"/>
    <w:rsid w:val="000A59EB"/>
    <w:rsid w:val="000A5BEE"/>
    <w:rsid w:val="000A5E69"/>
    <w:rsid w:val="000A60FD"/>
    <w:rsid w:val="000A65C5"/>
    <w:rsid w:val="000A68CA"/>
    <w:rsid w:val="000A7E27"/>
    <w:rsid w:val="000B0111"/>
    <w:rsid w:val="000B028F"/>
    <w:rsid w:val="000B0343"/>
    <w:rsid w:val="000B0EA0"/>
    <w:rsid w:val="000B1377"/>
    <w:rsid w:val="000B14B6"/>
    <w:rsid w:val="000B2F49"/>
    <w:rsid w:val="000B317D"/>
    <w:rsid w:val="000B4002"/>
    <w:rsid w:val="000B408B"/>
    <w:rsid w:val="000B595D"/>
    <w:rsid w:val="000B603F"/>
    <w:rsid w:val="000B649A"/>
    <w:rsid w:val="000B6C13"/>
    <w:rsid w:val="000B722C"/>
    <w:rsid w:val="000C0A75"/>
    <w:rsid w:val="000C13A4"/>
    <w:rsid w:val="000C19C2"/>
    <w:rsid w:val="000C1C7D"/>
    <w:rsid w:val="000C1DEE"/>
    <w:rsid w:val="000C1EEA"/>
    <w:rsid w:val="000C217E"/>
    <w:rsid w:val="000C2198"/>
    <w:rsid w:val="000C21C2"/>
    <w:rsid w:val="000C2574"/>
    <w:rsid w:val="000C2840"/>
    <w:rsid w:val="000C2963"/>
    <w:rsid w:val="000C3980"/>
    <w:rsid w:val="000C3CF4"/>
    <w:rsid w:val="000C4F06"/>
    <w:rsid w:val="000C5F94"/>
    <w:rsid w:val="000C5F97"/>
    <w:rsid w:val="000C6232"/>
    <w:rsid w:val="000C62F8"/>
    <w:rsid w:val="000C6B5C"/>
    <w:rsid w:val="000C7BCA"/>
    <w:rsid w:val="000D0043"/>
    <w:rsid w:val="000D0662"/>
    <w:rsid w:val="000D0830"/>
    <w:rsid w:val="000D0904"/>
    <w:rsid w:val="000D0B5B"/>
    <w:rsid w:val="000D1FE6"/>
    <w:rsid w:val="000D2258"/>
    <w:rsid w:val="000D2323"/>
    <w:rsid w:val="000D28D5"/>
    <w:rsid w:val="000D2A73"/>
    <w:rsid w:val="000D2B66"/>
    <w:rsid w:val="000D359E"/>
    <w:rsid w:val="000D35EF"/>
    <w:rsid w:val="000D3FD9"/>
    <w:rsid w:val="000D482A"/>
    <w:rsid w:val="000D489B"/>
    <w:rsid w:val="000D497D"/>
    <w:rsid w:val="000D4FAE"/>
    <w:rsid w:val="000D5019"/>
    <w:rsid w:val="000D50EB"/>
    <w:rsid w:val="000D5176"/>
    <w:rsid w:val="000D57FC"/>
    <w:rsid w:val="000D5836"/>
    <w:rsid w:val="000D5FAB"/>
    <w:rsid w:val="000D6059"/>
    <w:rsid w:val="000D6187"/>
    <w:rsid w:val="000D6382"/>
    <w:rsid w:val="000D7E45"/>
    <w:rsid w:val="000E01ED"/>
    <w:rsid w:val="000E0DF8"/>
    <w:rsid w:val="000E19D1"/>
    <w:rsid w:val="000E2597"/>
    <w:rsid w:val="000E39E8"/>
    <w:rsid w:val="000E3C29"/>
    <w:rsid w:val="000E3CEB"/>
    <w:rsid w:val="000E422D"/>
    <w:rsid w:val="000E4DD9"/>
    <w:rsid w:val="000E53E4"/>
    <w:rsid w:val="000E566B"/>
    <w:rsid w:val="000E7B4B"/>
    <w:rsid w:val="000E7DFB"/>
    <w:rsid w:val="000F0436"/>
    <w:rsid w:val="000F055F"/>
    <w:rsid w:val="000F06D3"/>
    <w:rsid w:val="000F0CD3"/>
    <w:rsid w:val="000F1108"/>
    <w:rsid w:val="000F2166"/>
    <w:rsid w:val="000F29CC"/>
    <w:rsid w:val="000F2A02"/>
    <w:rsid w:val="000F39F6"/>
    <w:rsid w:val="000F3AF4"/>
    <w:rsid w:val="000F4F4E"/>
    <w:rsid w:val="000F521A"/>
    <w:rsid w:val="000F5392"/>
    <w:rsid w:val="000F5682"/>
    <w:rsid w:val="000F57D4"/>
    <w:rsid w:val="000F58EF"/>
    <w:rsid w:val="000F67B9"/>
    <w:rsid w:val="001001F0"/>
    <w:rsid w:val="001005EC"/>
    <w:rsid w:val="001008E3"/>
    <w:rsid w:val="00100F09"/>
    <w:rsid w:val="0010303B"/>
    <w:rsid w:val="00103543"/>
    <w:rsid w:val="0010390A"/>
    <w:rsid w:val="001039AA"/>
    <w:rsid w:val="00103F22"/>
    <w:rsid w:val="00104419"/>
    <w:rsid w:val="001044DA"/>
    <w:rsid w:val="00105184"/>
    <w:rsid w:val="001058FB"/>
    <w:rsid w:val="00106D1C"/>
    <w:rsid w:val="00107CDB"/>
    <w:rsid w:val="001102E9"/>
    <w:rsid w:val="0011171F"/>
    <w:rsid w:val="001136AA"/>
    <w:rsid w:val="00114823"/>
    <w:rsid w:val="0011495A"/>
    <w:rsid w:val="00114D62"/>
    <w:rsid w:val="00115763"/>
    <w:rsid w:val="00116B54"/>
    <w:rsid w:val="00116DC9"/>
    <w:rsid w:val="00117003"/>
    <w:rsid w:val="001175EA"/>
    <w:rsid w:val="00117A5A"/>
    <w:rsid w:val="0012040A"/>
    <w:rsid w:val="00120D3A"/>
    <w:rsid w:val="00121A9B"/>
    <w:rsid w:val="001220D5"/>
    <w:rsid w:val="0012414E"/>
    <w:rsid w:val="00124846"/>
    <w:rsid w:val="00124B64"/>
    <w:rsid w:val="00124C20"/>
    <w:rsid w:val="00125CC6"/>
    <w:rsid w:val="00126039"/>
    <w:rsid w:val="00126350"/>
    <w:rsid w:val="00126AD1"/>
    <w:rsid w:val="00126C6F"/>
    <w:rsid w:val="00126F8B"/>
    <w:rsid w:val="00130326"/>
    <w:rsid w:val="00130BC1"/>
    <w:rsid w:val="00131593"/>
    <w:rsid w:val="00131B6D"/>
    <w:rsid w:val="0013224A"/>
    <w:rsid w:val="00132B55"/>
    <w:rsid w:val="001343C9"/>
    <w:rsid w:val="00134474"/>
    <w:rsid w:val="001348C4"/>
    <w:rsid w:val="00134C69"/>
    <w:rsid w:val="00134E33"/>
    <w:rsid w:val="0013540E"/>
    <w:rsid w:val="00135475"/>
    <w:rsid w:val="001358BB"/>
    <w:rsid w:val="001358F3"/>
    <w:rsid w:val="0013598A"/>
    <w:rsid w:val="00135B41"/>
    <w:rsid w:val="00135C18"/>
    <w:rsid w:val="00135E01"/>
    <w:rsid w:val="0013624C"/>
    <w:rsid w:val="0013633E"/>
    <w:rsid w:val="001379D9"/>
    <w:rsid w:val="00140D4F"/>
    <w:rsid w:val="00141016"/>
    <w:rsid w:val="00141364"/>
    <w:rsid w:val="00141365"/>
    <w:rsid w:val="00141962"/>
    <w:rsid w:val="00141F69"/>
    <w:rsid w:val="00142F02"/>
    <w:rsid w:val="00142F52"/>
    <w:rsid w:val="001431C1"/>
    <w:rsid w:val="00143785"/>
    <w:rsid w:val="00143D09"/>
    <w:rsid w:val="00144321"/>
    <w:rsid w:val="00144539"/>
    <w:rsid w:val="00145089"/>
    <w:rsid w:val="00145747"/>
    <w:rsid w:val="00145D27"/>
    <w:rsid w:val="00145DB7"/>
    <w:rsid w:val="00146380"/>
    <w:rsid w:val="00146B91"/>
    <w:rsid w:val="00146F2D"/>
    <w:rsid w:val="00147AB6"/>
    <w:rsid w:val="00147B8A"/>
    <w:rsid w:val="00147FE3"/>
    <w:rsid w:val="00150110"/>
    <w:rsid w:val="001507E9"/>
    <w:rsid w:val="00150C02"/>
    <w:rsid w:val="00150D77"/>
    <w:rsid w:val="00152A8C"/>
    <w:rsid w:val="00152DE8"/>
    <w:rsid w:val="00152F8E"/>
    <w:rsid w:val="00153A70"/>
    <w:rsid w:val="00153D3A"/>
    <w:rsid w:val="001540E0"/>
    <w:rsid w:val="00154354"/>
    <w:rsid w:val="00154A89"/>
    <w:rsid w:val="001550C2"/>
    <w:rsid w:val="001562A1"/>
    <w:rsid w:val="001569B1"/>
    <w:rsid w:val="0015779F"/>
    <w:rsid w:val="00157DB8"/>
    <w:rsid w:val="00160240"/>
    <w:rsid w:val="00160682"/>
    <w:rsid w:val="0016084E"/>
    <w:rsid w:val="001608AD"/>
    <w:rsid w:val="00160FE8"/>
    <w:rsid w:val="00161483"/>
    <w:rsid w:val="00161591"/>
    <w:rsid w:val="00162DAE"/>
    <w:rsid w:val="001633D4"/>
    <w:rsid w:val="00163AC0"/>
    <w:rsid w:val="001644C8"/>
    <w:rsid w:val="00164B2B"/>
    <w:rsid w:val="00165333"/>
    <w:rsid w:val="001653B3"/>
    <w:rsid w:val="001653F8"/>
    <w:rsid w:val="00165407"/>
    <w:rsid w:val="00165726"/>
    <w:rsid w:val="001659EF"/>
    <w:rsid w:val="001662B5"/>
    <w:rsid w:val="0016633C"/>
    <w:rsid w:val="00166C87"/>
    <w:rsid w:val="00166D38"/>
    <w:rsid w:val="00170084"/>
    <w:rsid w:val="00170339"/>
    <w:rsid w:val="00171063"/>
    <w:rsid w:val="00171590"/>
    <w:rsid w:val="00171681"/>
    <w:rsid w:val="00171D59"/>
    <w:rsid w:val="00172D7B"/>
    <w:rsid w:val="001731B8"/>
    <w:rsid w:val="001731E5"/>
    <w:rsid w:val="00173F80"/>
    <w:rsid w:val="001745BC"/>
    <w:rsid w:val="00174AB3"/>
    <w:rsid w:val="001752E8"/>
    <w:rsid w:val="00175AA8"/>
    <w:rsid w:val="0017632D"/>
    <w:rsid w:val="00176741"/>
    <w:rsid w:val="00176852"/>
    <w:rsid w:val="001777B2"/>
    <w:rsid w:val="00177969"/>
    <w:rsid w:val="00177A0D"/>
    <w:rsid w:val="00177D48"/>
    <w:rsid w:val="001808B9"/>
    <w:rsid w:val="00180ADC"/>
    <w:rsid w:val="00180DFA"/>
    <w:rsid w:val="00180EF4"/>
    <w:rsid w:val="00181013"/>
    <w:rsid w:val="0018158E"/>
    <w:rsid w:val="00181A8B"/>
    <w:rsid w:val="001838A2"/>
    <w:rsid w:val="00183C04"/>
    <w:rsid w:val="00183D07"/>
    <w:rsid w:val="00184171"/>
    <w:rsid w:val="0018435F"/>
    <w:rsid w:val="00184C37"/>
    <w:rsid w:val="00185302"/>
    <w:rsid w:val="001855AE"/>
    <w:rsid w:val="00185ADE"/>
    <w:rsid w:val="001862C6"/>
    <w:rsid w:val="0018656C"/>
    <w:rsid w:val="00186764"/>
    <w:rsid w:val="001868A1"/>
    <w:rsid w:val="00187C6A"/>
    <w:rsid w:val="00187CD5"/>
    <w:rsid w:val="00187D3C"/>
    <w:rsid w:val="00187E54"/>
    <w:rsid w:val="00187FCF"/>
    <w:rsid w:val="00190F67"/>
    <w:rsid w:val="0019170A"/>
    <w:rsid w:val="00191D8A"/>
    <w:rsid w:val="00192737"/>
    <w:rsid w:val="00193053"/>
    <w:rsid w:val="001933E3"/>
    <w:rsid w:val="00193707"/>
    <w:rsid w:val="001937E8"/>
    <w:rsid w:val="001939EC"/>
    <w:rsid w:val="00193B6F"/>
    <w:rsid w:val="00193C4C"/>
    <w:rsid w:val="00194D07"/>
    <w:rsid w:val="00194EB9"/>
    <w:rsid w:val="00195520"/>
    <w:rsid w:val="00195A4B"/>
    <w:rsid w:val="00196916"/>
    <w:rsid w:val="00196D2E"/>
    <w:rsid w:val="00196DC9"/>
    <w:rsid w:val="00197235"/>
    <w:rsid w:val="0019764C"/>
    <w:rsid w:val="001976AB"/>
    <w:rsid w:val="00197F65"/>
    <w:rsid w:val="001A0251"/>
    <w:rsid w:val="001A1305"/>
    <w:rsid w:val="001A13AD"/>
    <w:rsid w:val="001A29F5"/>
    <w:rsid w:val="001A324C"/>
    <w:rsid w:val="001A3335"/>
    <w:rsid w:val="001A393E"/>
    <w:rsid w:val="001A3F0D"/>
    <w:rsid w:val="001A43C3"/>
    <w:rsid w:val="001A48B9"/>
    <w:rsid w:val="001A4A22"/>
    <w:rsid w:val="001A4B3D"/>
    <w:rsid w:val="001A521B"/>
    <w:rsid w:val="001A568A"/>
    <w:rsid w:val="001A5EA6"/>
    <w:rsid w:val="001A67BA"/>
    <w:rsid w:val="001A7005"/>
    <w:rsid w:val="001A7346"/>
    <w:rsid w:val="001A7777"/>
    <w:rsid w:val="001A788C"/>
    <w:rsid w:val="001A7D41"/>
    <w:rsid w:val="001B009B"/>
    <w:rsid w:val="001B00C4"/>
    <w:rsid w:val="001B0114"/>
    <w:rsid w:val="001B12B0"/>
    <w:rsid w:val="001B1C09"/>
    <w:rsid w:val="001B2136"/>
    <w:rsid w:val="001B2462"/>
    <w:rsid w:val="001B276B"/>
    <w:rsid w:val="001B301E"/>
    <w:rsid w:val="001B31B8"/>
    <w:rsid w:val="001B38B4"/>
    <w:rsid w:val="001B3AAE"/>
    <w:rsid w:val="001B4343"/>
    <w:rsid w:val="001B476B"/>
    <w:rsid w:val="001B5410"/>
    <w:rsid w:val="001B558C"/>
    <w:rsid w:val="001B57AA"/>
    <w:rsid w:val="001B6713"/>
    <w:rsid w:val="001B6770"/>
    <w:rsid w:val="001B6B82"/>
    <w:rsid w:val="001B6E49"/>
    <w:rsid w:val="001B7452"/>
    <w:rsid w:val="001B7A50"/>
    <w:rsid w:val="001B7CC1"/>
    <w:rsid w:val="001C09EB"/>
    <w:rsid w:val="001C0E88"/>
    <w:rsid w:val="001C0FD2"/>
    <w:rsid w:val="001C109F"/>
    <w:rsid w:val="001C1EBD"/>
    <w:rsid w:val="001C1FAC"/>
    <w:rsid w:val="001C2448"/>
    <w:rsid w:val="001C2AD8"/>
    <w:rsid w:val="001C369E"/>
    <w:rsid w:val="001C3C8D"/>
    <w:rsid w:val="001C3EAD"/>
    <w:rsid w:val="001C4786"/>
    <w:rsid w:val="001C49FF"/>
    <w:rsid w:val="001C4A6B"/>
    <w:rsid w:val="001C5A7B"/>
    <w:rsid w:val="001C6262"/>
    <w:rsid w:val="001C7852"/>
    <w:rsid w:val="001C7F11"/>
    <w:rsid w:val="001D118B"/>
    <w:rsid w:val="001D1931"/>
    <w:rsid w:val="001D1D17"/>
    <w:rsid w:val="001D2CE9"/>
    <w:rsid w:val="001D2E2E"/>
    <w:rsid w:val="001D3003"/>
    <w:rsid w:val="001D3885"/>
    <w:rsid w:val="001D3DE7"/>
    <w:rsid w:val="001D4007"/>
    <w:rsid w:val="001D41F9"/>
    <w:rsid w:val="001D4AC0"/>
    <w:rsid w:val="001D505E"/>
    <w:rsid w:val="001D51DD"/>
    <w:rsid w:val="001D5775"/>
    <w:rsid w:val="001D5A97"/>
    <w:rsid w:val="001D5F2C"/>
    <w:rsid w:val="001D6410"/>
    <w:rsid w:val="001D6AF6"/>
    <w:rsid w:val="001D6B79"/>
    <w:rsid w:val="001D789C"/>
    <w:rsid w:val="001D7F18"/>
    <w:rsid w:val="001E04DD"/>
    <w:rsid w:val="001E10C1"/>
    <w:rsid w:val="001E1584"/>
    <w:rsid w:val="001E20BD"/>
    <w:rsid w:val="001E24A2"/>
    <w:rsid w:val="001E2AB9"/>
    <w:rsid w:val="001E3372"/>
    <w:rsid w:val="001E35CD"/>
    <w:rsid w:val="001E45E6"/>
    <w:rsid w:val="001E4A5F"/>
    <w:rsid w:val="001E4D57"/>
    <w:rsid w:val="001E5189"/>
    <w:rsid w:val="001E5B1E"/>
    <w:rsid w:val="001E5C73"/>
    <w:rsid w:val="001E5D99"/>
    <w:rsid w:val="001E63E0"/>
    <w:rsid w:val="001E6A78"/>
    <w:rsid w:val="001E6CE1"/>
    <w:rsid w:val="001E6D51"/>
    <w:rsid w:val="001E7088"/>
    <w:rsid w:val="001E73DA"/>
    <w:rsid w:val="001E7832"/>
    <w:rsid w:val="001F084A"/>
    <w:rsid w:val="001F0C1F"/>
    <w:rsid w:val="001F1B5B"/>
    <w:rsid w:val="001F1FCB"/>
    <w:rsid w:val="001F2343"/>
    <w:rsid w:val="001F29BD"/>
    <w:rsid w:val="001F34B2"/>
    <w:rsid w:val="001F3871"/>
    <w:rsid w:val="001F3BCB"/>
    <w:rsid w:val="001F4657"/>
    <w:rsid w:val="001F558F"/>
    <w:rsid w:val="001F5F1F"/>
    <w:rsid w:val="001F629B"/>
    <w:rsid w:val="001F6700"/>
    <w:rsid w:val="001F67C1"/>
    <w:rsid w:val="001F6F10"/>
    <w:rsid w:val="001F71D9"/>
    <w:rsid w:val="001F7718"/>
    <w:rsid w:val="001F7A35"/>
    <w:rsid w:val="002011FF"/>
    <w:rsid w:val="00201AEF"/>
    <w:rsid w:val="00201B33"/>
    <w:rsid w:val="0020300F"/>
    <w:rsid w:val="00203383"/>
    <w:rsid w:val="00203CDE"/>
    <w:rsid w:val="00204201"/>
    <w:rsid w:val="00204CCB"/>
    <w:rsid w:val="00204E12"/>
    <w:rsid w:val="00205E23"/>
    <w:rsid w:val="00206C07"/>
    <w:rsid w:val="00207EB7"/>
    <w:rsid w:val="00210927"/>
    <w:rsid w:val="002110F4"/>
    <w:rsid w:val="002114F8"/>
    <w:rsid w:val="00211809"/>
    <w:rsid w:val="002121D8"/>
    <w:rsid w:val="00212BEB"/>
    <w:rsid w:val="00212BFD"/>
    <w:rsid w:val="00212EA5"/>
    <w:rsid w:val="00212F06"/>
    <w:rsid w:val="002136E3"/>
    <w:rsid w:val="00213A89"/>
    <w:rsid w:val="00213D3C"/>
    <w:rsid w:val="00213F1F"/>
    <w:rsid w:val="00214BAE"/>
    <w:rsid w:val="00214C28"/>
    <w:rsid w:val="00214C6B"/>
    <w:rsid w:val="0021618C"/>
    <w:rsid w:val="0021624F"/>
    <w:rsid w:val="00216575"/>
    <w:rsid w:val="00216950"/>
    <w:rsid w:val="00216F12"/>
    <w:rsid w:val="00217335"/>
    <w:rsid w:val="002179B5"/>
    <w:rsid w:val="0022096E"/>
    <w:rsid w:val="00220A3E"/>
    <w:rsid w:val="00220AEC"/>
    <w:rsid w:val="00220BAA"/>
    <w:rsid w:val="00220F4F"/>
    <w:rsid w:val="00221014"/>
    <w:rsid w:val="002210FC"/>
    <w:rsid w:val="00222859"/>
    <w:rsid w:val="00222FCB"/>
    <w:rsid w:val="00222FFB"/>
    <w:rsid w:val="002230EA"/>
    <w:rsid w:val="00223490"/>
    <w:rsid w:val="00224086"/>
    <w:rsid w:val="002240E7"/>
    <w:rsid w:val="00224614"/>
    <w:rsid w:val="002249E4"/>
    <w:rsid w:val="00224B19"/>
    <w:rsid w:val="00225216"/>
    <w:rsid w:val="002254ED"/>
    <w:rsid w:val="0022593D"/>
    <w:rsid w:val="00225AE6"/>
    <w:rsid w:val="00225DE8"/>
    <w:rsid w:val="00225F2B"/>
    <w:rsid w:val="0022653B"/>
    <w:rsid w:val="00226DEF"/>
    <w:rsid w:val="0022705F"/>
    <w:rsid w:val="00227803"/>
    <w:rsid w:val="00227A32"/>
    <w:rsid w:val="0023169F"/>
    <w:rsid w:val="002316AB"/>
    <w:rsid w:val="0023215B"/>
    <w:rsid w:val="00232209"/>
    <w:rsid w:val="00232623"/>
    <w:rsid w:val="00233468"/>
    <w:rsid w:val="00233D24"/>
    <w:rsid w:val="0023500C"/>
    <w:rsid w:val="00235571"/>
    <w:rsid w:val="0023569B"/>
    <w:rsid w:val="0023587D"/>
    <w:rsid w:val="00236461"/>
    <w:rsid w:val="002366F0"/>
    <w:rsid w:val="002374FF"/>
    <w:rsid w:val="0023798E"/>
    <w:rsid w:val="00237BE7"/>
    <w:rsid w:val="00237EB2"/>
    <w:rsid w:val="00237ED6"/>
    <w:rsid w:val="00237F4D"/>
    <w:rsid w:val="002401D3"/>
    <w:rsid w:val="00240C43"/>
    <w:rsid w:val="00240F69"/>
    <w:rsid w:val="0024146E"/>
    <w:rsid w:val="00241D85"/>
    <w:rsid w:val="002422DC"/>
    <w:rsid w:val="00243390"/>
    <w:rsid w:val="00243C86"/>
    <w:rsid w:val="00244FE4"/>
    <w:rsid w:val="00245588"/>
    <w:rsid w:val="00245868"/>
    <w:rsid w:val="00245C3B"/>
    <w:rsid w:val="00245D10"/>
    <w:rsid w:val="00245E2B"/>
    <w:rsid w:val="0024647E"/>
    <w:rsid w:val="00246790"/>
    <w:rsid w:val="00246C3D"/>
    <w:rsid w:val="00246D40"/>
    <w:rsid w:val="002476FF"/>
    <w:rsid w:val="0024776A"/>
    <w:rsid w:val="002477E8"/>
    <w:rsid w:val="00247854"/>
    <w:rsid w:val="00250392"/>
    <w:rsid w:val="00250F48"/>
    <w:rsid w:val="002511FD"/>
    <w:rsid w:val="00251384"/>
    <w:rsid w:val="0025195B"/>
    <w:rsid w:val="00251D7C"/>
    <w:rsid w:val="002522AE"/>
    <w:rsid w:val="002537F1"/>
    <w:rsid w:val="00253CEC"/>
    <w:rsid w:val="00253DFF"/>
    <w:rsid w:val="00254344"/>
    <w:rsid w:val="00254608"/>
    <w:rsid w:val="0025525A"/>
    <w:rsid w:val="0025567F"/>
    <w:rsid w:val="0025634C"/>
    <w:rsid w:val="00256831"/>
    <w:rsid w:val="00257062"/>
    <w:rsid w:val="00257162"/>
    <w:rsid w:val="00260065"/>
    <w:rsid w:val="00260A15"/>
    <w:rsid w:val="00261510"/>
    <w:rsid w:val="00262193"/>
    <w:rsid w:val="002622E0"/>
    <w:rsid w:val="00262976"/>
    <w:rsid w:val="0026361E"/>
    <w:rsid w:val="002637A9"/>
    <w:rsid w:val="00263EE4"/>
    <w:rsid w:val="00263FBC"/>
    <w:rsid w:val="002640BD"/>
    <w:rsid w:val="00264283"/>
    <w:rsid w:val="002642BC"/>
    <w:rsid w:val="002642BF"/>
    <w:rsid w:val="002652A0"/>
    <w:rsid w:val="002652DB"/>
    <w:rsid w:val="00265821"/>
    <w:rsid w:val="00265986"/>
    <w:rsid w:val="00266CA9"/>
    <w:rsid w:val="002673A6"/>
    <w:rsid w:val="002700E3"/>
    <w:rsid w:val="002702B4"/>
    <w:rsid w:val="00270416"/>
    <w:rsid w:val="00270CA5"/>
    <w:rsid w:val="00271139"/>
    <w:rsid w:val="00271539"/>
    <w:rsid w:val="00272C66"/>
    <w:rsid w:val="00273776"/>
    <w:rsid w:val="002742DC"/>
    <w:rsid w:val="00274342"/>
    <w:rsid w:val="002743C8"/>
    <w:rsid w:val="0027461C"/>
    <w:rsid w:val="00274E32"/>
    <w:rsid w:val="00274E76"/>
    <w:rsid w:val="002767B5"/>
    <w:rsid w:val="00276A48"/>
    <w:rsid w:val="00276D0A"/>
    <w:rsid w:val="00277BA1"/>
    <w:rsid w:val="00277ECE"/>
    <w:rsid w:val="00277F1C"/>
    <w:rsid w:val="00280118"/>
    <w:rsid w:val="00280810"/>
    <w:rsid w:val="00280F43"/>
    <w:rsid w:val="00280F9C"/>
    <w:rsid w:val="00281319"/>
    <w:rsid w:val="0028146A"/>
    <w:rsid w:val="002816E6"/>
    <w:rsid w:val="00281F05"/>
    <w:rsid w:val="002822FF"/>
    <w:rsid w:val="002825B2"/>
    <w:rsid w:val="002828ED"/>
    <w:rsid w:val="00282A1E"/>
    <w:rsid w:val="00282BCA"/>
    <w:rsid w:val="00283372"/>
    <w:rsid w:val="00283D59"/>
    <w:rsid w:val="002841A6"/>
    <w:rsid w:val="002841DA"/>
    <w:rsid w:val="00284961"/>
    <w:rsid w:val="00284D98"/>
    <w:rsid w:val="00284EBB"/>
    <w:rsid w:val="002852B6"/>
    <w:rsid w:val="00286794"/>
    <w:rsid w:val="002873E8"/>
    <w:rsid w:val="00290099"/>
    <w:rsid w:val="00290756"/>
    <w:rsid w:val="00290A4B"/>
    <w:rsid w:val="00291827"/>
    <w:rsid w:val="00292538"/>
    <w:rsid w:val="002925EC"/>
    <w:rsid w:val="0029262F"/>
    <w:rsid w:val="00292DC8"/>
    <w:rsid w:val="0029470A"/>
    <w:rsid w:val="00296259"/>
    <w:rsid w:val="00296E51"/>
    <w:rsid w:val="002970A7"/>
    <w:rsid w:val="00297EB4"/>
    <w:rsid w:val="002A03E1"/>
    <w:rsid w:val="002A07AC"/>
    <w:rsid w:val="002A0D18"/>
    <w:rsid w:val="002A17EB"/>
    <w:rsid w:val="002A1B97"/>
    <w:rsid w:val="002A2259"/>
    <w:rsid w:val="002A2C29"/>
    <w:rsid w:val="002A2CC3"/>
    <w:rsid w:val="002A3106"/>
    <w:rsid w:val="002A31B0"/>
    <w:rsid w:val="002A3642"/>
    <w:rsid w:val="002A3DDE"/>
    <w:rsid w:val="002A40C7"/>
    <w:rsid w:val="002A4372"/>
    <w:rsid w:val="002A66AF"/>
    <w:rsid w:val="002A6C90"/>
    <w:rsid w:val="002A76CF"/>
    <w:rsid w:val="002A770C"/>
    <w:rsid w:val="002A7EAF"/>
    <w:rsid w:val="002B0441"/>
    <w:rsid w:val="002B0D77"/>
    <w:rsid w:val="002B1F93"/>
    <w:rsid w:val="002B201C"/>
    <w:rsid w:val="002B25C4"/>
    <w:rsid w:val="002B2A7A"/>
    <w:rsid w:val="002B3779"/>
    <w:rsid w:val="002B3BC6"/>
    <w:rsid w:val="002B3D32"/>
    <w:rsid w:val="002B4400"/>
    <w:rsid w:val="002B4CA2"/>
    <w:rsid w:val="002B6415"/>
    <w:rsid w:val="002B64FC"/>
    <w:rsid w:val="002B6A3F"/>
    <w:rsid w:val="002B6CDC"/>
    <w:rsid w:val="002B71F8"/>
    <w:rsid w:val="002B77A9"/>
    <w:rsid w:val="002B7C2A"/>
    <w:rsid w:val="002B7D20"/>
    <w:rsid w:val="002C057F"/>
    <w:rsid w:val="002C094C"/>
    <w:rsid w:val="002C0A45"/>
    <w:rsid w:val="002C0DB3"/>
    <w:rsid w:val="002C17FB"/>
    <w:rsid w:val="002C2AE2"/>
    <w:rsid w:val="002C2DA2"/>
    <w:rsid w:val="002C2E41"/>
    <w:rsid w:val="002C35E7"/>
    <w:rsid w:val="002C3F69"/>
    <w:rsid w:val="002C5F15"/>
    <w:rsid w:val="002C61C5"/>
    <w:rsid w:val="002C7C93"/>
    <w:rsid w:val="002D0161"/>
    <w:rsid w:val="002D0DAD"/>
    <w:rsid w:val="002D12F9"/>
    <w:rsid w:val="002D163A"/>
    <w:rsid w:val="002D1B94"/>
    <w:rsid w:val="002D25A3"/>
    <w:rsid w:val="002D26BC"/>
    <w:rsid w:val="002D2C3F"/>
    <w:rsid w:val="002D3526"/>
    <w:rsid w:val="002D36DB"/>
    <w:rsid w:val="002D3D97"/>
    <w:rsid w:val="002D42FD"/>
    <w:rsid w:val="002D44F2"/>
    <w:rsid w:val="002D4FDD"/>
    <w:rsid w:val="002D56DD"/>
    <w:rsid w:val="002D593B"/>
    <w:rsid w:val="002D687A"/>
    <w:rsid w:val="002D6B98"/>
    <w:rsid w:val="002D6D2B"/>
    <w:rsid w:val="002D7710"/>
    <w:rsid w:val="002D7B27"/>
    <w:rsid w:val="002D7C5B"/>
    <w:rsid w:val="002E01D4"/>
    <w:rsid w:val="002E029F"/>
    <w:rsid w:val="002E0DAC"/>
    <w:rsid w:val="002E0E3F"/>
    <w:rsid w:val="002E123B"/>
    <w:rsid w:val="002E1B86"/>
    <w:rsid w:val="002E242A"/>
    <w:rsid w:val="002E2609"/>
    <w:rsid w:val="002E2897"/>
    <w:rsid w:val="002E2940"/>
    <w:rsid w:val="002E2CA4"/>
    <w:rsid w:val="002E315D"/>
    <w:rsid w:val="002E3ABB"/>
    <w:rsid w:val="002E3AFC"/>
    <w:rsid w:val="002E4294"/>
    <w:rsid w:val="002E44C8"/>
    <w:rsid w:val="002E4B93"/>
    <w:rsid w:val="002E5B49"/>
    <w:rsid w:val="002E63EB"/>
    <w:rsid w:val="002E6F90"/>
    <w:rsid w:val="002F05D7"/>
    <w:rsid w:val="002F0DA4"/>
    <w:rsid w:val="002F158B"/>
    <w:rsid w:val="002F1735"/>
    <w:rsid w:val="002F1BA1"/>
    <w:rsid w:val="002F1CA5"/>
    <w:rsid w:val="002F1D30"/>
    <w:rsid w:val="002F26D1"/>
    <w:rsid w:val="002F294D"/>
    <w:rsid w:val="002F32FF"/>
    <w:rsid w:val="002F3C91"/>
    <w:rsid w:val="002F412A"/>
    <w:rsid w:val="002F4E92"/>
    <w:rsid w:val="002F54C0"/>
    <w:rsid w:val="002F5535"/>
    <w:rsid w:val="002F5DBA"/>
    <w:rsid w:val="002F63ED"/>
    <w:rsid w:val="002F78AA"/>
    <w:rsid w:val="00300123"/>
    <w:rsid w:val="003003FB"/>
    <w:rsid w:val="00300F41"/>
    <w:rsid w:val="00301A1B"/>
    <w:rsid w:val="00302603"/>
    <w:rsid w:val="00302950"/>
    <w:rsid w:val="0030388D"/>
    <w:rsid w:val="00303C5C"/>
    <w:rsid w:val="00304701"/>
    <w:rsid w:val="00305DFF"/>
    <w:rsid w:val="00306C23"/>
    <w:rsid w:val="00306DC9"/>
    <w:rsid w:val="003077DF"/>
    <w:rsid w:val="003100D1"/>
    <w:rsid w:val="003105FE"/>
    <w:rsid w:val="00310AED"/>
    <w:rsid w:val="003115A8"/>
    <w:rsid w:val="00311664"/>
    <w:rsid w:val="00311ABC"/>
    <w:rsid w:val="003122E5"/>
    <w:rsid w:val="00312515"/>
    <w:rsid w:val="003127A3"/>
    <w:rsid w:val="00312A0E"/>
    <w:rsid w:val="0031370E"/>
    <w:rsid w:val="00314129"/>
    <w:rsid w:val="0031444B"/>
    <w:rsid w:val="00314B3B"/>
    <w:rsid w:val="00314D64"/>
    <w:rsid w:val="003159E4"/>
    <w:rsid w:val="00315B2D"/>
    <w:rsid w:val="003161C3"/>
    <w:rsid w:val="00316345"/>
    <w:rsid w:val="00316A70"/>
    <w:rsid w:val="00320347"/>
    <w:rsid w:val="0032043A"/>
    <w:rsid w:val="0032044B"/>
    <w:rsid w:val="003207B0"/>
    <w:rsid w:val="0032146F"/>
    <w:rsid w:val="00322209"/>
    <w:rsid w:val="00322584"/>
    <w:rsid w:val="00322788"/>
    <w:rsid w:val="003230FF"/>
    <w:rsid w:val="00324196"/>
    <w:rsid w:val="00324898"/>
    <w:rsid w:val="003248F3"/>
    <w:rsid w:val="00326C2D"/>
    <w:rsid w:val="003273F6"/>
    <w:rsid w:val="00327C9B"/>
    <w:rsid w:val="00327EEB"/>
    <w:rsid w:val="003305A1"/>
    <w:rsid w:val="00330635"/>
    <w:rsid w:val="00330F40"/>
    <w:rsid w:val="00331047"/>
    <w:rsid w:val="003314DB"/>
    <w:rsid w:val="00331B30"/>
    <w:rsid w:val="00331C5A"/>
    <w:rsid w:val="00332620"/>
    <w:rsid w:val="003326FE"/>
    <w:rsid w:val="0033293F"/>
    <w:rsid w:val="00332B13"/>
    <w:rsid w:val="00333387"/>
    <w:rsid w:val="00333772"/>
    <w:rsid w:val="00333B4D"/>
    <w:rsid w:val="00334C53"/>
    <w:rsid w:val="00334F28"/>
    <w:rsid w:val="00335C61"/>
    <w:rsid w:val="0033628E"/>
    <w:rsid w:val="00336382"/>
    <w:rsid w:val="00337007"/>
    <w:rsid w:val="00337752"/>
    <w:rsid w:val="00337A2E"/>
    <w:rsid w:val="00337D90"/>
    <w:rsid w:val="00340205"/>
    <w:rsid w:val="00340290"/>
    <w:rsid w:val="003407BC"/>
    <w:rsid w:val="003408E7"/>
    <w:rsid w:val="00340A07"/>
    <w:rsid w:val="00341A1D"/>
    <w:rsid w:val="003429F9"/>
    <w:rsid w:val="00342B2A"/>
    <w:rsid w:val="0034301E"/>
    <w:rsid w:val="0034330F"/>
    <w:rsid w:val="00343595"/>
    <w:rsid w:val="003436E5"/>
    <w:rsid w:val="003441E7"/>
    <w:rsid w:val="003452DB"/>
    <w:rsid w:val="00345792"/>
    <w:rsid w:val="00345ED9"/>
    <w:rsid w:val="00345F13"/>
    <w:rsid w:val="00345FB4"/>
    <w:rsid w:val="003462D9"/>
    <w:rsid w:val="00346F82"/>
    <w:rsid w:val="00347105"/>
    <w:rsid w:val="0034743E"/>
    <w:rsid w:val="00347914"/>
    <w:rsid w:val="0035004C"/>
    <w:rsid w:val="0035082B"/>
    <w:rsid w:val="00350867"/>
    <w:rsid w:val="00350C7A"/>
    <w:rsid w:val="00351668"/>
    <w:rsid w:val="00351B95"/>
    <w:rsid w:val="00351E01"/>
    <w:rsid w:val="0035209D"/>
    <w:rsid w:val="00352CE9"/>
    <w:rsid w:val="00352E27"/>
    <w:rsid w:val="003544B7"/>
    <w:rsid w:val="003548A9"/>
    <w:rsid w:val="003551BB"/>
    <w:rsid w:val="0035528F"/>
    <w:rsid w:val="0035530D"/>
    <w:rsid w:val="00355A1C"/>
    <w:rsid w:val="003562B9"/>
    <w:rsid w:val="00356841"/>
    <w:rsid w:val="00357059"/>
    <w:rsid w:val="0035741D"/>
    <w:rsid w:val="00357CBF"/>
    <w:rsid w:val="00357EC9"/>
    <w:rsid w:val="0036042B"/>
    <w:rsid w:val="00360EC0"/>
    <w:rsid w:val="003610C7"/>
    <w:rsid w:val="003612D3"/>
    <w:rsid w:val="0036223C"/>
    <w:rsid w:val="003627F0"/>
    <w:rsid w:val="00362CDA"/>
    <w:rsid w:val="00362D25"/>
    <w:rsid w:val="00363A7D"/>
    <w:rsid w:val="00363DAA"/>
    <w:rsid w:val="00364146"/>
    <w:rsid w:val="003648B3"/>
    <w:rsid w:val="003650B1"/>
    <w:rsid w:val="00365376"/>
    <w:rsid w:val="00365A5F"/>
    <w:rsid w:val="00365B6F"/>
    <w:rsid w:val="00365B79"/>
    <w:rsid w:val="00365CA8"/>
    <w:rsid w:val="00365E38"/>
    <w:rsid w:val="003661CE"/>
    <w:rsid w:val="003668D1"/>
    <w:rsid w:val="00367062"/>
    <w:rsid w:val="00370499"/>
    <w:rsid w:val="00370B9C"/>
    <w:rsid w:val="0037112E"/>
    <w:rsid w:val="00371541"/>
    <w:rsid w:val="003717E7"/>
    <w:rsid w:val="00371B31"/>
    <w:rsid w:val="00371CA4"/>
    <w:rsid w:val="00371D8A"/>
    <w:rsid w:val="003725E5"/>
    <w:rsid w:val="0037367C"/>
    <w:rsid w:val="00373BB6"/>
    <w:rsid w:val="003745E4"/>
    <w:rsid w:val="00374605"/>
    <w:rsid w:val="003751B9"/>
    <w:rsid w:val="00375779"/>
    <w:rsid w:val="003763CE"/>
    <w:rsid w:val="0037650F"/>
    <w:rsid w:val="003765C9"/>
    <w:rsid w:val="00376F1D"/>
    <w:rsid w:val="00377CC8"/>
    <w:rsid w:val="003803A4"/>
    <w:rsid w:val="00380E6F"/>
    <w:rsid w:val="003811B1"/>
    <w:rsid w:val="0038176C"/>
    <w:rsid w:val="00381955"/>
    <w:rsid w:val="003822DB"/>
    <w:rsid w:val="00383242"/>
    <w:rsid w:val="00383680"/>
    <w:rsid w:val="00383F39"/>
    <w:rsid w:val="00384202"/>
    <w:rsid w:val="00385059"/>
    <w:rsid w:val="003851AC"/>
    <w:rsid w:val="00385390"/>
    <w:rsid w:val="00385520"/>
    <w:rsid w:val="00385748"/>
    <w:rsid w:val="003864E7"/>
    <w:rsid w:val="003869CD"/>
    <w:rsid w:val="00387510"/>
    <w:rsid w:val="00387631"/>
    <w:rsid w:val="003879F1"/>
    <w:rsid w:val="003903E4"/>
    <w:rsid w:val="00390E63"/>
    <w:rsid w:val="00391087"/>
    <w:rsid w:val="00391EB4"/>
    <w:rsid w:val="00391F12"/>
    <w:rsid w:val="00392690"/>
    <w:rsid w:val="00392F9E"/>
    <w:rsid w:val="003935F9"/>
    <w:rsid w:val="00393A58"/>
    <w:rsid w:val="00393EFC"/>
    <w:rsid w:val="00394D14"/>
    <w:rsid w:val="00395837"/>
    <w:rsid w:val="00395DCE"/>
    <w:rsid w:val="00395EB4"/>
    <w:rsid w:val="003969E6"/>
    <w:rsid w:val="00397620"/>
    <w:rsid w:val="00397982"/>
    <w:rsid w:val="00397FF1"/>
    <w:rsid w:val="003A01B3"/>
    <w:rsid w:val="003A02B6"/>
    <w:rsid w:val="003A0C96"/>
    <w:rsid w:val="003A1D64"/>
    <w:rsid w:val="003A2177"/>
    <w:rsid w:val="003A28A8"/>
    <w:rsid w:val="003A2CE6"/>
    <w:rsid w:val="003A2F7E"/>
    <w:rsid w:val="003A3963"/>
    <w:rsid w:val="003A3DB8"/>
    <w:rsid w:val="003A4094"/>
    <w:rsid w:val="003A4E99"/>
    <w:rsid w:val="003A545F"/>
    <w:rsid w:val="003A571B"/>
    <w:rsid w:val="003A5D08"/>
    <w:rsid w:val="003A5F56"/>
    <w:rsid w:val="003A60AF"/>
    <w:rsid w:val="003A61EC"/>
    <w:rsid w:val="003A665E"/>
    <w:rsid w:val="003A6BD6"/>
    <w:rsid w:val="003A707C"/>
    <w:rsid w:val="003A79B9"/>
    <w:rsid w:val="003A7AC3"/>
    <w:rsid w:val="003A7C45"/>
    <w:rsid w:val="003A7C6D"/>
    <w:rsid w:val="003B034D"/>
    <w:rsid w:val="003B14C5"/>
    <w:rsid w:val="003B201F"/>
    <w:rsid w:val="003B26EF"/>
    <w:rsid w:val="003B2FB8"/>
    <w:rsid w:val="003B3674"/>
    <w:rsid w:val="003B3BD9"/>
    <w:rsid w:val="003B40CF"/>
    <w:rsid w:val="003B42C2"/>
    <w:rsid w:val="003B43EE"/>
    <w:rsid w:val="003B514A"/>
    <w:rsid w:val="003B54B0"/>
    <w:rsid w:val="003B56B3"/>
    <w:rsid w:val="003B6681"/>
    <w:rsid w:val="003B7183"/>
    <w:rsid w:val="003B7387"/>
    <w:rsid w:val="003C0471"/>
    <w:rsid w:val="003C1098"/>
    <w:rsid w:val="003C1701"/>
    <w:rsid w:val="003C1E21"/>
    <w:rsid w:val="003C1E44"/>
    <w:rsid w:val="003C2F4E"/>
    <w:rsid w:val="003C3230"/>
    <w:rsid w:val="003C336C"/>
    <w:rsid w:val="003C34D2"/>
    <w:rsid w:val="003C370F"/>
    <w:rsid w:val="003C3A2F"/>
    <w:rsid w:val="003C4512"/>
    <w:rsid w:val="003C46A8"/>
    <w:rsid w:val="003C5A81"/>
    <w:rsid w:val="003C5B68"/>
    <w:rsid w:val="003C601F"/>
    <w:rsid w:val="003C722C"/>
    <w:rsid w:val="003C774F"/>
    <w:rsid w:val="003C7769"/>
    <w:rsid w:val="003C7E15"/>
    <w:rsid w:val="003D0214"/>
    <w:rsid w:val="003D10FB"/>
    <w:rsid w:val="003D11A2"/>
    <w:rsid w:val="003D1D8D"/>
    <w:rsid w:val="003D1F7F"/>
    <w:rsid w:val="003D2BFD"/>
    <w:rsid w:val="003D2F10"/>
    <w:rsid w:val="003D2F63"/>
    <w:rsid w:val="003D3200"/>
    <w:rsid w:val="003D3553"/>
    <w:rsid w:val="003D3D6D"/>
    <w:rsid w:val="003D3F91"/>
    <w:rsid w:val="003D5C27"/>
    <w:rsid w:val="003D67A6"/>
    <w:rsid w:val="003D7894"/>
    <w:rsid w:val="003E067A"/>
    <w:rsid w:val="003E1005"/>
    <w:rsid w:val="003E155E"/>
    <w:rsid w:val="003E1686"/>
    <w:rsid w:val="003E1783"/>
    <w:rsid w:val="003E1BE2"/>
    <w:rsid w:val="003E2006"/>
    <w:rsid w:val="003E23B7"/>
    <w:rsid w:val="003E3FDF"/>
    <w:rsid w:val="003E457D"/>
    <w:rsid w:val="003E48C2"/>
    <w:rsid w:val="003E4D63"/>
    <w:rsid w:val="003E5927"/>
    <w:rsid w:val="003E5CD4"/>
    <w:rsid w:val="003E5ED3"/>
    <w:rsid w:val="003E6155"/>
    <w:rsid w:val="003E6509"/>
    <w:rsid w:val="003E6C31"/>
    <w:rsid w:val="003E6EEB"/>
    <w:rsid w:val="003E7CD0"/>
    <w:rsid w:val="003E7F9E"/>
    <w:rsid w:val="003F059B"/>
    <w:rsid w:val="003F10A2"/>
    <w:rsid w:val="003F1598"/>
    <w:rsid w:val="003F1E1A"/>
    <w:rsid w:val="003F20A4"/>
    <w:rsid w:val="003F2149"/>
    <w:rsid w:val="003F219B"/>
    <w:rsid w:val="003F249A"/>
    <w:rsid w:val="003F2B54"/>
    <w:rsid w:val="003F3F30"/>
    <w:rsid w:val="003F4026"/>
    <w:rsid w:val="003F4545"/>
    <w:rsid w:val="003F5368"/>
    <w:rsid w:val="003F5E1D"/>
    <w:rsid w:val="003F5FFD"/>
    <w:rsid w:val="003F6092"/>
    <w:rsid w:val="003F60C4"/>
    <w:rsid w:val="003F6162"/>
    <w:rsid w:val="003F6A88"/>
    <w:rsid w:val="004000F8"/>
    <w:rsid w:val="00400350"/>
    <w:rsid w:val="00400EC2"/>
    <w:rsid w:val="00402579"/>
    <w:rsid w:val="00402728"/>
    <w:rsid w:val="00402F22"/>
    <w:rsid w:val="004042F4"/>
    <w:rsid w:val="0040446B"/>
    <w:rsid w:val="00404B34"/>
    <w:rsid w:val="004057F5"/>
    <w:rsid w:val="00405CC5"/>
    <w:rsid w:val="0040603E"/>
    <w:rsid w:val="00406337"/>
    <w:rsid w:val="0040639D"/>
    <w:rsid w:val="004068F1"/>
    <w:rsid w:val="004070F3"/>
    <w:rsid w:val="004077C9"/>
    <w:rsid w:val="004077CF"/>
    <w:rsid w:val="004077FE"/>
    <w:rsid w:val="00407CDD"/>
    <w:rsid w:val="004100EF"/>
    <w:rsid w:val="00410B89"/>
    <w:rsid w:val="00410FB9"/>
    <w:rsid w:val="004116D9"/>
    <w:rsid w:val="00411AD6"/>
    <w:rsid w:val="004123F8"/>
    <w:rsid w:val="004125F9"/>
    <w:rsid w:val="004126EC"/>
    <w:rsid w:val="00413126"/>
    <w:rsid w:val="00413FCD"/>
    <w:rsid w:val="0041444A"/>
    <w:rsid w:val="0041491E"/>
    <w:rsid w:val="00414E5D"/>
    <w:rsid w:val="0041507B"/>
    <w:rsid w:val="004154CB"/>
    <w:rsid w:val="00415AA4"/>
    <w:rsid w:val="00417230"/>
    <w:rsid w:val="00417CD6"/>
    <w:rsid w:val="00417F60"/>
    <w:rsid w:val="0042045D"/>
    <w:rsid w:val="00420554"/>
    <w:rsid w:val="0042089B"/>
    <w:rsid w:val="004213DF"/>
    <w:rsid w:val="004218B3"/>
    <w:rsid w:val="00422220"/>
    <w:rsid w:val="004223DC"/>
    <w:rsid w:val="00423AF7"/>
    <w:rsid w:val="00423D32"/>
    <w:rsid w:val="00424C46"/>
    <w:rsid w:val="00424D0E"/>
    <w:rsid w:val="004264F0"/>
    <w:rsid w:val="004273AB"/>
    <w:rsid w:val="00427D6E"/>
    <w:rsid w:val="00431202"/>
    <w:rsid w:val="0043159B"/>
    <w:rsid w:val="004317B9"/>
    <w:rsid w:val="0043187D"/>
    <w:rsid w:val="00431B83"/>
    <w:rsid w:val="004325E3"/>
    <w:rsid w:val="004328BB"/>
    <w:rsid w:val="00432BF6"/>
    <w:rsid w:val="00433734"/>
    <w:rsid w:val="00434A03"/>
    <w:rsid w:val="004351FE"/>
    <w:rsid w:val="004353F2"/>
    <w:rsid w:val="00436698"/>
    <w:rsid w:val="00436F18"/>
    <w:rsid w:val="00437329"/>
    <w:rsid w:val="004404AE"/>
    <w:rsid w:val="00440AC7"/>
    <w:rsid w:val="00440E8A"/>
    <w:rsid w:val="00441148"/>
    <w:rsid w:val="00442349"/>
    <w:rsid w:val="00442999"/>
    <w:rsid w:val="00442A2D"/>
    <w:rsid w:val="004430B6"/>
    <w:rsid w:val="00444254"/>
    <w:rsid w:val="0044471C"/>
    <w:rsid w:val="00445492"/>
    <w:rsid w:val="004455AD"/>
    <w:rsid w:val="0044571F"/>
    <w:rsid w:val="004463B0"/>
    <w:rsid w:val="00446407"/>
    <w:rsid w:val="00446883"/>
    <w:rsid w:val="00446BC2"/>
    <w:rsid w:val="004471C1"/>
    <w:rsid w:val="00447978"/>
    <w:rsid w:val="0045099B"/>
    <w:rsid w:val="00450A11"/>
    <w:rsid w:val="00450CA9"/>
    <w:rsid w:val="00450DCE"/>
    <w:rsid w:val="004515C1"/>
    <w:rsid w:val="00451674"/>
    <w:rsid w:val="004517CB"/>
    <w:rsid w:val="004527C3"/>
    <w:rsid w:val="004529B5"/>
    <w:rsid w:val="004547A7"/>
    <w:rsid w:val="00454A1B"/>
    <w:rsid w:val="00454B46"/>
    <w:rsid w:val="00455223"/>
    <w:rsid w:val="0045541C"/>
    <w:rsid w:val="00455CC3"/>
    <w:rsid w:val="00456062"/>
    <w:rsid w:val="004563BC"/>
    <w:rsid w:val="00457EDC"/>
    <w:rsid w:val="00460512"/>
    <w:rsid w:val="004606B0"/>
    <w:rsid w:val="004606C6"/>
    <w:rsid w:val="00460FFB"/>
    <w:rsid w:val="0046110D"/>
    <w:rsid w:val="00461E34"/>
    <w:rsid w:val="004622E6"/>
    <w:rsid w:val="0046299A"/>
    <w:rsid w:val="00462CB6"/>
    <w:rsid w:val="00463A71"/>
    <w:rsid w:val="00464202"/>
    <w:rsid w:val="0046444B"/>
    <w:rsid w:val="00464454"/>
    <w:rsid w:val="00464C29"/>
    <w:rsid w:val="00464CCF"/>
    <w:rsid w:val="00465837"/>
    <w:rsid w:val="00465E90"/>
    <w:rsid w:val="00466532"/>
    <w:rsid w:val="004671C0"/>
    <w:rsid w:val="00467921"/>
    <w:rsid w:val="00467927"/>
    <w:rsid w:val="00470928"/>
    <w:rsid w:val="00471915"/>
    <w:rsid w:val="00472517"/>
    <w:rsid w:val="0047316E"/>
    <w:rsid w:val="004734B5"/>
    <w:rsid w:val="004739DE"/>
    <w:rsid w:val="0047402E"/>
    <w:rsid w:val="004742CD"/>
    <w:rsid w:val="00474815"/>
    <w:rsid w:val="0047501F"/>
    <w:rsid w:val="004752FD"/>
    <w:rsid w:val="004753FB"/>
    <w:rsid w:val="00475823"/>
    <w:rsid w:val="0047720C"/>
    <w:rsid w:val="0047789B"/>
    <w:rsid w:val="0048024D"/>
    <w:rsid w:val="00480515"/>
    <w:rsid w:val="00480D7D"/>
    <w:rsid w:val="00481305"/>
    <w:rsid w:val="004814FA"/>
    <w:rsid w:val="0048168A"/>
    <w:rsid w:val="0048187D"/>
    <w:rsid w:val="00481974"/>
    <w:rsid w:val="00481E91"/>
    <w:rsid w:val="00482151"/>
    <w:rsid w:val="004822A4"/>
    <w:rsid w:val="00482D22"/>
    <w:rsid w:val="00482DC4"/>
    <w:rsid w:val="00483F3A"/>
    <w:rsid w:val="00485909"/>
    <w:rsid w:val="004865F0"/>
    <w:rsid w:val="00486918"/>
    <w:rsid w:val="0048695F"/>
    <w:rsid w:val="00486ADA"/>
    <w:rsid w:val="00486B39"/>
    <w:rsid w:val="00487086"/>
    <w:rsid w:val="0048732D"/>
    <w:rsid w:val="00487E42"/>
    <w:rsid w:val="00491993"/>
    <w:rsid w:val="00491AEC"/>
    <w:rsid w:val="00492798"/>
    <w:rsid w:val="00492CC5"/>
    <w:rsid w:val="00492D1F"/>
    <w:rsid w:val="004930C3"/>
    <w:rsid w:val="00494152"/>
    <w:rsid w:val="00494392"/>
    <w:rsid w:val="0049555D"/>
    <w:rsid w:val="00495E12"/>
    <w:rsid w:val="00495F1D"/>
    <w:rsid w:val="00495FCC"/>
    <w:rsid w:val="00496D2B"/>
    <w:rsid w:val="004972B9"/>
    <w:rsid w:val="00497730"/>
    <w:rsid w:val="004A00C1"/>
    <w:rsid w:val="004A0225"/>
    <w:rsid w:val="004A0424"/>
    <w:rsid w:val="004A055A"/>
    <w:rsid w:val="004A0B73"/>
    <w:rsid w:val="004A1305"/>
    <w:rsid w:val="004A1D65"/>
    <w:rsid w:val="004A21FE"/>
    <w:rsid w:val="004A23EF"/>
    <w:rsid w:val="004A42AF"/>
    <w:rsid w:val="004A454D"/>
    <w:rsid w:val="004A4F75"/>
    <w:rsid w:val="004A5EF8"/>
    <w:rsid w:val="004A63DD"/>
    <w:rsid w:val="004A658F"/>
    <w:rsid w:val="004A6690"/>
    <w:rsid w:val="004A69B7"/>
    <w:rsid w:val="004A7540"/>
    <w:rsid w:val="004A7C88"/>
    <w:rsid w:val="004A7D6A"/>
    <w:rsid w:val="004A7D8F"/>
    <w:rsid w:val="004A7DCA"/>
    <w:rsid w:val="004A7EDB"/>
    <w:rsid w:val="004B00B8"/>
    <w:rsid w:val="004B0490"/>
    <w:rsid w:val="004B1504"/>
    <w:rsid w:val="004B15D7"/>
    <w:rsid w:val="004B2464"/>
    <w:rsid w:val="004B24A6"/>
    <w:rsid w:val="004B263C"/>
    <w:rsid w:val="004B2BB0"/>
    <w:rsid w:val="004B2C9A"/>
    <w:rsid w:val="004B4631"/>
    <w:rsid w:val="004B4BF2"/>
    <w:rsid w:val="004B66E3"/>
    <w:rsid w:val="004B6704"/>
    <w:rsid w:val="004B6D33"/>
    <w:rsid w:val="004B7050"/>
    <w:rsid w:val="004B71C3"/>
    <w:rsid w:val="004B7903"/>
    <w:rsid w:val="004B7B06"/>
    <w:rsid w:val="004C02A0"/>
    <w:rsid w:val="004C0AC1"/>
    <w:rsid w:val="004C26A8"/>
    <w:rsid w:val="004C3598"/>
    <w:rsid w:val="004C36A8"/>
    <w:rsid w:val="004C3823"/>
    <w:rsid w:val="004C47B0"/>
    <w:rsid w:val="004C485F"/>
    <w:rsid w:val="004C4945"/>
    <w:rsid w:val="004C516B"/>
    <w:rsid w:val="004C5BEF"/>
    <w:rsid w:val="004C64F8"/>
    <w:rsid w:val="004C698A"/>
    <w:rsid w:val="004C6B7C"/>
    <w:rsid w:val="004C6C94"/>
    <w:rsid w:val="004C6F0A"/>
    <w:rsid w:val="004C7037"/>
    <w:rsid w:val="004C741E"/>
    <w:rsid w:val="004D0622"/>
    <w:rsid w:val="004D0B9B"/>
    <w:rsid w:val="004D10BF"/>
    <w:rsid w:val="004D11C5"/>
    <w:rsid w:val="004D1947"/>
    <w:rsid w:val="004D1C36"/>
    <w:rsid w:val="004D1D8F"/>
    <w:rsid w:val="004D210A"/>
    <w:rsid w:val="004D262E"/>
    <w:rsid w:val="004D293B"/>
    <w:rsid w:val="004D2A31"/>
    <w:rsid w:val="004D2B0E"/>
    <w:rsid w:val="004D3EFB"/>
    <w:rsid w:val="004D4A1C"/>
    <w:rsid w:val="004D4A55"/>
    <w:rsid w:val="004D579B"/>
    <w:rsid w:val="004D58E6"/>
    <w:rsid w:val="004D647D"/>
    <w:rsid w:val="004D6CA4"/>
    <w:rsid w:val="004D6E19"/>
    <w:rsid w:val="004D7031"/>
    <w:rsid w:val="004D79A1"/>
    <w:rsid w:val="004D79CD"/>
    <w:rsid w:val="004E044C"/>
    <w:rsid w:val="004E09A7"/>
    <w:rsid w:val="004E0AF8"/>
    <w:rsid w:val="004E0EE3"/>
    <w:rsid w:val="004E1041"/>
    <w:rsid w:val="004E1C6B"/>
    <w:rsid w:val="004E3160"/>
    <w:rsid w:val="004E4083"/>
    <w:rsid w:val="004E5FA7"/>
    <w:rsid w:val="004E6176"/>
    <w:rsid w:val="004E6CEC"/>
    <w:rsid w:val="004E75CC"/>
    <w:rsid w:val="004F156E"/>
    <w:rsid w:val="004F1F20"/>
    <w:rsid w:val="004F34E3"/>
    <w:rsid w:val="004F363D"/>
    <w:rsid w:val="004F3958"/>
    <w:rsid w:val="004F53FF"/>
    <w:rsid w:val="004F60AA"/>
    <w:rsid w:val="004F6422"/>
    <w:rsid w:val="004F7180"/>
    <w:rsid w:val="004F75F2"/>
    <w:rsid w:val="004F7B44"/>
    <w:rsid w:val="00500A08"/>
    <w:rsid w:val="00500BFE"/>
    <w:rsid w:val="00502131"/>
    <w:rsid w:val="005021BB"/>
    <w:rsid w:val="00503786"/>
    <w:rsid w:val="00503B78"/>
    <w:rsid w:val="00503BD7"/>
    <w:rsid w:val="005043D1"/>
    <w:rsid w:val="005043F7"/>
    <w:rsid w:val="00504C87"/>
    <w:rsid w:val="0050665A"/>
    <w:rsid w:val="005073AE"/>
    <w:rsid w:val="00507F88"/>
    <w:rsid w:val="00510636"/>
    <w:rsid w:val="0051169A"/>
    <w:rsid w:val="005119B3"/>
    <w:rsid w:val="00511B58"/>
    <w:rsid w:val="0051232A"/>
    <w:rsid w:val="005127EB"/>
    <w:rsid w:val="00512C64"/>
    <w:rsid w:val="00512D8B"/>
    <w:rsid w:val="00513631"/>
    <w:rsid w:val="00513DBA"/>
    <w:rsid w:val="00513F98"/>
    <w:rsid w:val="00514029"/>
    <w:rsid w:val="0051528E"/>
    <w:rsid w:val="00515323"/>
    <w:rsid w:val="00515914"/>
    <w:rsid w:val="00515CF1"/>
    <w:rsid w:val="0051664F"/>
    <w:rsid w:val="0051686D"/>
    <w:rsid w:val="00517451"/>
    <w:rsid w:val="0051764B"/>
    <w:rsid w:val="00517EC3"/>
    <w:rsid w:val="00521D6A"/>
    <w:rsid w:val="0052249F"/>
    <w:rsid w:val="00522884"/>
    <w:rsid w:val="00522D69"/>
    <w:rsid w:val="0052317F"/>
    <w:rsid w:val="005233A1"/>
    <w:rsid w:val="0052398E"/>
    <w:rsid w:val="00523CC4"/>
    <w:rsid w:val="00524426"/>
    <w:rsid w:val="005244D2"/>
    <w:rsid w:val="005244D9"/>
    <w:rsid w:val="005258D3"/>
    <w:rsid w:val="0052597F"/>
    <w:rsid w:val="00525F36"/>
    <w:rsid w:val="00526032"/>
    <w:rsid w:val="00526315"/>
    <w:rsid w:val="00526880"/>
    <w:rsid w:val="005268CA"/>
    <w:rsid w:val="00526BC1"/>
    <w:rsid w:val="00526D3D"/>
    <w:rsid w:val="00527593"/>
    <w:rsid w:val="00527615"/>
    <w:rsid w:val="0052784B"/>
    <w:rsid w:val="00530587"/>
    <w:rsid w:val="005312F4"/>
    <w:rsid w:val="00532281"/>
    <w:rsid w:val="005328AE"/>
    <w:rsid w:val="00532B0B"/>
    <w:rsid w:val="005336DA"/>
    <w:rsid w:val="005346BB"/>
    <w:rsid w:val="005348ED"/>
    <w:rsid w:val="00534C1F"/>
    <w:rsid w:val="00534E5C"/>
    <w:rsid w:val="00535158"/>
    <w:rsid w:val="00535294"/>
    <w:rsid w:val="00535C1C"/>
    <w:rsid w:val="0053643B"/>
    <w:rsid w:val="005376BC"/>
    <w:rsid w:val="00537927"/>
    <w:rsid w:val="00540132"/>
    <w:rsid w:val="00540205"/>
    <w:rsid w:val="0054024B"/>
    <w:rsid w:val="00540305"/>
    <w:rsid w:val="005412C4"/>
    <w:rsid w:val="00541511"/>
    <w:rsid w:val="00541F18"/>
    <w:rsid w:val="00542234"/>
    <w:rsid w:val="0054283E"/>
    <w:rsid w:val="00543151"/>
    <w:rsid w:val="00543572"/>
    <w:rsid w:val="0054379B"/>
    <w:rsid w:val="00543EC7"/>
    <w:rsid w:val="00544403"/>
    <w:rsid w:val="00544DD2"/>
    <w:rsid w:val="0054562B"/>
    <w:rsid w:val="00545CF5"/>
    <w:rsid w:val="00546106"/>
    <w:rsid w:val="005463E8"/>
    <w:rsid w:val="0054651E"/>
    <w:rsid w:val="00546721"/>
    <w:rsid w:val="00546C89"/>
    <w:rsid w:val="00546D55"/>
    <w:rsid w:val="00547093"/>
    <w:rsid w:val="00547BC3"/>
    <w:rsid w:val="005502EB"/>
    <w:rsid w:val="00550DCF"/>
    <w:rsid w:val="00550E82"/>
    <w:rsid w:val="00551033"/>
    <w:rsid w:val="0055118A"/>
    <w:rsid w:val="005525BD"/>
    <w:rsid w:val="00552845"/>
    <w:rsid w:val="005531D0"/>
    <w:rsid w:val="005539CB"/>
    <w:rsid w:val="00553B8F"/>
    <w:rsid w:val="00553CB7"/>
    <w:rsid w:val="00553DCC"/>
    <w:rsid w:val="00553F89"/>
    <w:rsid w:val="005548BF"/>
    <w:rsid w:val="005549A1"/>
    <w:rsid w:val="00554D6C"/>
    <w:rsid w:val="00556790"/>
    <w:rsid w:val="005567E7"/>
    <w:rsid w:val="00556E01"/>
    <w:rsid w:val="00556EE4"/>
    <w:rsid w:val="0055710E"/>
    <w:rsid w:val="00557326"/>
    <w:rsid w:val="00557A6F"/>
    <w:rsid w:val="00557F0C"/>
    <w:rsid w:val="0056075D"/>
    <w:rsid w:val="0056098C"/>
    <w:rsid w:val="00561429"/>
    <w:rsid w:val="00561F38"/>
    <w:rsid w:val="005623FB"/>
    <w:rsid w:val="00562811"/>
    <w:rsid w:val="00562F8A"/>
    <w:rsid w:val="0056371F"/>
    <w:rsid w:val="0056418F"/>
    <w:rsid w:val="005651BE"/>
    <w:rsid w:val="00565414"/>
    <w:rsid w:val="00565D30"/>
    <w:rsid w:val="005676D1"/>
    <w:rsid w:val="0057042B"/>
    <w:rsid w:val="005709E5"/>
    <w:rsid w:val="005713C9"/>
    <w:rsid w:val="00571FD1"/>
    <w:rsid w:val="0057258B"/>
    <w:rsid w:val="00573A0A"/>
    <w:rsid w:val="00573D19"/>
    <w:rsid w:val="00574011"/>
    <w:rsid w:val="00574613"/>
    <w:rsid w:val="00575530"/>
    <w:rsid w:val="00575AC7"/>
    <w:rsid w:val="00575EE6"/>
    <w:rsid w:val="005762EC"/>
    <w:rsid w:val="00576480"/>
    <w:rsid w:val="0057691F"/>
    <w:rsid w:val="0057703D"/>
    <w:rsid w:val="00577115"/>
    <w:rsid w:val="00580464"/>
    <w:rsid w:val="00581A4E"/>
    <w:rsid w:val="0058382C"/>
    <w:rsid w:val="00583887"/>
    <w:rsid w:val="005838DC"/>
    <w:rsid w:val="00583CF6"/>
    <w:rsid w:val="00583CFC"/>
    <w:rsid w:val="005849FF"/>
    <w:rsid w:val="00584DE3"/>
    <w:rsid w:val="00585149"/>
    <w:rsid w:val="005854B4"/>
    <w:rsid w:val="005858C1"/>
    <w:rsid w:val="00586DFA"/>
    <w:rsid w:val="005877CF"/>
    <w:rsid w:val="00587E2F"/>
    <w:rsid w:val="00590434"/>
    <w:rsid w:val="005909F6"/>
    <w:rsid w:val="005910C0"/>
    <w:rsid w:val="00591733"/>
    <w:rsid w:val="0059200F"/>
    <w:rsid w:val="005924C9"/>
    <w:rsid w:val="0059266A"/>
    <w:rsid w:val="00592DC0"/>
    <w:rsid w:val="0059374B"/>
    <w:rsid w:val="00593834"/>
    <w:rsid w:val="005944BC"/>
    <w:rsid w:val="0059451D"/>
    <w:rsid w:val="00594786"/>
    <w:rsid w:val="00595AD0"/>
    <w:rsid w:val="00596452"/>
    <w:rsid w:val="00596F38"/>
    <w:rsid w:val="00597640"/>
    <w:rsid w:val="00597C04"/>
    <w:rsid w:val="00597C3D"/>
    <w:rsid w:val="00597F9D"/>
    <w:rsid w:val="005A0207"/>
    <w:rsid w:val="005A0582"/>
    <w:rsid w:val="005A0E16"/>
    <w:rsid w:val="005A112E"/>
    <w:rsid w:val="005A1533"/>
    <w:rsid w:val="005A305D"/>
    <w:rsid w:val="005A34C3"/>
    <w:rsid w:val="005A367B"/>
    <w:rsid w:val="005A3E00"/>
    <w:rsid w:val="005A40B5"/>
    <w:rsid w:val="005A48F4"/>
    <w:rsid w:val="005A575C"/>
    <w:rsid w:val="005A58BA"/>
    <w:rsid w:val="005A5D38"/>
    <w:rsid w:val="005A6147"/>
    <w:rsid w:val="005A653E"/>
    <w:rsid w:val="005A6ECF"/>
    <w:rsid w:val="005A702A"/>
    <w:rsid w:val="005A7077"/>
    <w:rsid w:val="005A7264"/>
    <w:rsid w:val="005A72BF"/>
    <w:rsid w:val="005A7888"/>
    <w:rsid w:val="005A791E"/>
    <w:rsid w:val="005A7BE1"/>
    <w:rsid w:val="005A7C96"/>
    <w:rsid w:val="005B0418"/>
    <w:rsid w:val="005B070C"/>
    <w:rsid w:val="005B0B6B"/>
    <w:rsid w:val="005B205C"/>
    <w:rsid w:val="005B2094"/>
    <w:rsid w:val="005B22AE"/>
    <w:rsid w:val="005B24A7"/>
    <w:rsid w:val="005B2EF5"/>
    <w:rsid w:val="005B349D"/>
    <w:rsid w:val="005B3662"/>
    <w:rsid w:val="005B3918"/>
    <w:rsid w:val="005B3C9D"/>
    <w:rsid w:val="005B3CDF"/>
    <w:rsid w:val="005B4392"/>
    <w:rsid w:val="005B43F2"/>
    <w:rsid w:val="005B460C"/>
    <w:rsid w:val="005B4CBD"/>
    <w:rsid w:val="005B51FD"/>
    <w:rsid w:val="005B5370"/>
    <w:rsid w:val="005B5C74"/>
    <w:rsid w:val="005B5FD9"/>
    <w:rsid w:val="005B6F9F"/>
    <w:rsid w:val="005B74BD"/>
    <w:rsid w:val="005B7816"/>
    <w:rsid w:val="005C048B"/>
    <w:rsid w:val="005C0E48"/>
    <w:rsid w:val="005C2995"/>
    <w:rsid w:val="005C2EDA"/>
    <w:rsid w:val="005C35D3"/>
    <w:rsid w:val="005C3915"/>
    <w:rsid w:val="005C3C7F"/>
    <w:rsid w:val="005C4144"/>
    <w:rsid w:val="005C5EDD"/>
    <w:rsid w:val="005C7141"/>
    <w:rsid w:val="005D004F"/>
    <w:rsid w:val="005D03F3"/>
    <w:rsid w:val="005D13BE"/>
    <w:rsid w:val="005D1AA1"/>
    <w:rsid w:val="005D255B"/>
    <w:rsid w:val="005D2A8D"/>
    <w:rsid w:val="005D3403"/>
    <w:rsid w:val="005D35E2"/>
    <w:rsid w:val="005D3E05"/>
    <w:rsid w:val="005D5E93"/>
    <w:rsid w:val="005D6CE3"/>
    <w:rsid w:val="005D6E7B"/>
    <w:rsid w:val="005D75B1"/>
    <w:rsid w:val="005E024D"/>
    <w:rsid w:val="005E039D"/>
    <w:rsid w:val="005E05F9"/>
    <w:rsid w:val="005E1BB2"/>
    <w:rsid w:val="005E1D82"/>
    <w:rsid w:val="005E1E85"/>
    <w:rsid w:val="005E209C"/>
    <w:rsid w:val="005E2466"/>
    <w:rsid w:val="005E272B"/>
    <w:rsid w:val="005E2739"/>
    <w:rsid w:val="005E2DD8"/>
    <w:rsid w:val="005E2DFD"/>
    <w:rsid w:val="005E386C"/>
    <w:rsid w:val="005E47FB"/>
    <w:rsid w:val="005E4A00"/>
    <w:rsid w:val="005E4C2F"/>
    <w:rsid w:val="005E4F39"/>
    <w:rsid w:val="005E5C22"/>
    <w:rsid w:val="005E69D6"/>
    <w:rsid w:val="005E6F13"/>
    <w:rsid w:val="005F1237"/>
    <w:rsid w:val="005F12EC"/>
    <w:rsid w:val="005F1531"/>
    <w:rsid w:val="005F154C"/>
    <w:rsid w:val="005F207F"/>
    <w:rsid w:val="005F2430"/>
    <w:rsid w:val="005F24E6"/>
    <w:rsid w:val="005F280F"/>
    <w:rsid w:val="005F341F"/>
    <w:rsid w:val="005F3B5D"/>
    <w:rsid w:val="005F4C0E"/>
    <w:rsid w:val="005F579B"/>
    <w:rsid w:val="005F5988"/>
    <w:rsid w:val="005F59F0"/>
    <w:rsid w:val="005F60F1"/>
    <w:rsid w:val="005F68CC"/>
    <w:rsid w:val="005F70DE"/>
    <w:rsid w:val="005F7755"/>
    <w:rsid w:val="005F7B9C"/>
    <w:rsid w:val="00600377"/>
    <w:rsid w:val="0060060B"/>
    <w:rsid w:val="006009E3"/>
    <w:rsid w:val="00600A3B"/>
    <w:rsid w:val="00601569"/>
    <w:rsid w:val="0060156C"/>
    <w:rsid w:val="0060190C"/>
    <w:rsid w:val="00602DE5"/>
    <w:rsid w:val="00603AC6"/>
    <w:rsid w:val="00604691"/>
    <w:rsid w:val="00605F8F"/>
    <w:rsid w:val="006060C6"/>
    <w:rsid w:val="00606837"/>
    <w:rsid w:val="006068E2"/>
    <w:rsid w:val="0060705D"/>
    <w:rsid w:val="00607EF6"/>
    <w:rsid w:val="0061157D"/>
    <w:rsid w:val="006117FB"/>
    <w:rsid w:val="00611815"/>
    <w:rsid w:val="00612A2D"/>
    <w:rsid w:val="00613250"/>
    <w:rsid w:val="00613464"/>
    <w:rsid w:val="00613484"/>
    <w:rsid w:val="00613F6C"/>
    <w:rsid w:val="006142F3"/>
    <w:rsid w:val="0061576B"/>
    <w:rsid w:val="006158AC"/>
    <w:rsid w:val="006158C3"/>
    <w:rsid w:val="006158FF"/>
    <w:rsid w:val="00616398"/>
    <w:rsid w:val="00616754"/>
    <w:rsid w:val="006168A3"/>
    <w:rsid w:val="006169AB"/>
    <w:rsid w:val="00616BA3"/>
    <w:rsid w:val="0061734D"/>
    <w:rsid w:val="00617A38"/>
    <w:rsid w:val="00617F2F"/>
    <w:rsid w:val="006205EB"/>
    <w:rsid w:val="006224C1"/>
    <w:rsid w:val="00622B1D"/>
    <w:rsid w:val="00622CAF"/>
    <w:rsid w:val="0062329E"/>
    <w:rsid w:val="006236E0"/>
    <w:rsid w:val="006238C3"/>
    <w:rsid w:val="0062392F"/>
    <w:rsid w:val="00623A2B"/>
    <w:rsid w:val="00624615"/>
    <w:rsid w:val="00624924"/>
    <w:rsid w:val="00625D96"/>
    <w:rsid w:val="00625F83"/>
    <w:rsid w:val="00626B0F"/>
    <w:rsid w:val="0062725A"/>
    <w:rsid w:val="006273E1"/>
    <w:rsid w:val="006277AD"/>
    <w:rsid w:val="00627832"/>
    <w:rsid w:val="00627BEC"/>
    <w:rsid w:val="00630062"/>
    <w:rsid w:val="00631437"/>
    <w:rsid w:val="00632382"/>
    <w:rsid w:val="006328A8"/>
    <w:rsid w:val="00632B67"/>
    <w:rsid w:val="006334AA"/>
    <w:rsid w:val="00633590"/>
    <w:rsid w:val="00633C65"/>
    <w:rsid w:val="00633CC4"/>
    <w:rsid w:val="006345FF"/>
    <w:rsid w:val="00635A7C"/>
    <w:rsid w:val="00635D3E"/>
    <w:rsid w:val="00636B19"/>
    <w:rsid w:val="00636E39"/>
    <w:rsid w:val="00637028"/>
    <w:rsid w:val="00637A6B"/>
    <w:rsid w:val="00637CB0"/>
    <w:rsid w:val="00640EB8"/>
    <w:rsid w:val="00641090"/>
    <w:rsid w:val="006411BF"/>
    <w:rsid w:val="00641722"/>
    <w:rsid w:val="00641A01"/>
    <w:rsid w:val="00641A1B"/>
    <w:rsid w:val="00641DC0"/>
    <w:rsid w:val="00643DDC"/>
    <w:rsid w:val="00644802"/>
    <w:rsid w:val="0064508F"/>
    <w:rsid w:val="006454C4"/>
    <w:rsid w:val="00645E2E"/>
    <w:rsid w:val="006470D0"/>
    <w:rsid w:val="006476BE"/>
    <w:rsid w:val="00647F82"/>
    <w:rsid w:val="006512AC"/>
    <w:rsid w:val="00651403"/>
    <w:rsid w:val="0065163A"/>
    <w:rsid w:val="00653332"/>
    <w:rsid w:val="00653420"/>
    <w:rsid w:val="00654578"/>
    <w:rsid w:val="0065513C"/>
    <w:rsid w:val="006554B2"/>
    <w:rsid w:val="006555F1"/>
    <w:rsid w:val="00655FFC"/>
    <w:rsid w:val="006563CB"/>
    <w:rsid w:val="00656ADD"/>
    <w:rsid w:val="00656BB2"/>
    <w:rsid w:val="00656DC3"/>
    <w:rsid w:val="00656F52"/>
    <w:rsid w:val="006572C4"/>
    <w:rsid w:val="00660D96"/>
    <w:rsid w:val="00661510"/>
    <w:rsid w:val="00662278"/>
    <w:rsid w:val="00662B97"/>
    <w:rsid w:val="00662FED"/>
    <w:rsid w:val="0066332A"/>
    <w:rsid w:val="00663D1C"/>
    <w:rsid w:val="00663DB6"/>
    <w:rsid w:val="0066467B"/>
    <w:rsid w:val="006647AE"/>
    <w:rsid w:val="00664B5F"/>
    <w:rsid w:val="00664E1E"/>
    <w:rsid w:val="006654E6"/>
    <w:rsid w:val="0066562A"/>
    <w:rsid w:val="006659B8"/>
    <w:rsid w:val="0066662B"/>
    <w:rsid w:val="00666F60"/>
    <w:rsid w:val="006673C6"/>
    <w:rsid w:val="006677B2"/>
    <w:rsid w:val="00667A6F"/>
    <w:rsid w:val="00667C75"/>
    <w:rsid w:val="006702A8"/>
    <w:rsid w:val="0067097B"/>
    <w:rsid w:val="00670ADE"/>
    <w:rsid w:val="0067130E"/>
    <w:rsid w:val="00671F0C"/>
    <w:rsid w:val="00672036"/>
    <w:rsid w:val="006746D3"/>
    <w:rsid w:val="00674980"/>
    <w:rsid w:val="00674A60"/>
    <w:rsid w:val="00675142"/>
    <w:rsid w:val="00675861"/>
    <w:rsid w:val="00675875"/>
    <w:rsid w:val="00675898"/>
    <w:rsid w:val="00675F59"/>
    <w:rsid w:val="006761E9"/>
    <w:rsid w:val="006763DA"/>
    <w:rsid w:val="0067650F"/>
    <w:rsid w:val="0067665E"/>
    <w:rsid w:val="00676866"/>
    <w:rsid w:val="006772C2"/>
    <w:rsid w:val="00677520"/>
    <w:rsid w:val="00677634"/>
    <w:rsid w:val="00677B22"/>
    <w:rsid w:val="0068145B"/>
    <w:rsid w:val="00681FA9"/>
    <w:rsid w:val="0068224A"/>
    <w:rsid w:val="006827C0"/>
    <w:rsid w:val="006827EA"/>
    <w:rsid w:val="0068343C"/>
    <w:rsid w:val="0068370C"/>
    <w:rsid w:val="00683898"/>
    <w:rsid w:val="00683A87"/>
    <w:rsid w:val="00683B8E"/>
    <w:rsid w:val="00683FB7"/>
    <w:rsid w:val="00684152"/>
    <w:rsid w:val="00685008"/>
    <w:rsid w:val="0068514E"/>
    <w:rsid w:val="006851BF"/>
    <w:rsid w:val="006854AB"/>
    <w:rsid w:val="0068555B"/>
    <w:rsid w:val="0068589F"/>
    <w:rsid w:val="00686391"/>
    <w:rsid w:val="006863E4"/>
    <w:rsid w:val="006864A5"/>
    <w:rsid w:val="00687A16"/>
    <w:rsid w:val="006908EA"/>
    <w:rsid w:val="00690DA8"/>
    <w:rsid w:val="00691279"/>
    <w:rsid w:val="006926AC"/>
    <w:rsid w:val="00693D0F"/>
    <w:rsid w:val="00693F09"/>
    <w:rsid w:val="0069403F"/>
    <w:rsid w:val="0069439E"/>
    <w:rsid w:val="006943B7"/>
    <w:rsid w:val="00694522"/>
    <w:rsid w:val="0069553C"/>
    <w:rsid w:val="006959E6"/>
    <w:rsid w:val="00696784"/>
    <w:rsid w:val="006968AF"/>
    <w:rsid w:val="00696A4C"/>
    <w:rsid w:val="0069716B"/>
    <w:rsid w:val="006A00CA"/>
    <w:rsid w:val="006A082F"/>
    <w:rsid w:val="006A0C4A"/>
    <w:rsid w:val="006A0FD6"/>
    <w:rsid w:val="006A15CA"/>
    <w:rsid w:val="006A1977"/>
    <w:rsid w:val="006A1F0C"/>
    <w:rsid w:val="006A265C"/>
    <w:rsid w:val="006A3305"/>
    <w:rsid w:val="006A4ED9"/>
    <w:rsid w:val="006A5003"/>
    <w:rsid w:val="006A5394"/>
    <w:rsid w:val="006A53C8"/>
    <w:rsid w:val="006A573C"/>
    <w:rsid w:val="006A5C51"/>
    <w:rsid w:val="006A606B"/>
    <w:rsid w:val="006A6D19"/>
    <w:rsid w:val="006A6D31"/>
    <w:rsid w:val="006A7300"/>
    <w:rsid w:val="006A763E"/>
    <w:rsid w:val="006A7E7D"/>
    <w:rsid w:val="006A7EB3"/>
    <w:rsid w:val="006B030E"/>
    <w:rsid w:val="006B1416"/>
    <w:rsid w:val="006B18CE"/>
    <w:rsid w:val="006B1B9F"/>
    <w:rsid w:val="006B1FEC"/>
    <w:rsid w:val="006B2749"/>
    <w:rsid w:val="006B2804"/>
    <w:rsid w:val="006B2A5A"/>
    <w:rsid w:val="006B2FE6"/>
    <w:rsid w:val="006B3137"/>
    <w:rsid w:val="006B3497"/>
    <w:rsid w:val="006B3A71"/>
    <w:rsid w:val="006B4797"/>
    <w:rsid w:val="006B4EDC"/>
    <w:rsid w:val="006B607D"/>
    <w:rsid w:val="006B630A"/>
    <w:rsid w:val="006B6370"/>
    <w:rsid w:val="006B716D"/>
    <w:rsid w:val="006B74A8"/>
    <w:rsid w:val="006B7972"/>
    <w:rsid w:val="006B7EB2"/>
    <w:rsid w:val="006B7F86"/>
    <w:rsid w:val="006C0670"/>
    <w:rsid w:val="006C1240"/>
    <w:rsid w:val="006C1B13"/>
    <w:rsid w:val="006C2041"/>
    <w:rsid w:val="006C28F1"/>
    <w:rsid w:val="006C3215"/>
    <w:rsid w:val="006C362D"/>
    <w:rsid w:val="006C42C6"/>
    <w:rsid w:val="006C4708"/>
    <w:rsid w:val="006C4BA2"/>
    <w:rsid w:val="006C5109"/>
    <w:rsid w:val="006C5403"/>
    <w:rsid w:val="006C54A1"/>
    <w:rsid w:val="006C5526"/>
    <w:rsid w:val="006C59AC"/>
    <w:rsid w:val="006C74B6"/>
    <w:rsid w:val="006D0106"/>
    <w:rsid w:val="006D0283"/>
    <w:rsid w:val="006D1008"/>
    <w:rsid w:val="006D143F"/>
    <w:rsid w:val="006D1482"/>
    <w:rsid w:val="006D1CDC"/>
    <w:rsid w:val="006D1DA0"/>
    <w:rsid w:val="006D1F15"/>
    <w:rsid w:val="006D2B8F"/>
    <w:rsid w:val="006D2BA6"/>
    <w:rsid w:val="006D2D18"/>
    <w:rsid w:val="006D2F31"/>
    <w:rsid w:val="006D3F0E"/>
    <w:rsid w:val="006D4250"/>
    <w:rsid w:val="006D57BC"/>
    <w:rsid w:val="006D6504"/>
    <w:rsid w:val="006D7851"/>
    <w:rsid w:val="006E08C9"/>
    <w:rsid w:val="006E093A"/>
    <w:rsid w:val="006E17E7"/>
    <w:rsid w:val="006E1B82"/>
    <w:rsid w:val="006E1DAC"/>
    <w:rsid w:val="006E22A4"/>
    <w:rsid w:val="006E277B"/>
    <w:rsid w:val="006E350F"/>
    <w:rsid w:val="006E41CF"/>
    <w:rsid w:val="006E432B"/>
    <w:rsid w:val="006E4858"/>
    <w:rsid w:val="006E55B4"/>
    <w:rsid w:val="006E56CD"/>
    <w:rsid w:val="006E5D20"/>
    <w:rsid w:val="006E5FE1"/>
    <w:rsid w:val="006E6144"/>
    <w:rsid w:val="006E6C01"/>
    <w:rsid w:val="006E6F9A"/>
    <w:rsid w:val="006E7C3F"/>
    <w:rsid w:val="006E7E70"/>
    <w:rsid w:val="006F07CA"/>
    <w:rsid w:val="006F092D"/>
    <w:rsid w:val="006F0B46"/>
    <w:rsid w:val="006F0D27"/>
    <w:rsid w:val="006F121F"/>
    <w:rsid w:val="006F28EA"/>
    <w:rsid w:val="006F2C9A"/>
    <w:rsid w:val="006F2E1B"/>
    <w:rsid w:val="006F3A24"/>
    <w:rsid w:val="006F3BD0"/>
    <w:rsid w:val="006F412A"/>
    <w:rsid w:val="006F42C5"/>
    <w:rsid w:val="006F45CD"/>
    <w:rsid w:val="006F48CB"/>
    <w:rsid w:val="006F50C3"/>
    <w:rsid w:val="006F55CC"/>
    <w:rsid w:val="006F5C98"/>
    <w:rsid w:val="006F6A9B"/>
    <w:rsid w:val="006F6B03"/>
    <w:rsid w:val="006F6C9C"/>
    <w:rsid w:val="006F7526"/>
    <w:rsid w:val="006F7892"/>
    <w:rsid w:val="006F7EBD"/>
    <w:rsid w:val="0070036A"/>
    <w:rsid w:val="007024A9"/>
    <w:rsid w:val="00702C71"/>
    <w:rsid w:val="007036A2"/>
    <w:rsid w:val="00703832"/>
    <w:rsid w:val="007047F7"/>
    <w:rsid w:val="00704A31"/>
    <w:rsid w:val="00705336"/>
    <w:rsid w:val="00705543"/>
    <w:rsid w:val="0070582E"/>
    <w:rsid w:val="00705AEB"/>
    <w:rsid w:val="0070664D"/>
    <w:rsid w:val="00706E0E"/>
    <w:rsid w:val="00710237"/>
    <w:rsid w:val="00710586"/>
    <w:rsid w:val="00710B21"/>
    <w:rsid w:val="00711141"/>
    <w:rsid w:val="007111DB"/>
    <w:rsid w:val="00711631"/>
    <w:rsid w:val="00711B6D"/>
    <w:rsid w:val="00711F96"/>
    <w:rsid w:val="007120F4"/>
    <w:rsid w:val="00712A09"/>
    <w:rsid w:val="00712A6E"/>
    <w:rsid w:val="00712B41"/>
    <w:rsid w:val="00712CDC"/>
    <w:rsid w:val="0071345F"/>
    <w:rsid w:val="00713DF0"/>
    <w:rsid w:val="00714112"/>
    <w:rsid w:val="00714698"/>
    <w:rsid w:val="00714838"/>
    <w:rsid w:val="00714CB5"/>
    <w:rsid w:val="00714DA0"/>
    <w:rsid w:val="0071510D"/>
    <w:rsid w:val="007152AB"/>
    <w:rsid w:val="0071539C"/>
    <w:rsid w:val="00715784"/>
    <w:rsid w:val="007162E3"/>
    <w:rsid w:val="00716DD0"/>
    <w:rsid w:val="007200B9"/>
    <w:rsid w:val="007204FC"/>
    <w:rsid w:val="00720A87"/>
    <w:rsid w:val="00721AEA"/>
    <w:rsid w:val="00721C2A"/>
    <w:rsid w:val="00721C50"/>
    <w:rsid w:val="00722899"/>
    <w:rsid w:val="0072350E"/>
    <w:rsid w:val="007246E7"/>
    <w:rsid w:val="00724CA6"/>
    <w:rsid w:val="00724D60"/>
    <w:rsid w:val="0072522C"/>
    <w:rsid w:val="007252C7"/>
    <w:rsid w:val="00725818"/>
    <w:rsid w:val="00725EEB"/>
    <w:rsid w:val="0072617F"/>
    <w:rsid w:val="007277CD"/>
    <w:rsid w:val="007305C3"/>
    <w:rsid w:val="0073093C"/>
    <w:rsid w:val="00730CCB"/>
    <w:rsid w:val="00730EA1"/>
    <w:rsid w:val="00732D35"/>
    <w:rsid w:val="007334B4"/>
    <w:rsid w:val="007336D7"/>
    <w:rsid w:val="00733853"/>
    <w:rsid w:val="007341BB"/>
    <w:rsid w:val="00734336"/>
    <w:rsid w:val="00734540"/>
    <w:rsid w:val="007345DC"/>
    <w:rsid w:val="007351D0"/>
    <w:rsid w:val="007351DF"/>
    <w:rsid w:val="0073584C"/>
    <w:rsid w:val="00735FF8"/>
    <w:rsid w:val="0073696F"/>
    <w:rsid w:val="00736DC5"/>
    <w:rsid w:val="00737112"/>
    <w:rsid w:val="007409C4"/>
    <w:rsid w:val="00740D9D"/>
    <w:rsid w:val="00740E95"/>
    <w:rsid w:val="00741788"/>
    <w:rsid w:val="0074191F"/>
    <w:rsid w:val="00741987"/>
    <w:rsid w:val="0074217E"/>
    <w:rsid w:val="00742B79"/>
    <w:rsid w:val="00742D4D"/>
    <w:rsid w:val="007431FC"/>
    <w:rsid w:val="00743316"/>
    <w:rsid w:val="007441CB"/>
    <w:rsid w:val="007447E7"/>
    <w:rsid w:val="00745291"/>
    <w:rsid w:val="007452E8"/>
    <w:rsid w:val="0074533C"/>
    <w:rsid w:val="0074539F"/>
    <w:rsid w:val="0074668B"/>
    <w:rsid w:val="00746CE0"/>
    <w:rsid w:val="00746FF0"/>
    <w:rsid w:val="00747581"/>
    <w:rsid w:val="00750D93"/>
    <w:rsid w:val="007517B8"/>
    <w:rsid w:val="00751D75"/>
    <w:rsid w:val="0075456E"/>
    <w:rsid w:val="007549AE"/>
    <w:rsid w:val="00754F97"/>
    <w:rsid w:val="0075510B"/>
    <w:rsid w:val="007556B5"/>
    <w:rsid w:val="007569EB"/>
    <w:rsid w:val="00756FE0"/>
    <w:rsid w:val="007570B5"/>
    <w:rsid w:val="00757340"/>
    <w:rsid w:val="0076166E"/>
    <w:rsid w:val="00761CE7"/>
    <w:rsid w:val="00762734"/>
    <w:rsid w:val="007628B9"/>
    <w:rsid w:val="00762EE9"/>
    <w:rsid w:val="007631FD"/>
    <w:rsid w:val="00763975"/>
    <w:rsid w:val="00764155"/>
    <w:rsid w:val="0076549E"/>
    <w:rsid w:val="0076599C"/>
    <w:rsid w:val="007662E7"/>
    <w:rsid w:val="00766356"/>
    <w:rsid w:val="007665A4"/>
    <w:rsid w:val="00766BA2"/>
    <w:rsid w:val="00766F66"/>
    <w:rsid w:val="00767333"/>
    <w:rsid w:val="00767866"/>
    <w:rsid w:val="0077005E"/>
    <w:rsid w:val="007702DC"/>
    <w:rsid w:val="007704A6"/>
    <w:rsid w:val="00770FD0"/>
    <w:rsid w:val="00771027"/>
    <w:rsid w:val="00771370"/>
    <w:rsid w:val="00771748"/>
    <w:rsid w:val="00771D0E"/>
    <w:rsid w:val="00771F22"/>
    <w:rsid w:val="007722EF"/>
    <w:rsid w:val="00772792"/>
    <w:rsid w:val="00772AEC"/>
    <w:rsid w:val="00772C67"/>
    <w:rsid w:val="00772C85"/>
    <w:rsid w:val="007734EA"/>
    <w:rsid w:val="00773E67"/>
    <w:rsid w:val="0077510C"/>
    <w:rsid w:val="00775727"/>
    <w:rsid w:val="00776216"/>
    <w:rsid w:val="00776BDC"/>
    <w:rsid w:val="0077796F"/>
    <w:rsid w:val="007810E1"/>
    <w:rsid w:val="007812B9"/>
    <w:rsid w:val="00781F7F"/>
    <w:rsid w:val="00781FD2"/>
    <w:rsid w:val="0078212E"/>
    <w:rsid w:val="00782770"/>
    <w:rsid w:val="00782A2D"/>
    <w:rsid w:val="00782DE4"/>
    <w:rsid w:val="00784A9E"/>
    <w:rsid w:val="00785538"/>
    <w:rsid w:val="00786675"/>
    <w:rsid w:val="00787309"/>
    <w:rsid w:val="00787AFD"/>
    <w:rsid w:val="00787F95"/>
    <w:rsid w:val="00790231"/>
    <w:rsid w:val="00790425"/>
    <w:rsid w:val="0079087B"/>
    <w:rsid w:val="00790B46"/>
    <w:rsid w:val="00790F26"/>
    <w:rsid w:val="007910EA"/>
    <w:rsid w:val="0079116B"/>
    <w:rsid w:val="00791209"/>
    <w:rsid w:val="00791224"/>
    <w:rsid w:val="00791AF8"/>
    <w:rsid w:val="00791B5E"/>
    <w:rsid w:val="007921FF"/>
    <w:rsid w:val="0079338F"/>
    <w:rsid w:val="00794C50"/>
    <w:rsid w:val="0079585C"/>
    <w:rsid w:val="00795C5C"/>
    <w:rsid w:val="00795DE2"/>
    <w:rsid w:val="00795FC6"/>
    <w:rsid w:val="00797723"/>
    <w:rsid w:val="007A064F"/>
    <w:rsid w:val="007A14DC"/>
    <w:rsid w:val="007A31E5"/>
    <w:rsid w:val="007A3AAB"/>
    <w:rsid w:val="007A4192"/>
    <w:rsid w:val="007A5158"/>
    <w:rsid w:val="007A5879"/>
    <w:rsid w:val="007A5AE7"/>
    <w:rsid w:val="007A5ED7"/>
    <w:rsid w:val="007A6AE9"/>
    <w:rsid w:val="007A6D65"/>
    <w:rsid w:val="007A72E0"/>
    <w:rsid w:val="007A7D0D"/>
    <w:rsid w:val="007B0A6E"/>
    <w:rsid w:val="007B105A"/>
    <w:rsid w:val="007B1480"/>
    <w:rsid w:val="007B1D10"/>
    <w:rsid w:val="007B2388"/>
    <w:rsid w:val="007B3613"/>
    <w:rsid w:val="007B3766"/>
    <w:rsid w:val="007B3E0C"/>
    <w:rsid w:val="007B58B5"/>
    <w:rsid w:val="007B5AFA"/>
    <w:rsid w:val="007B5DBC"/>
    <w:rsid w:val="007B5F06"/>
    <w:rsid w:val="007B64AF"/>
    <w:rsid w:val="007B6C23"/>
    <w:rsid w:val="007B7A86"/>
    <w:rsid w:val="007C033C"/>
    <w:rsid w:val="007C0DAB"/>
    <w:rsid w:val="007C14E3"/>
    <w:rsid w:val="007C1CB2"/>
    <w:rsid w:val="007C21DA"/>
    <w:rsid w:val="007C285B"/>
    <w:rsid w:val="007C2EFB"/>
    <w:rsid w:val="007C3363"/>
    <w:rsid w:val="007C353A"/>
    <w:rsid w:val="007C3888"/>
    <w:rsid w:val="007C3ABB"/>
    <w:rsid w:val="007C429B"/>
    <w:rsid w:val="007C4885"/>
    <w:rsid w:val="007C49A3"/>
    <w:rsid w:val="007C4ADB"/>
    <w:rsid w:val="007C4DA4"/>
    <w:rsid w:val="007C5306"/>
    <w:rsid w:val="007C5F01"/>
    <w:rsid w:val="007C6A29"/>
    <w:rsid w:val="007D1D66"/>
    <w:rsid w:val="007D293E"/>
    <w:rsid w:val="007D2C14"/>
    <w:rsid w:val="007D2D81"/>
    <w:rsid w:val="007D3357"/>
    <w:rsid w:val="007D39E0"/>
    <w:rsid w:val="007D5D41"/>
    <w:rsid w:val="007D7167"/>
    <w:rsid w:val="007E07E2"/>
    <w:rsid w:val="007E0AC9"/>
    <w:rsid w:val="007E0BA6"/>
    <w:rsid w:val="007E0EE3"/>
    <w:rsid w:val="007E2185"/>
    <w:rsid w:val="007E2AF6"/>
    <w:rsid w:val="007E2B81"/>
    <w:rsid w:val="007E3A43"/>
    <w:rsid w:val="007E489A"/>
    <w:rsid w:val="007E4F0C"/>
    <w:rsid w:val="007E52E2"/>
    <w:rsid w:val="007E5512"/>
    <w:rsid w:val="007E577E"/>
    <w:rsid w:val="007E5D74"/>
    <w:rsid w:val="007E5D9A"/>
    <w:rsid w:val="007E6CF6"/>
    <w:rsid w:val="007E7CB6"/>
    <w:rsid w:val="007F0C5C"/>
    <w:rsid w:val="007F17E6"/>
    <w:rsid w:val="007F1A58"/>
    <w:rsid w:val="007F1FF4"/>
    <w:rsid w:val="007F24A1"/>
    <w:rsid w:val="007F298A"/>
    <w:rsid w:val="007F329E"/>
    <w:rsid w:val="007F3649"/>
    <w:rsid w:val="007F42C5"/>
    <w:rsid w:val="007F4924"/>
    <w:rsid w:val="007F4D78"/>
    <w:rsid w:val="007F4E81"/>
    <w:rsid w:val="007F5196"/>
    <w:rsid w:val="007F55FC"/>
    <w:rsid w:val="007F569B"/>
    <w:rsid w:val="007F56CF"/>
    <w:rsid w:val="007F5E72"/>
    <w:rsid w:val="007F5FD3"/>
    <w:rsid w:val="007F7224"/>
    <w:rsid w:val="007F74BB"/>
    <w:rsid w:val="007F79C3"/>
    <w:rsid w:val="00800A16"/>
    <w:rsid w:val="00800C59"/>
    <w:rsid w:val="00800D0E"/>
    <w:rsid w:val="00801BE6"/>
    <w:rsid w:val="00801DFD"/>
    <w:rsid w:val="00802284"/>
    <w:rsid w:val="00803810"/>
    <w:rsid w:val="008038FF"/>
    <w:rsid w:val="008049BD"/>
    <w:rsid w:val="0080509D"/>
    <w:rsid w:val="00805402"/>
    <w:rsid w:val="00806A5F"/>
    <w:rsid w:val="0080771F"/>
    <w:rsid w:val="00807967"/>
    <w:rsid w:val="00810F92"/>
    <w:rsid w:val="00811849"/>
    <w:rsid w:val="00811AA9"/>
    <w:rsid w:val="00812A02"/>
    <w:rsid w:val="00812CD3"/>
    <w:rsid w:val="00812E25"/>
    <w:rsid w:val="00813326"/>
    <w:rsid w:val="00813513"/>
    <w:rsid w:val="0081366B"/>
    <w:rsid w:val="0081367A"/>
    <w:rsid w:val="00813DE4"/>
    <w:rsid w:val="008141DD"/>
    <w:rsid w:val="00815026"/>
    <w:rsid w:val="008152CC"/>
    <w:rsid w:val="008159B6"/>
    <w:rsid w:val="00815D9A"/>
    <w:rsid w:val="00815FE0"/>
    <w:rsid w:val="00816B73"/>
    <w:rsid w:val="00816C24"/>
    <w:rsid w:val="00817204"/>
    <w:rsid w:val="008172FA"/>
    <w:rsid w:val="00817CB8"/>
    <w:rsid w:val="00817E90"/>
    <w:rsid w:val="00820589"/>
    <w:rsid w:val="008206F8"/>
    <w:rsid w:val="008209A8"/>
    <w:rsid w:val="00820B40"/>
    <w:rsid w:val="00821F1A"/>
    <w:rsid w:val="0082277B"/>
    <w:rsid w:val="008228FF"/>
    <w:rsid w:val="00822DF3"/>
    <w:rsid w:val="00827DF7"/>
    <w:rsid w:val="00830066"/>
    <w:rsid w:val="008300F6"/>
    <w:rsid w:val="008308D6"/>
    <w:rsid w:val="008309C8"/>
    <w:rsid w:val="00830D35"/>
    <w:rsid w:val="008316AD"/>
    <w:rsid w:val="00831CC5"/>
    <w:rsid w:val="00832219"/>
    <w:rsid w:val="008331B0"/>
    <w:rsid w:val="00833381"/>
    <w:rsid w:val="00833B8F"/>
    <w:rsid w:val="00834089"/>
    <w:rsid w:val="00834B99"/>
    <w:rsid w:val="00835593"/>
    <w:rsid w:val="00836DAA"/>
    <w:rsid w:val="00836E80"/>
    <w:rsid w:val="00837DBE"/>
    <w:rsid w:val="00840370"/>
    <w:rsid w:val="0084089C"/>
    <w:rsid w:val="00840D63"/>
    <w:rsid w:val="00840E70"/>
    <w:rsid w:val="00840FB7"/>
    <w:rsid w:val="008419F8"/>
    <w:rsid w:val="00841CB9"/>
    <w:rsid w:val="00841F44"/>
    <w:rsid w:val="0084215E"/>
    <w:rsid w:val="008428A9"/>
    <w:rsid w:val="008434AF"/>
    <w:rsid w:val="008435A8"/>
    <w:rsid w:val="00843640"/>
    <w:rsid w:val="00843F92"/>
    <w:rsid w:val="00844233"/>
    <w:rsid w:val="008442DD"/>
    <w:rsid w:val="00844420"/>
    <w:rsid w:val="008444FB"/>
    <w:rsid w:val="00844B35"/>
    <w:rsid w:val="0084586B"/>
    <w:rsid w:val="00845CDF"/>
    <w:rsid w:val="00847AC4"/>
    <w:rsid w:val="00847B5B"/>
    <w:rsid w:val="00847F4D"/>
    <w:rsid w:val="00851AEF"/>
    <w:rsid w:val="00851C0E"/>
    <w:rsid w:val="00851EFF"/>
    <w:rsid w:val="008525A1"/>
    <w:rsid w:val="00852946"/>
    <w:rsid w:val="00852A6B"/>
    <w:rsid w:val="00854293"/>
    <w:rsid w:val="00854763"/>
    <w:rsid w:val="00855945"/>
    <w:rsid w:val="00855A0C"/>
    <w:rsid w:val="00855CC7"/>
    <w:rsid w:val="008561BC"/>
    <w:rsid w:val="00856E7B"/>
    <w:rsid w:val="00856EA2"/>
    <w:rsid w:val="00856EE7"/>
    <w:rsid w:val="00857505"/>
    <w:rsid w:val="00857CF0"/>
    <w:rsid w:val="00860E42"/>
    <w:rsid w:val="00861B2E"/>
    <w:rsid w:val="00861CDC"/>
    <w:rsid w:val="00861D38"/>
    <w:rsid w:val="008620AB"/>
    <w:rsid w:val="008622E1"/>
    <w:rsid w:val="00862BFF"/>
    <w:rsid w:val="00862DA2"/>
    <w:rsid w:val="00862E22"/>
    <w:rsid w:val="00864886"/>
    <w:rsid w:val="00864ADB"/>
    <w:rsid w:val="00864BF0"/>
    <w:rsid w:val="00864DC3"/>
    <w:rsid w:val="008658F0"/>
    <w:rsid w:val="0086593B"/>
    <w:rsid w:val="00865B59"/>
    <w:rsid w:val="00866B0E"/>
    <w:rsid w:val="00866CD9"/>
    <w:rsid w:val="008675DB"/>
    <w:rsid w:val="00867850"/>
    <w:rsid w:val="0087012A"/>
    <w:rsid w:val="0087072B"/>
    <w:rsid w:val="008707C4"/>
    <w:rsid w:val="00870B89"/>
    <w:rsid w:val="00870E1E"/>
    <w:rsid w:val="00872462"/>
    <w:rsid w:val="00872E7F"/>
    <w:rsid w:val="00873044"/>
    <w:rsid w:val="008734D7"/>
    <w:rsid w:val="008744E8"/>
    <w:rsid w:val="00875586"/>
    <w:rsid w:val="008759AE"/>
    <w:rsid w:val="00880463"/>
    <w:rsid w:val="00880EF3"/>
    <w:rsid w:val="008813B1"/>
    <w:rsid w:val="008815E9"/>
    <w:rsid w:val="00881874"/>
    <w:rsid w:val="008819DB"/>
    <w:rsid w:val="00881D2A"/>
    <w:rsid w:val="00882446"/>
    <w:rsid w:val="008827CE"/>
    <w:rsid w:val="008831F8"/>
    <w:rsid w:val="0088386F"/>
    <w:rsid w:val="0088485D"/>
    <w:rsid w:val="008859A8"/>
    <w:rsid w:val="00887EC2"/>
    <w:rsid w:val="008909C8"/>
    <w:rsid w:val="00890CE9"/>
    <w:rsid w:val="00891611"/>
    <w:rsid w:val="00891DCB"/>
    <w:rsid w:val="00892C02"/>
    <w:rsid w:val="00893535"/>
    <w:rsid w:val="00893C33"/>
    <w:rsid w:val="008948BC"/>
    <w:rsid w:val="00894C50"/>
    <w:rsid w:val="00894CA2"/>
    <w:rsid w:val="0089569A"/>
    <w:rsid w:val="008958B0"/>
    <w:rsid w:val="00896FA7"/>
    <w:rsid w:val="008979D8"/>
    <w:rsid w:val="008A10A8"/>
    <w:rsid w:val="008A12F9"/>
    <w:rsid w:val="008A164F"/>
    <w:rsid w:val="008A1AA1"/>
    <w:rsid w:val="008A1E74"/>
    <w:rsid w:val="008A2103"/>
    <w:rsid w:val="008A27CB"/>
    <w:rsid w:val="008A355B"/>
    <w:rsid w:val="008A3653"/>
    <w:rsid w:val="008A3E0C"/>
    <w:rsid w:val="008A44E2"/>
    <w:rsid w:val="008A4A46"/>
    <w:rsid w:val="008A579C"/>
    <w:rsid w:val="008A60B6"/>
    <w:rsid w:val="008A66A1"/>
    <w:rsid w:val="008A6C90"/>
    <w:rsid w:val="008A7014"/>
    <w:rsid w:val="008A7330"/>
    <w:rsid w:val="008A76AD"/>
    <w:rsid w:val="008A77A4"/>
    <w:rsid w:val="008A7DC2"/>
    <w:rsid w:val="008A7FBD"/>
    <w:rsid w:val="008B01CA"/>
    <w:rsid w:val="008B04BB"/>
    <w:rsid w:val="008B1AAE"/>
    <w:rsid w:val="008B1AD1"/>
    <w:rsid w:val="008B1FCD"/>
    <w:rsid w:val="008B26C4"/>
    <w:rsid w:val="008B2BDB"/>
    <w:rsid w:val="008B350D"/>
    <w:rsid w:val="008B3900"/>
    <w:rsid w:val="008B39B5"/>
    <w:rsid w:val="008B3D7C"/>
    <w:rsid w:val="008B43E4"/>
    <w:rsid w:val="008B4471"/>
    <w:rsid w:val="008B4865"/>
    <w:rsid w:val="008B4D11"/>
    <w:rsid w:val="008B5015"/>
    <w:rsid w:val="008B57C8"/>
    <w:rsid w:val="008B5CBF"/>
    <w:rsid w:val="008B5D95"/>
    <w:rsid w:val="008B6016"/>
    <w:rsid w:val="008B61ED"/>
    <w:rsid w:val="008B65CB"/>
    <w:rsid w:val="008B663D"/>
    <w:rsid w:val="008B7094"/>
    <w:rsid w:val="008B71F8"/>
    <w:rsid w:val="008C1527"/>
    <w:rsid w:val="008C1A53"/>
    <w:rsid w:val="008C2008"/>
    <w:rsid w:val="008C270A"/>
    <w:rsid w:val="008C2B74"/>
    <w:rsid w:val="008C2BAA"/>
    <w:rsid w:val="008C337F"/>
    <w:rsid w:val="008C424F"/>
    <w:rsid w:val="008C48CA"/>
    <w:rsid w:val="008C4B85"/>
    <w:rsid w:val="008C4D39"/>
    <w:rsid w:val="008C5ED7"/>
    <w:rsid w:val="008C72D6"/>
    <w:rsid w:val="008C7C2D"/>
    <w:rsid w:val="008C7FFD"/>
    <w:rsid w:val="008D0112"/>
    <w:rsid w:val="008D074C"/>
    <w:rsid w:val="008D1188"/>
    <w:rsid w:val="008D1206"/>
    <w:rsid w:val="008D1941"/>
    <w:rsid w:val="008D23D4"/>
    <w:rsid w:val="008D37CF"/>
    <w:rsid w:val="008D3921"/>
    <w:rsid w:val="008D3C26"/>
    <w:rsid w:val="008D3D8D"/>
    <w:rsid w:val="008D3E6D"/>
    <w:rsid w:val="008D3FB9"/>
    <w:rsid w:val="008D406D"/>
    <w:rsid w:val="008D45CF"/>
    <w:rsid w:val="008D4A16"/>
    <w:rsid w:val="008D4AEB"/>
    <w:rsid w:val="008D5CCA"/>
    <w:rsid w:val="008D5E82"/>
    <w:rsid w:val="008D6614"/>
    <w:rsid w:val="008D77A5"/>
    <w:rsid w:val="008D7BCE"/>
    <w:rsid w:val="008D7E99"/>
    <w:rsid w:val="008E09A6"/>
    <w:rsid w:val="008E13A5"/>
    <w:rsid w:val="008E1F49"/>
    <w:rsid w:val="008E2382"/>
    <w:rsid w:val="008E2F7F"/>
    <w:rsid w:val="008E3063"/>
    <w:rsid w:val="008E3C81"/>
    <w:rsid w:val="008E3F6E"/>
    <w:rsid w:val="008E4256"/>
    <w:rsid w:val="008E42A5"/>
    <w:rsid w:val="008E44FC"/>
    <w:rsid w:val="008E4857"/>
    <w:rsid w:val="008E4A04"/>
    <w:rsid w:val="008E50E6"/>
    <w:rsid w:val="008E569A"/>
    <w:rsid w:val="008E56E6"/>
    <w:rsid w:val="008E5883"/>
    <w:rsid w:val="008E58C4"/>
    <w:rsid w:val="008E592A"/>
    <w:rsid w:val="008E5CAA"/>
    <w:rsid w:val="008E6155"/>
    <w:rsid w:val="008E663A"/>
    <w:rsid w:val="008E69FA"/>
    <w:rsid w:val="008F01A2"/>
    <w:rsid w:val="008F01DD"/>
    <w:rsid w:val="008F0B3B"/>
    <w:rsid w:val="008F0B93"/>
    <w:rsid w:val="008F109D"/>
    <w:rsid w:val="008F1A98"/>
    <w:rsid w:val="008F1C70"/>
    <w:rsid w:val="008F2119"/>
    <w:rsid w:val="008F280B"/>
    <w:rsid w:val="008F2A91"/>
    <w:rsid w:val="008F2EB3"/>
    <w:rsid w:val="008F3B65"/>
    <w:rsid w:val="008F3E64"/>
    <w:rsid w:val="008F4487"/>
    <w:rsid w:val="008F45B2"/>
    <w:rsid w:val="008F5E50"/>
    <w:rsid w:val="008F632D"/>
    <w:rsid w:val="008F722A"/>
    <w:rsid w:val="008F7BEE"/>
    <w:rsid w:val="00900E3F"/>
    <w:rsid w:val="00900FF8"/>
    <w:rsid w:val="00901171"/>
    <w:rsid w:val="009011CA"/>
    <w:rsid w:val="00901EF4"/>
    <w:rsid w:val="00903197"/>
    <w:rsid w:val="00906378"/>
    <w:rsid w:val="00906405"/>
    <w:rsid w:val="009067A8"/>
    <w:rsid w:val="009069FB"/>
    <w:rsid w:val="00906BFA"/>
    <w:rsid w:val="00906C50"/>
    <w:rsid w:val="009071D2"/>
    <w:rsid w:val="0090762A"/>
    <w:rsid w:val="00907C8E"/>
    <w:rsid w:val="0091063A"/>
    <w:rsid w:val="009107F2"/>
    <w:rsid w:val="009114E5"/>
    <w:rsid w:val="00911575"/>
    <w:rsid w:val="00911CF6"/>
    <w:rsid w:val="00911D6E"/>
    <w:rsid w:val="00911E66"/>
    <w:rsid w:val="0091246F"/>
    <w:rsid w:val="00912DDF"/>
    <w:rsid w:val="00913354"/>
    <w:rsid w:val="00913726"/>
    <w:rsid w:val="0091494D"/>
    <w:rsid w:val="00916531"/>
    <w:rsid w:val="009166DA"/>
    <w:rsid w:val="00916729"/>
    <w:rsid w:val="00917212"/>
    <w:rsid w:val="0091744C"/>
    <w:rsid w:val="0091777A"/>
    <w:rsid w:val="00917C72"/>
    <w:rsid w:val="0092061A"/>
    <w:rsid w:val="0092068B"/>
    <w:rsid w:val="009207BF"/>
    <w:rsid w:val="00920A4A"/>
    <w:rsid w:val="00920E98"/>
    <w:rsid w:val="009210B8"/>
    <w:rsid w:val="009212CA"/>
    <w:rsid w:val="00922053"/>
    <w:rsid w:val="009220C6"/>
    <w:rsid w:val="00922CEF"/>
    <w:rsid w:val="00923A7B"/>
    <w:rsid w:val="0092459D"/>
    <w:rsid w:val="00924993"/>
    <w:rsid w:val="00924C53"/>
    <w:rsid w:val="00925506"/>
    <w:rsid w:val="00925713"/>
    <w:rsid w:val="0092677C"/>
    <w:rsid w:val="009272AE"/>
    <w:rsid w:val="00927DDB"/>
    <w:rsid w:val="00927F9D"/>
    <w:rsid w:val="00930536"/>
    <w:rsid w:val="00930B03"/>
    <w:rsid w:val="00930B36"/>
    <w:rsid w:val="0093116D"/>
    <w:rsid w:val="00931AA0"/>
    <w:rsid w:val="00931F65"/>
    <w:rsid w:val="009334AE"/>
    <w:rsid w:val="009335C1"/>
    <w:rsid w:val="009339E8"/>
    <w:rsid w:val="00933EB6"/>
    <w:rsid w:val="00934621"/>
    <w:rsid w:val="00934B0F"/>
    <w:rsid w:val="00934C77"/>
    <w:rsid w:val="009351B5"/>
    <w:rsid w:val="0093557A"/>
    <w:rsid w:val="009358CE"/>
    <w:rsid w:val="00935BAC"/>
    <w:rsid w:val="00937B21"/>
    <w:rsid w:val="00937F33"/>
    <w:rsid w:val="00940BAD"/>
    <w:rsid w:val="00940C3C"/>
    <w:rsid w:val="00940F02"/>
    <w:rsid w:val="0094112D"/>
    <w:rsid w:val="00941247"/>
    <w:rsid w:val="009418C1"/>
    <w:rsid w:val="00941911"/>
    <w:rsid w:val="00941E75"/>
    <w:rsid w:val="00942391"/>
    <w:rsid w:val="0094242A"/>
    <w:rsid w:val="0094321F"/>
    <w:rsid w:val="00945018"/>
    <w:rsid w:val="00945134"/>
    <w:rsid w:val="00945D65"/>
    <w:rsid w:val="009465A5"/>
    <w:rsid w:val="009468BE"/>
    <w:rsid w:val="00946B56"/>
    <w:rsid w:val="009479C3"/>
    <w:rsid w:val="00947ECE"/>
    <w:rsid w:val="00950805"/>
    <w:rsid w:val="00950872"/>
    <w:rsid w:val="00950D98"/>
    <w:rsid w:val="00950EE9"/>
    <w:rsid w:val="00951379"/>
    <w:rsid w:val="009525F5"/>
    <w:rsid w:val="00952C1B"/>
    <w:rsid w:val="00952E8D"/>
    <w:rsid w:val="009534CC"/>
    <w:rsid w:val="009535E4"/>
    <w:rsid w:val="00953604"/>
    <w:rsid w:val="00953AAC"/>
    <w:rsid w:val="00953DD2"/>
    <w:rsid w:val="009540AC"/>
    <w:rsid w:val="0095410D"/>
    <w:rsid w:val="00954A6A"/>
    <w:rsid w:val="00954ACC"/>
    <w:rsid w:val="009550FE"/>
    <w:rsid w:val="009553DA"/>
    <w:rsid w:val="0095549B"/>
    <w:rsid w:val="009558CC"/>
    <w:rsid w:val="0095606C"/>
    <w:rsid w:val="0095685E"/>
    <w:rsid w:val="00956869"/>
    <w:rsid w:val="0095759C"/>
    <w:rsid w:val="00957667"/>
    <w:rsid w:val="009578B9"/>
    <w:rsid w:val="0095793B"/>
    <w:rsid w:val="00960124"/>
    <w:rsid w:val="00960A52"/>
    <w:rsid w:val="00960D56"/>
    <w:rsid w:val="0096189B"/>
    <w:rsid w:val="00961931"/>
    <w:rsid w:val="00962BAC"/>
    <w:rsid w:val="00962D91"/>
    <w:rsid w:val="00963623"/>
    <w:rsid w:val="009637F6"/>
    <w:rsid w:val="00963C81"/>
    <w:rsid w:val="00963EAB"/>
    <w:rsid w:val="0096426C"/>
    <w:rsid w:val="009644F5"/>
    <w:rsid w:val="00964556"/>
    <w:rsid w:val="00964769"/>
    <w:rsid w:val="00964E2B"/>
    <w:rsid w:val="009652B9"/>
    <w:rsid w:val="00965414"/>
    <w:rsid w:val="009658A2"/>
    <w:rsid w:val="00965A85"/>
    <w:rsid w:val="00965C43"/>
    <w:rsid w:val="00965CDC"/>
    <w:rsid w:val="00966AC5"/>
    <w:rsid w:val="009670E4"/>
    <w:rsid w:val="00967C44"/>
    <w:rsid w:val="00967E99"/>
    <w:rsid w:val="00970760"/>
    <w:rsid w:val="00971904"/>
    <w:rsid w:val="009728AD"/>
    <w:rsid w:val="00972939"/>
    <w:rsid w:val="00972ACB"/>
    <w:rsid w:val="00973092"/>
    <w:rsid w:val="00973AFF"/>
    <w:rsid w:val="009742F6"/>
    <w:rsid w:val="0097488E"/>
    <w:rsid w:val="00974D0D"/>
    <w:rsid w:val="00975C98"/>
    <w:rsid w:val="00975ED3"/>
    <w:rsid w:val="00976782"/>
    <w:rsid w:val="009768DF"/>
    <w:rsid w:val="0097697E"/>
    <w:rsid w:val="0097699C"/>
    <w:rsid w:val="00976A04"/>
    <w:rsid w:val="009775EB"/>
    <w:rsid w:val="00977E30"/>
    <w:rsid w:val="0098098B"/>
    <w:rsid w:val="00981346"/>
    <w:rsid w:val="009817E1"/>
    <w:rsid w:val="00982584"/>
    <w:rsid w:val="00982DD6"/>
    <w:rsid w:val="00983C75"/>
    <w:rsid w:val="00983D06"/>
    <w:rsid w:val="00984920"/>
    <w:rsid w:val="00984A0B"/>
    <w:rsid w:val="00984A28"/>
    <w:rsid w:val="00985023"/>
    <w:rsid w:val="00985542"/>
    <w:rsid w:val="00985ECA"/>
    <w:rsid w:val="009866A1"/>
    <w:rsid w:val="00986C82"/>
    <w:rsid w:val="00986D20"/>
    <w:rsid w:val="00986D29"/>
    <w:rsid w:val="0098742A"/>
    <w:rsid w:val="00987502"/>
    <w:rsid w:val="00987723"/>
    <w:rsid w:val="00987B86"/>
    <w:rsid w:val="00987D09"/>
    <w:rsid w:val="00987D35"/>
    <w:rsid w:val="00990067"/>
    <w:rsid w:val="00990195"/>
    <w:rsid w:val="009909BF"/>
    <w:rsid w:val="0099148B"/>
    <w:rsid w:val="00991580"/>
    <w:rsid w:val="009916FD"/>
    <w:rsid w:val="00991F96"/>
    <w:rsid w:val="00992405"/>
    <w:rsid w:val="00993042"/>
    <w:rsid w:val="00993427"/>
    <w:rsid w:val="00993EB6"/>
    <w:rsid w:val="009941F2"/>
    <w:rsid w:val="0099491A"/>
    <w:rsid w:val="00994AB3"/>
    <w:rsid w:val="00994FEF"/>
    <w:rsid w:val="0099513D"/>
    <w:rsid w:val="00995B04"/>
    <w:rsid w:val="00995BAF"/>
    <w:rsid w:val="00995D26"/>
    <w:rsid w:val="00996111"/>
    <w:rsid w:val="00996203"/>
    <w:rsid w:val="00996A74"/>
    <w:rsid w:val="00996EAC"/>
    <w:rsid w:val="0099739B"/>
    <w:rsid w:val="0099776D"/>
    <w:rsid w:val="00997D96"/>
    <w:rsid w:val="009A0033"/>
    <w:rsid w:val="009A0146"/>
    <w:rsid w:val="009A03DB"/>
    <w:rsid w:val="009A04A1"/>
    <w:rsid w:val="009A1131"/>
    <w:rsid w:val="009A1C1D"/>
    <w:rsid w:val="009A2A42"/>
    <w:rsid w:val="009A2CD8"/>
    <w:rsid w:val="009A3ED9"/>
    <w:rsid w:val="009A4855"/>
    <w:rsid w:val="009A486C"/>
    <w:rsid w:val="009A4FE2"/>
    <w:rsid w:val="009A5708"/>
    <w:rsid w:val="009A6060"/>
    <w:rsid w:val="009A68B1"/>
    <w:rsid w:val="009A7E63"/>
    <w:rsid w:val="009A7F13"/>
    <w:rsid w:val="009B03E7"/>
    <w:rsid w:val="009B06AC"/>
    <w:rsid w:val="009B0B72"/>
    <w:rsid w:val="009B1780"/>
    <w:rsid w:val="009B1E0F"/>
    <w:rsid w:val="009B2C37"/>
    <w:rsid w:val="009B37C0"/>
    <w:rsid w:val="009B3A08"/>
    <w:rsid w:val="009B3B32"/>
    <w:rsid w:val="009B401A"/>
    <w:rsid w:val="009B4561"/>
    <w:rsid w:val="009B49D0"/>
    <w:rsid w:val="009B4B87"/>
    <w:rsid w:val="009B50B7"/>
    <w:rsid w:val="009B5BBD"/>
    <w:rsid w:val="009B5C33"/>
    <w:rsid w:val="009B5C4B"/>
    <w:rsid w:val="009B5CE0"/>
    <w:rsid w:val="009B62FD"/>
    <w:rsid w:val="009B64FD"/>
    <w:rsid w:val="009B66AE"/>
    <w:rsid w:val="009B6FFD"/>
    <w:rsid w:val="009B73EF"/>
    <w:rsid w:val="009B7851"/>
    <w:rsid w:val="009B7AA5"/>
    <w:rsid w:val="009C1216"/>
    <w:rsid w:val="009C14B5"/>
    <w:rsid w:val="009C1567"/>
    <w:rsid w:val="009C17FC"/>
    <w:rsid w:val="009C2701"/>
    <w:rsid w:val="009C2CAB"/>
    <w:rsid w:val="009C3255"/>
    <w:rsid w:val="009C3443"/>
    <w:rsid w:val="009C3796"/>
    <w:rsid w:val="009C3F48"/>
    <w:rsid w:val="009C4313"/>
    <w:rsid w:val="009C4A40"/>
    <w:rsid w:val="009C5A4F"/>
    <w:rsid w:val="009C5B76"/>
    <w:rsid w:val="009C636F"/>
    <w:rsid w:val="009C6BA1"/>
    <w:rsid w:val="009C74FD"/>
    <w:rsid w:val="009C7674"/>
    <w:rsid w:val="009C7808"/>
    <w:rsid w:val="009C7A84"/>
    <w:rsid w:val="009D002B"/>
    <w:rsid w:val="009D0876"/>
    <w:rsid w:val="009D0CC8"/>
    <w:rsid w:val="009D0DEE"/>
    <w:rsid w:val="009D0F42"/>
    <w:rsid w:val="009D1144"/>
    <w:rsid w:val="009D1698"/>
    <w:rsid w:val="009D281A"/>
    <w:rsid w:val="009D2F0C"/>
    <w:rsid w:val="009D304C"/>
    <w:rsid w:val="009D3332"/>
    <w:rsid w:val="009D3F6C"/>
    <w:rsid w:val="009D4F3B"/>
    <w:rsid w:val="009D6E62"/>
    <w:rsid w:val="009D7B07"/>
    <w:rsid w:val="009D7FF4"/>
    <w:rsid w:val="009E093E"/>
    <w:rsid w:val="009E0B17"/>
    <w:rsid w:val="009E0E5E"/>
    <w:rsid w:val="009E17FB"/>
    <w:rsid w:val="009E2CF2"/>
    <w:rsid w:val="009E2DFE"/>
    <w:rsid w:val="009E3D28"/>
    <w:rsid w:val="009E415F"/>
    <w:rsid w:val="009E4DBE"/>
    <w:rsid w:val="009E671C"/>
    <w:rsid w:val="009E672A"/>
    <w:rsid w:val="009E7BA5"/>
    <w:rsid w:val="009F0848"/>
    <w:rsid w:val="009F1011"/>
    <w:rsid w:val="009F1233"/>
    <w:rsid w:val="009F23E9"/>
    <w:rsid w:val="009F3575"/>
    <w:rsid w:val="009F3F0A"/>
    <w:rsid w:val="009F4C8B"/>
    <w:rsid w:val="009F5786"/>
    <w:rsid w:val="009F5DBB"/>
    <w:rsid w:val="009F5E97"/>
    <w:rsid w:val="009F605E"/>
    <w:rsid w:val="009F6D4C"/>
    <w:rsid w:val="009F7FEF"/>
    <w:rsid w:val="00A008AF"/>
    <w:rsid w:val="00A01261"/>
    <w:rsid w:val="00A0174A"/>
    <w:rsid w:val="00A0216E"/>
    <w:rsid w:val="00A0217C"/>
    <w:rsid w:val="00A02337"/>
    <w:rsid w:val="00A0313F"/>
    <w:rsid w:val="00A03D42"/>
    <w:rsid w:val="00A047D0"/>
    <w:rsid w:val="00A05CA6"/>
    <w:rsid w:val="00A07199"/>
    <w:rsid w:val="00A073D6"/>
    <w:rsid w:val="00A0777A"/>
    <w:rsid w:val="00A100D4"/>
    <w:rsid w:val="00A1010F"/>
    <w:rsid w:val="00A1021F"/>
    <w:rsid w:val="00A103B3"/>
    <w:rsid w:val="00A10AF7"/>
    <w:rsid w:val="00A11062"/>
    <w:rsid w:val="00A113E7"/>
    <w:rsid w:val="00A11758"/>
    <w:rsid w:val="00A124BB"/>
    <w:rsid w:val="00A12928"/>
    <w:rsid w:val="00A12960"/>
    <w:rsid w:val="00A13139"/>
    <w:rsid w:val="00A133AF"/>
    <w:rsid w:val="00A133BE"/>
    <w:rsid w:val="00A1378E"/>
    <w:rsid w:val="00A13868"/>
    <w:rsid w:val="00A13FD2"/>
    <w:rsid w:val="00A1483F"/>
    <w:rsid w:val="00A14ED7"/>
    <w:rsid w:val="00A1562C"/>
    <w:rsid w:val="00A15DBA"/>
    <w:rsid w:val="00A163AA"/>
    <w:rsid w:val="00A16596"/>
    <w:rsid w:val="00A16B8A"/>
    <w:rsid w:val="00A16F1C"/>
    <w:rsid w:val="00A17071"/>
    <w:rsid w:val="00A17708"/>
    <w:rsid w:val="00A2000D"/>
    <w:rsid w:val="00A20398"/>
    <w:rsid w:val="00A20EDC"/>
    <w:rsid w:val="00A2130C"/>
    <w:rsid w:val="00A22F5E"/>
    <w:rsid w:val="00A2374B"/>
    <w:rsid w:val="00A23CAD"/>
    <w:rsid w:val="00A25821"/>
    <w:rsid w:val="00A26CAE"/>
    <w:rsid w:val="00A26F6E"/>
    <w:rsid w:val="00A27036"/>
    <w:rsid w:val="00A271D2"/>
    <w:rsid w:val="00A272F2"/>
    <w:rsid w:val="00A274E7"/>
    <w:rsid w:val="00A2758D"/>
    <w:rsid w:val="00A3003B"/>
    <w:rsid w:val="00A30335"/>
    <w:rsid w:val="00A308C0"/>
    <w:rsid w:val="00A31B79"/>
    <w:rsid w:val="00A31BEC"/>
    <w:rsid w:val="00A31D3D"/>
    <w:rsid w:val="00A31E80"/>
    <w:rsid w:val="00A32353"/>
    <w:rsid w:val="00A3257F"/>
    <w:rsid w:val="00A3325E"/>
    <w:rsid w:val="00A33861"/>
    <w:rsid w:val="00A33AA9"/>
    <w:rsid w:val="00A34044"/>
    <w:rsid w:val="00A34599"/>
    <w:rsid w:val="00A34EE6"/>
    <w:rsid w:val="00A350D3"/>
    <w:rsid w:val="00A35445"/>
    <w:rsid w:val="00A35919"/>
    <w:rsid w:val="00A35BB7"/>
    <w:rsid w:val="00A35D49"/>
    <w:rsid w:val="00A35D93"/>
    <w:rsid w:val="00A360B9"/>
    <w:rsid w:val="00A3638A"/>
    <w:rsid w:val="00A36E7B"/>
    <w:rsid w:val="00A403BF"/>
    <w:rsid w:val="00A406F0"/>
    <w:rsid w:val="00A410D0"/>
    <w:rsid w:val="00A41341"/>
    <w:rsid w:val="00A4193D"/>
    <w:rsid w:val="00A42A6B"/>
    <w:rsid w:val="00A43216"/>
    <w:rsid w:val="00A446F8"/>
    <w:rsid w:val="00A44804"/>
    <w:rsid w:val="00A44A97"/>
    <w:rsid w:val="00A45264"/>
    <w:rsid w:val="00A452E7"/>
    <w:rsid w:val="00A457EF"/>
    <w:rsid w:val="00A45E1B"/>
    <w:rsid w:val="00A46001"/>
    <w:rsid w:val="00A46FBE"/>
    <w:rsid w:val="00A47B4D"/>
    <w:rsid w:val="00A50433"/>
    <w:rsid w:val="00A5073D"/>
    <w:rsid w:val="00A515AE"/>
    <w:rsid w:val="00A52A00"/>
    <w:rsid w:val="00A5338E"/>
    <w:rsid w:val="00A5344B"/>
    <w:rsid w:val="00A5428F"/>
    <w:rsid w:val="00A54BC0"/>
    <w:rsid w:val="00A559EE"/>
    <w:rsid w:val="00A55B6D"/>
    <w:rsid w:val="00A55E83"/>
    <w:rsid w:val="00A55EBF"/>
    <w:rsid w:val="00A568D8"/>
    <w:rsid w:val="00A5699F"/>
    <w:rsid w:val="00A6068E"/>
    <w:rsid w:val="00A622D1"/>
    <w:rsid w:val="00A622E3"/>
    <w:rsid w:val="00A62543"/>
    <w:rsid w:val="00A62A87"/>
    <w:rsid w:val="00A63305"/>
    <w:rsid w:val="00A63371"/>
    <w:rsid w:val="00A635B1"/>
    <w:rsid w:val="00A63D22"/>
    <w:rsid w:val="00A63EA2"/>
    <w:rsid w:val="00A63F00"/>
    <w:rsid w:val="00A645FB"/>
    <w:rsid w:val="00A64621"/>
    <w:rsid w:val="00A657A7"/>
    <w:rsid w:val="00A658ED"/>
    <w:rsid w:val="00A65BE8"/>
    <w:rsid w:val="00A66BA8"/>
    <w:rsid w:val="00A66D6C"/>
    <w:rsid w:val="00A66DC6"/>
    <w:rsid w:val="00A66FD2"/>
    <w:rsid w:val="00A6724F"/>
    <w:rsid w:val="00A67B16"/>
    <w:rsid w:val="00A70612"/>
    <w:rsid w:val="00A7097F"/>
    <w:rsid w:val="00A718B9"/>
    <w:rsid w:val="00A722BD"/>
    <w:rsid w:val="00A72A17"/>
    <w:rsid w:val="00A73209"/>
    <w:rsid w:val="00A7358B"/>
    <w:rsid w:val="00A73D23"/>
    <w:rsid w:val="00A744BB"/>
    <w:rsid w:val="00A74DBD"/>
    <w:rsid w:val="00A74FF5"/>
    <w:rsid w:val="00A7545B"/>
    <w:rsid w:val="00A7609D"/>
    <w:rsid w:val="00A76142"/>
    <w:rsid w:val="00A776A5"/>
    <w:rsid w:val="00A77716"/>
    <w:rsid w:val="00A77FFD"/>
    <w:rsid w:val="00A80712"/>
    <w:rsid w:val="00A835F3"/>
    <w:rsid w:val="00A84E81"/>
    <w:rsid w:val="00A852D8"/>
    <w:rsid w:val="00A854EA"/>
    <w:rsid w:val="00A86C07"/>
    <w:rsid w:val="00A86FDB"/>
    <w:rsid w:val="00A8753F"/>
    <w:rsid w:val="00A876BC"/>
    <w:rsid w:val="00A876EC"/>
    <w:rsid w:val="00A90463"/>
    <w:rsid w:val="00A90D49"/>
    <w:rsid w:val="00A91D5B"/>
    <w:rsid w:val="00A91ED9"/>
    <w:rsid w:val="00A91EF5"/>
    <w:rsid w:val="00A9302D"/>
    <w:rsid w:val="00A9337F"/>
    <w:rsid w:val="00A942CB"/>
    <w:rsid w:val="00A94D48"/>
    <w:rsid w:val="00A94E31"/>
    <w:rsid w:val="00A96597"/>
    <w:rsid w:val="00A96C0D"/>
    <w:rsid w:val="00A975DD"/>
    <w:rsid w:val="00A9762F"/>
    <w:rsid w:val="00A97E8B"/>
    <w:rsid w:val="00AA08FE"/>
    <w:rsid w:val="00AA1EDE"/>
    <w:rsid w:val="00AA1F90"/>
    <w:rsid w:val="00AA24B5"/>
    <w:rsid w:val="00AA2903"/>
    <w:rsid w:val="00AA3470"/>
    <w:rsid w:val="00AA3CB9"/>
    <w:rsid w:val="00AA3F2D"/>
    <w:rsid w:val="00AA3FD3"/>
    <w:rsid w:val="00AA4A76"/>
    <w:rsid w:val="00AA4DEB"/>
    <w:rsid w:val="00AA4EC3"/>
    <w:rsid w:val="00AA51BF"/>
    <w:rsid w:val="00AA522D"/>
    <w:rsid w:val="00AA62A9"/>
    <w:rsid w:val="00AA6494"/>
    <w:rsid w:val="00AA661D"/>
    <w:rsid w:val="00AA68DB"/>
    <w:rsid w:val="00AA6DB7"/>
    <w:rsid w:val="00AA72EA"/>
    <w:rsid w:val="00AA7A54"/>
    <w:rsid w:val="00AB0292"/>
    <w:rsid w:val="00AB0374"/>
    <w:rsid w:val="00AB0B99"/>
    <w:rsid w:val="00AB1293"/>
    <w:rsid w:val="00AB14F5"/>
    <w:rsid w:val="00AB1925"/>
    <w:rsid w:val="00AB1D01"/>
    <w:rsid w:val="00AB25B1"/>
    <w:rsid w:val="00AB2F14"/>
    <w:rsid w:val="00AB34D1"/>
    <w:rsid w:val="00AB3791"/>
    <w:rsid w:val="00AB3DE6"/>
    <w:rsid w:val="00AB3F4D"/>
    <w:rsid w:val="00AB433C"/>
    <w:rsid w:val="00AB438D"/>
    <w:rsid w:val="00AB46CC"/>
    <w:rsid w:val="00AB5729"/>
    <w:rsid w:val="00AB5C8B"/>
    <w:rsid w:val="00AB5FF0"/>
    <w:rsid w:val="00AB60B9"/>
    <w:rsid w:val="00AB6DE3"/>
    <w:rsid w:val="00AB7357"/>
    <w:rsid w:val="00AB76EF"/>
    <w:rsid w:val="00AB7BFD"/>
    <w:rsid w:val="00AB7DDE"/>
    <w:rsid w:val="00AC0161"/>
    <w:rsid w:val="00AC01FC"/>
    <w:rsid w:val="00AC0504"/>
    <w:rsid w:val="00AC0672"/>
    <w:rsid w:val="00AC13BC"/>
    <w:rsid w:val="00AC1434"/>
    <w:rsid w:val="00AC14F0"/>
    <w:rsid w:val="00AC1C46"/>
    <w:rsid w:val="00AC1F83"/>
    <w:rsid w:val="00AC2FB9"/>
    <w:rsid w:val="00AC30B0"/>
    <w:rsid w:val="00AC32D4"/>
    <w:rsid w:val="00AC3E84"/>
    <w:rsid w:val="00AC4243"/>
    <w:rsid w:val="00AC555B"/>
    <w:rsid w:val="00AC59CF"/>
    <w:rsid w:val="00AC5C76"/>
    <w:rsid w:val="00AD09D0"/>
    <w:rsid w:val="00AD0BE2"/>
    <w:rsid w:val="00AD0F12"/>
    <w:rsid w:val="00AD0FE3"/>
    <w:rsid w:val="00AD265F"/>
    <w:rsid w:val="00AD2B32"/>
    <w:rsid w:val="00AD2D5A"/>
    <w:rsid w:val="00AD333B"/>
    <w:rsid w:val="00AD376D"/>
    <w:rsid w:val="00AD4052"/>
    <w:rsid w:val="00AD481A"/>
    <w:rsid w:val="00AD573B"/>
    <w:rsid w:val="00AD57CB"/>
    <w:rsid w:val="00AD5898"/>
    <w:rsid w:val="00AD67CF"/>
    <w:rsid w:val="00AD67F0"/>
    <w:rsid w:val="00AD6AB3"/>
    <w:rsid w:val="00AD7587"/>
    <w:rsid w:val="00AD7764"/>
    <w:rsid w:val="00AD7B31"/>
    <w:rsid w:val="00AE104A"/>
    <w:rsid w:val="00AE188E"/>
    <w:rsid w:val="00AE1932"/>
    <w:rsid w:val="00AE1E8A"/>
    <w:rsid w:val="00AE1E93"/>
    <w:rsid w:val="00AE20C9"/>
    <w:rsid w:val="00AE2B8C"/>
    <w:rsid w:val="00AE2C4B"/>
    <w:rsid w:val="00AE3224"/>
    <w:rsid w:val="00AE3854"/>
    <w:rsid w:val="00AE3987"/>
    <w:rsid w:val="00AE3B42"/>
    <w:rsid w:val="00AE5268"/>
    <w:rsid w:val="00AE5536"/>
    <w:rsid w:val="00AE5A50"/>
    <w:rsid w:val="00AE5E3C"/>
    <w:rsid w:val="00AE6070"/>
    <w:rsid w:val="00AE65D6"/>
    <w:rsid w:val="00AE6810"/>
    <w:rsid w:val="00AE6C23"/>
    <w:rsid w:val="00AE717F"/>
    <w:rsid w:val="00AF0407"/>
    <w:rsid w:val="00AF0CA7"/>
    <w:rsid w:val="00AF1072"/>
    <w:rsid w:val="00AF25FB"/>
    <w:rsid w:val="00AF2981"/>
    <w:rsid w:val="00AF2E10"/>
    <w:rsid w:val="00AF3664"/>
    <w:rsid w:val="00AF36FE"/>
    <w:rsid w:val="00AF3E30"/>
    <w:rsid w:val="00AF4F50"/>
    <w:rsid w:val="00AF52AA"/>
    <w:rsid w:val="00AF539E"/>
    <w:rsid w:val="00AF5414"/>
    <w:rsid w:val="00AF57A8"/>
    <w:rsid w:val="00AF6741"/>
    <w:rsid w:val="00AF6A0A"/>
    <w:rsid w:val="00AF73B8"/>
    <w:rsid w:val="00AF7BC3"/>
    <w:rsid w:val="00AF7C71"/>
    <w:rsid w:val="00B003AE"/>
    <w:rsid w:val="00B004A0"/>
    <w:rsid w:val="00B00559"/>
    <w:rsid w:val="00B00910"/>
    <w:rsid w:val="00B01ACC"/>
    <w:rsid w:val="00B01CED"/>
    <w:rsid w:val="00B01E0A"/>
    <w:rsid w:val="00B01EA5"/>
    <w:rsid w:val="00B021BC"/>
    <w:rsid w:val="00B02C3E"/>
    <w:rsid w:val="00B02D58"/>
    <w:rsid w:val="00B03191"/>
    <w:rsid w:val="00B031FE"/>
    <w:rsid w:val="00B03222"/>
    <w:rsid w:val="00B03C56"/>
    <w:rsid w:val="00B03CB7"/>
    <w:rsid w:val="00B0400A"/>
    <w:rsid w:val="00B04116"/>
    <w:rsid w:val="00B04D57"/>
    <w:rsid w:val="00B0505C"/>
    <w:rsid w:val="00B057AB"/>
    <w:rsid w:val="00B05D36"/>
    <w:rsid w:val="00B0636E"/>
    <w:rsid w:val="00B065EC"/>
    <w:rsid w:val="00B07516"/>
    <w:rsid w:val="00B0772C"/>
    <w:rsid w:val="00B07A7B"/>
    <w:rsid w:val="00B07C6F"/>
    <w:rsid w:val="00B07DEF"/>
    <w:rsid w:val="00B103EA"/>
    <w:rsid w:val="00B1055F"/>
    <w:rsid w:val="00B10F70"/>
    <w:rsid w:val="00B11470"/>
    <w:rsid w:val="00B114EB"/>
    <w:rsid w:val="00B11961"/>
    <w:rsid w:val="00B12203"/>
    <w:rsid w:val="00B12448"/>
    <w:rsid w:val="00B1293E"/>
    <w:rsid w:val="00B12976"/>
    <w:rsid w:val="00B12D5A"/>
    <w:rsid w:val="00B12F44"/>
    <w:rsid w:val="00B13073"/>
    <w:rsid w:val="00B135F8"/>
    <w:rsid w:val="00B14446"/>
    <w:rsid w:val="00B148A9"/>
    <w:rsid w:val="00B14FF9"/>
    <w:rsid w:val="00B15207"/>
    <w:rsid w:val="00B155A2"/>
    <w:rsid w:val="00B1690D"/>
    <w:rsid w:val="00B16F8C"/>
    <w:rsid w:val="00B1732F"/>
    <w:rsid w:val="00B17DCA"/>
    <w:rsid w:val="00B20ACA"/>
    <w:rsid w:val="00B21E5D"/>
    <w:rsid w:val="00B24421"/>
    <w:rsid w:val="00B244AD"/>
    <w:rsid w:val="00B24A89"/>
    <w:rsid w:val="00B24C2E"/>
    <w:rsid w:val="00B25207"/>
    <w:rsid w:val="00B252F7"/>
    <w:rsid w:val="00B25625"/>
    <w:rsid w:val="00B26385"/>
    <w:rsid w:val="00B2656E"/>
    <w:rsid w:val="00B26B3E"/>
    <w:rsid w:val="00B270FD"/>
    <w:rsid w:val="00B27535"/>
    <w:rsid w:val="00B27844"/>
    <w:rsid w:val="00B27935"/>
    <w:rsid w:val="00B303AE"/>
    <w:rsid w:val="00B3086B"/>
    <w:rsid w:val="00B30AC2"/>
    <w:rsid w:val="00B30B95"/>
    <w:rsid w:val="00B30E07"/>
    <w:rsid w:val="00B32020"/>
    <w:rsid w:val="00B321E3"/>
    <w:rsid w:val="00B3268A"/>
    <w:rsid w:val="00B328C3"/>
    <w:rsid w:val="00B33536"/>
    <w:rsid w:val="00B33978"/>
    <w:rsid w:val="00B3517B"/>
    <w:rsid w:val="00B35354"/>
    <w:rsid w:val="00B353EB"/>
    <w:rsid w:val="00B357A0"/>
    <w:rsid w:val="00B3673E"/>
    <w:rsid w:val="00B377A9"/>
    <w:rsid w:val="00B401D2"/>
    <w:rsid w:val="00B40466"/>
    <w:rsid w:val="00B408CD"/>
    <w:rsid w:val="00B41213"/>
    <w:rsid w:val="00B4164B"/>
    <w:rsid w:val="00B41FA0"/>
    <w:rsid w:val="00B41FC9"/>
    <w:rsid w:val="00B42034"/>
    <w:rsid w:val="00B4229C"/>
    <w:rsid w:val="00B42DD9"/>
    <w:rsid w:val="00B43024"/>
    <w:rsid w:val="00B438A6"/>
    <w:rsid w:val="00B44135"/>
    <w:rsid w:val="00B452DD"/>
    <w:rsid w:val="00B456E1"/>
    <w:rsid w:val="00B45A97"/>
    <w:rsid w:val="00B47675"/>
    <w:rsid w:val="00B477EE"/>
    <w:rsid w:val="00B47925"/>
    <w:rsid w:val="00B47E8D"/>
    <w:rsid w:val="00B503DA"/>
    <w:rsid w:val="00B50917"/>
    <w:rsid w:val="00B50D58"/>
    <w:rsid w:val="00B51277"/>
    <w:rsid w:val="00B514F0"/>
    <w:rsid w:val="00B5195D"/>
    <w:rsid w:val="00B51C22"/>
    <w:rsid w:val="00B52222"/>
    <w:rsid w:val="00B5241A"/>
    <w:rsid w:val="00B52585"/>
    <w:rsid w:val="00B53611"/>
    <w:rsid w:val="00B53777"/>
    <w:rsid w:val="00B5495D"/>
    <w:rsid w:val="00B54B2F"/>
    <w:rsid w:val="00B54D86"/>
    <w:rsid w:val="00B54ECD"/>
    <w:rsid w:val="00B55898"/>
    <w:rsid w:val="00B561A0"/>
    <w:rsid w:val="00B56264"/>
    <w:rsid w:val="00B5682A"/>
    <w:rsid w:val="00B56CA8"/>
    <w:rsid w:val="00B56CDA"/>
    <w:rsid w:val="00B574D8"/>
    <w:rsid w:val="00B579B2"/>
    <w:rsid w:val="00B57E22"/>
    <w:rsid w:val="00B57E6A"/>
    <w:rsid w:val="00B60141"/>
    <w:rsid w:val="00B61452"/>
    <w:rsid w:val="00B61D8C"/>
    <w:rsid w:val="00B61F97"/>
    <w:rsid w:val="00B6253C"/>
    <w:rsid w:val="00B62690"/>
    <w:rsid w:val="00B627B7"/>
    <w:rsid w:val="00B62DD0"/>
    <w:rsid w:val="00B62E87"/>
    <w:rsid w:val="00B63017"/>
    <w:rsid w:val="00B63138"/>
    <w:rsid w:val="00B63361"/>
    <w:rsid w:val="00B6344A"/>
    <w:rsid w:val="00B634D7"/>
    <w:rsid w:val="00B63D57"/>
    <w:rsid w:val="00B64617"/>
    <w:rsid w:val="00B6463A"/>
    <w:rsid w:val="00B64BBC"/>
    <w:rsid w:val="00B64DA4"/>
    <w:rsid w:val="00B64E0F"/>
    <w:rsid w:val="00B65459"/>
    <w:rsid w:val="00B65617"/>
    <w:rsid w:val="00B657BE"/>
    <w:rsid w:val="00B658ED"/>
    <w:rsid w:val="00B65AC2"/>
    <w:rsid w:val="00B65E92"/>
    <w:rsid w:val="00B66589"/>
    <w:rsid w:val="00B668A5"/>
    <w:rsid w:val="00B672D5"/>
    <w:rsid w:val="00B7083A"/>
    <w:rsid w:val="00B70844"/>
    <w:rsid w:val="00B712E3"/>
    <w:rsid w:val="00B71387"/>
    <w:rsid w:val="00B71462"/>
    <w:rsid w:val="00B71523"/>
    <w:rsid w:val="00B72BF1"/>
    <w:rsid w:val="00B72C3C"/>
    <w:rsid w:val="00B72D7B"/>
    <w:rsid w:val="00B7365B"/>
    <w:rsid w:val="00B736DB"/>
    <w:rsid w:val="00B75D9E"/>
    <w:rsid w:val="00B75DA9"/>
    <w:rsid w:val="00B75F42"/>
    <w:rsid w:val="00B760AE"/>
    <w:rsid w:val="00B76942"/>
    <w:rsid w:val="00B76D91"/>
    <w:rsid w:val="00B77E4C"/>
    <w:rsid w:val="00B805B2"/>
    <w:rsid w:val="00B80749"/>
    <w:rsid w:val="00B823A0"/>
    <w:rsid w:val="00B82CB2"/>
    <w:rsid w:val="00B84452"/>
    <w:rsid w:val="00B84566"/>
    <w:rsid w:val="00B845E1"/>
    <w:rsid w:val="00B84A6D"/>
    <w:rsid w:val="00B84FF3"/>
    <w:rsid w:val="00B8567F"/>
    <w:rsid w:val="00B86950"/>
    <w:rsid w:val="00B90237"/>
    <w:rsid w:val="00B904F4"/>
    <w:rsid w:val="00B9050E"/>
    <w:rsid w:val="00B90F06"/>
    <w:rsid w:val="00B91013"/>
    <w:rsid w:val="00B916B1"/>
    <w:rsid w:val="00B91853"/>
    <w:rsid w:val="00B91AAF"/>
    <w:rsid w:val="00B91B7B"/>
    <w:rsid w:val="00B91F1B"/>
    <w:rsid w:val="00B945DC"/>
    <w:rsid w:val="00B9557D"/>
    <w:rsid w:val="00B95B62"/>
    <w:rsid w:val="00B95BBF"/>
    <w:rsid w:val="00B96DA5"/>
    <w:rsid w:val="00B9702D"/>
    <w:rsid w:val="00B97068"/>
    <w:rsid w:val="00B97215"/>
    <w:rsid w:val="00B97230"/>
    <w:rsid w:val="00B97542"/>
    <w:rsid w:val="00B97BF6"/>
    <w:rsid w:val="00BA0A3B"/>
    <w:rsid w:val="00BA0C3B"/>
    <w:rsid w:val="00BA1293"/>
    <w:rsid w:val="00BA15C0"/>
    <w:rsid w:val="00BA199D"/>
    <w:rsid w:val="00BA236E"/>
    <w:rsid w:val="00BA236F"/>
    <w:rsid w:val="00BA318F"/>
    <w:rsid w:val="00BA3BE1"/>
    <w:rsid w:val="00BA3F1F"/>
    <w:rsid w:val="00BA4094"/>
    <w:rsid w:val="00BA47E0"/>
    <w:rsid w:val="00BA4DB7"/>
    <w:rsid w:val="00BA5601"/>
    <w:rsid w:val="00BA5ADB"/>
    <w:rsid w:val="00BA62E6"/>
    <w:rsid w:val="00BA6E29"/>
    <w:rsid w:val="00BA7241"/>
    <w:rsid w:val="00BA775A"/>
    <w:rsid w:val="00BA7E26"/>
    <w:rsid w:val="00BB1DB1"/>
    <w:rsid w:val="00BB1E4F"/>
    <w:rsid w:val="00BB270E"/>
    <w:rsid w:val="00BB30E2"/>
    <w:rsid w:val="00BB51FF"/>
    <w:rsid w:val="00BB5510"/>
    <w:rsid w:val="00BB55EB"/>
    <w:rsid w:val="00BB5922"/>
    <w:rsid w:val="00BB5B8B"/>
    <w:rsid w:val="00BB70E9"/>
    <w:rsid w:val="00BB72D3"/>
    <w:rsid w:val="00BB7333"/>
    <w:rsid w:val="00BB7565"/>
    <w:rsid w:val="00BB76ED"/>
    <w:rsid w:val="00BB770E"/>
    <w:rsid w:val="00BC017D"/>
    <w:rsid w:val="00BC0367"/>
    <w:rsid w:val="00BC1FB3"/>
    <w:rsid w:val="00BC2041"/>
    <w:rsid w:val="00BC2A63"/>
    <w:rsid w:val="00BC4F47"/>
    <w:rsid w:val="00BC4F98"/>
    <w:rsid w:val="00BC50D1"/>
    <w:rsid w:val="00BC534A"/>
    <w:rsid w:val="00BC54DC"/>
    <w:rsid w:val="00BC5F41"/>
    <w:rsid w:val="00BC71E5"/>
    <w:rsid w:val="00BC74BC"/>
    <w:rsid w:val="00BD02C7"/>
    <w:rsid w:val="00BD0C18"/>
    <w:rsid w:val="00BD1537"/>
    <w:rsid w:val="00BD2B58"/>
    <w:rsid w:val="00BD2EF4"/>
    <w:rsid w:val="00BD30FF"/>
    <w:rsid w:val="00BD333A"/>
    <w:rsid w:val="00BD361B"/>
    <w:rsid w:val="00BD3CF9"/>
    <w:rsid w:val="00BD4399"/>
    <w:rsid w:val="00BD4908"/>
    <w:rsid w:val="00BD4C41"/>
    <w:rsid w:val="00BD4C5D"/>
    <w:rsid w:val="00BD4FE0"/>
    <w:rsid w:val="00BD531E"/>
    <w:rsid w:val="00BD5ABE"/>
    <w:rsid w:val="00BD5BDB"/>
    <w:rsid w:val="00BD5F4A"/>
    <w:rsid w:val="00BD610D"/>
    <w:rsid w:val="00BD6587"/>
    <w:rsid w:val="00BD68FB"/>
    <w:rsid w:val="00BE0768"/>
    <w:rsid w:val="00BE0F11"/>
    <w:rsid w:val="00BE0FDA"/>
    <w:rsid w:val="00BE13FB"/>
    <w:rsid w:val="00BE176C"/>
    <w:rsid w:val="00BE254C"/>
    <w:rsid w:val="00BE2788"/>
    <w:rsid w:val="00BE2F51"/>
    <w:rsid w:val="00BE339F"/>
    <w:rsid w:val="00BE4180"/>
    <w:rsid w:val="00BE4866"/>
    <w:rsid w:val="00BE50F7"/>
    <w:rsid w:val="00BE5718"/>
    <w:rsid w:val="00BE5B84"/>
    <w:rsid w:val="00BE5E89"/>
    <w:rsid w:val="00BE624C"/>
    <w:rsid w:val="00BE7409"/>
    <w:rsid w:val="00BE7C4B"/>
    <w:rsid w:val="00BF085F"/>
    <w:rsid w:val="00BF08FD"/>
    <w:rsid w:val="00BF0CE6"/>
    <w:rsid w:val="00BF147C"/>
    <w:rsid w:val="00BF1F5E"/>
    <w:rsid w:val="00BF271E"/>
    <w:rsid w:val="00BF2DE6"/>
    <w:rsid w:val="00BF362E"/>
    <w:rsid w:val="00BF3A83"/>
    <w:rsid w:val="00BF3E29"/>
    <w:rsid w:val="00BF40A1"/>
    <w:rsid w:val="00BF42CB"/>
    <w:rsid w:val="00BF4718"/>
    <w:rsid w:val="00BF4F5D"/>
    <w:rsid w:val="00BF54A7"/>
    <w:rsid w:val="00BF5801"/>
    <w:rsid w:val="00BF5E88"/>
    <w:rsid w:val="00BF655A"/>
    <w:rsid w:val="00BF6E63"/>
    <w:rsid w:val="00BF6F83"/>
    <w:rsid w:val="00BF70E9"/>
    <w:rsid w:val="00BF7674"/>
    <w:rsid w:val="00BF7785"/>
    <w:rsid w:val="00BF7884"/>
    <w:rsid w:val="00BF7D95"/>
    <w:rsid w:val="00C00973"/>
    <w:rsid w:val="00C00E85"/>
    <w:rsid w:val="00C013CA"/>
    <w:rsid w:val="00C0149B"/>
    <w:rsid w:val="00C01647"/>
    <w:rsid w:val="00C01B40"/>
    <w:rsid w:val="00C027A2"/>
    <w:rsid w:val="00C02B49"/>
    <w:rsid w:val="00C0387E"/>
    <w:rsid w:val="00C03990"/>
    <w:rsid w:val="00C04020"/>
    <w:rsid w:val="00C04CFA"/>
    <w:rsid w:val="00C0503C"/>
    <w:rsid w:val="00C052E8"/>
    <w:rsid w:val="00C05E50"/>
    <w:rsid w:val="00C06871"/>
    <w:rsid w:val="00C0742F"/>
    <w:rsid w:val="00C07D4C"/>
    <w:rsid w:val="00C10689"/>
    <w:rsid w:val="00C10C85"/>
    <w:rsid w:val="00C10E06"/>
    <w:rsid w:val="00C1277A"/>
    <w:rsid w:val="00C1290F"/>
    <w:rsid w:val="00C13172"/>
    <w:rsid w:val="00C14222"/>
    <w:rsid w:val="00C147F6"/>
    <w:rsid w:val="00C14AD3"/>
    <w:rsid w:val="00C14C06"/>
    <w:rsid w:val="00C14CC7"/>
    <w:rsid w:val="00C15D4E"/>
    <w:rsid w:val="00C165EB"/>
    <w:rsid w:val="00C17D96"/>
    <w:rsid w:val="00C20EDB"/>
    <w:rsid w:val="00C21FB8"/>
    <w:rsid w:val="00C22E16"/>
    <w:rsid w:val="00C2309A"/>
    <w:rsid w:val="00C249AD"/>
    <w:rsid w:val="00C25701"/>
    <w:rsid w:val="00C25A48"/>
    <w:rsid w:val="00C25C17"/>
    <w:rsid w:val="00C25DC2"/>
    <w:rsid w:val="00C262FA"/>
    <w:rsid w:val="00C26356"/>
    <w:rsid w:val="00C26752"/>
    <w:rsid w:val="00C26B48"/>
    <w:rsid w:val="00C3145A"/>
    <w:rsid w:val="00C31EC7"/>
    <w:rsid w:val="00C3215F"/>
    <w:rsid w:val="00C3222A"/>
    <w:rsid w:val="00C32E75"/>
    <w:rsid w:val="00C32E93"/>
    <w:rsid w:val="00C346BA"/>
    <w:rsid w:val="00C35573"/>
    <w:rsid w:val="00C357D2"/>
    <w:rsid w:val="00C3601F"/>
    <w:rsid w:val="00C36AB1"/>
    <w:rsid w:val="00C3714D"/>
    <w:rsid w:val="00C373E2"/>
    <w:rsid w:val="00C40A76"/>
    <w:rsid w:val="00C40F16"/>
    <w:rsid w:val="00C413B5"/>
    <w:rsid w:val="00C41767"/>
    <w:rsid w:val="00C42E05"/>
    <w:rsid w:val="00C4331C"/>
    <w:rsid w:val="00C4373E"/>
    <w:rsid w:val="00C43978"/>
    <w:rsid w:val="00C43C79"/>
    <w:rsid w:val="00C4433F"/>
    <w:rsid w:val="00C443FB"/>
    <w:rsid w:val="00C45277"/>
    <w:rsid w:val="00C45876"/>
    <w:rsid w:val="00C45941"/>
    <w:rsid w:val="00C45D48"/>
    <w:rsid w:val="00C46160"/>
    <w:rsid w:val="00C46928"/>
    <w:rsid w:val="00C46CEA"/>
    <w:rsid w:val="00C477D2"/>
    <w:rsid w:val="00C479B6"/>
    <w:rsid w:val="00C47A9D"/>
    <w:rsid w:val="00C47AC6"/>
    <w:rsid w:val="00C502EC"/>
    <w:rsid w:val="00C50C5B"/>
    <w:rsid w:val="00C50E4A"/>
    <w:rsid w:val="00C51449"/>
    <w:rsid w:val="00C515A5"/>
    <w:rsid w:val="00C522C2"/>
    <w:rsid w:val="00C53138"/>
    <w:rsid w:val="00C53351"/>
    <w:rsid w:val="00C5444B"/>
    <w:rsid w:val="00C5484B"/>
    <w:rsid w:val="00C548F2"/>
    <w:rsid w:val="00C54EA9"/>
    <w:rsid w:val="00C557DB"/>
    <w:rsid w:val="00C55E74"/>
    <w:rsid w:val="00C56390"/>
    <w:rsid w:val="00C56BE5"/>
    <w:rsid w:val="00C57428"/>
    <w:rsid w:val="00C60CAD"/>
    <w:rsid w:val="00C62091"/>
    <w:rsid w:val="00C62CA6"/>
    <w:rsid w:val="00C62E50"/>
    <w:rsid w:val="00C6312A"/>
    <w:rsid w:val="00C63D8E"/>
    <w:rsid w:val="00C64394"/>
    <w:rsid w:val="00C649A3"/>
    <w:rsid w:val="00C652D0"/>
    <w:rsid w:val="00C658EA"/>
    <w:rsid w:val="00C66285"/>
    <w:rsid w:val="00C66C5B"/>
    <w:rsid w:val="00C66C7C"/>
    <w:rsid w:val="00C66CF5"/>
    <w:rsid w:val="00C67201"/>
    <w:rsid w:val="00C67715"/>
    <w:rsid w:val="00C70A8A"/>
    <w:rsid w:val="00C70ABA"/>
    <w:rsid w:val="00C70C89"/>
    <w:rsid w:val="00C71153"/>
    <w:rsid w:val="00C71425"/>
    <w:rsid w:val="00C71BF2"/>
    <w:rsid w:val="00C722F8"/>
    <w:rsid w:val="00C7268D"/>
    <w:rsid w:val="00C7276D"/>
    <w:rsid w:val="00C72E20"/>
    <w:rsid w:val="00C73734"/>
    <w:rsid w:val="00C73829"/>
    <w:rsid w:val="00C73CEA"/>
    <w:rsid w:val="00C75785"/>
    <w:rsid w:val="00C75C06"/>
    <w:rsid w:val="00C76266"/>
    <w:rsid w:val="00C76810"/>
    <w:rsid w:val="00C76899"/>
    <w:rsid w:val="00C77323"/>
    <w:rsid w:val="00C80ADA"/>
    <w:rsid w:val="00C81148"/>
    <w:rsid w:val="00C81C9F"/>
    <w:rsid w:val="00C81CC8"/>
    <w:rsid w:val="00C81EB3"/>
    <w:rsid w:val="00C8210A"/>
    <w:rsid w:val="00C821A6"/>
    <w:rsid w:val="00C82695"/>
    <w:rsid w:val="00C82ACC"/>
    <w:rsid w:val="00C82D10"/>
    <w:rsid w:val="00C83176"/>
    <w:rsid w:val="00C8332F"/>
    <w:rsid w:val="00C83AEE"/>
    <w:rsid w:val="00C83D69"/>
    <w:rsid w:val="00C83E9B"/>
    <w:rsid w:val="00C843E0"/>
    <w:rsid w:val="00C848A5"/>
    <w:rsid w:val="00C853EF"/>
    <w:rsid w:val="00C865F9"/>
    <w:rsid w:val="00C872B1"/>
    <w:rsid w:val="00C87E46"/>
    <w:rsid w:val="00C90E5B"/>
    <w:rsid w:val="00C9103C"/>
    <w:rsid w:val="00C91299"/>
    <w:rsid w:val="00C91E81"/>
    <w:rsid w:val="00C9240A"/>
    <w:rsid w:val="00C92741"/>
    <w:rsid w:val="00C92E59"/>
    <w:rsid w:val="00C9388F"/>
    <w:rsid w:val="00C94D48"/>
    <w:rsid w:val="00C95240"/>
    <w:rsid w:val="00C95C89"/>
    <w:rsid w:val="00C95ECF"/>
    <w:rsid w:val="00C96A2B"/>
    <w:rsid w:val="00C96FCE"/>
    <w:rsid w:val="00C97327"/>
    <w:rsid w:val="00C977A0"/>
    <w:rsid w:val="00C97E68"/>
    <w:rsid w:val="00CA0167"/>
    <w:rsid w:val="00CA0541"/>
    <w:rsid w:val="00CA070F"/>
    <w:rsid w:val="00CA0E0C"/>
    <w:rsid w:val="00CA16FE"/>
    <w:rsid w:val="00CA1D4B"/>
    <w:rsid w:val="00CA2181"/>
    <w:rsid w:val="00CA2912"/>
    <w:rsid w:val="00CA2A65"/>
    <w:rsid w:val="00CA36BB"/>
    <w:rsid w:val="00CA3735"/>
    <w:rsid w:val="00CA3907"/>
    <w:rsid w:val="00CA3EFA"/>
    <w:rsid w:val="00CA432A"/>
    <w:rsid w:val="00CA46B9"/>
    <w:rsid w:val="00CA4AEB"/>
    <w:rsid w:val="00CA4E09"/>
    <w:rsid w:val="00CA69DF"/>
    <w:rsid w:val="00CA76BE"/>
    <w:rsid w:val="00CA7CC9"/>
    <w:rsid w:val="00CB02B0"/>
    <w:rsid w:val="00CB16C8"/>
    <w:rsid w:val="00CB1918"/>
    <w:rsid w:val="00CB24A6"/>
    <w:rsid w:val="00CB2FE6"/>
    <w:rsid w:val="00CB3248"/>
    <w:rsid w:val="00CB41AB"/>
    <w:rsid w:val="00CB4379"/>
    <w:rsid w:val="00CB513A"/>
    <w:rsid w:val="00CB5C84"/>
    <w:rsid w:val="00CB661F"/>
    <w:rsid w:val="00CB6AD2"/>
    <w:rsid w:val="00CB6AE4"/>
    <w:rsid w:val="00CB71F4"/>
    <w:rsid w:val="00CB73EE"/>
    <w:rsid w:val="00CB76C0"/>
    <w:rsid w:val="00CB7EC2"/>
    <w:rsid w:val="00CC075D"/>
    <w:rsid w:val="00CC0CF0"/>
    <w:rsid w:val="00CC116C"/>
    <w:rsid w:val="00CC1626"/>
    <w:rsid w:val="00CC177A"/>
    <w:rsid w:val="00CC2006"/>
    <w:rsid w:val="00CC22F7"/>
    <w:rsid w:val="00CC2BF3"/>
    <w:rsid w:val="00CC3175"/>
    <w:rsid w:val="00CC359B"/>
    <w:rsid w:val="00CC3748"/>
    <w:rsid w:val="00CC375B"/>
    <w:rsid w:val="00CC3AB9"/>
    <w:rsid w:val="00CC45DB"/>
    <w:rsid w:val="00CC50A7"/>
    <w:rsid w:val="00CC5441"/>
    <w:rsid w:val="00CC5771"/>
    <w:rsid w:val="00CC6E62"/>
    <w:rsid w:val="00CC7721"/>
    <w:rsid w:val="00CC7DA2"/>
    <w:rsid w:val="00CD0F59"/>
    <w:rsid w:val="00CD1047"/>
    <w:rsid w:val="00CD18E5"/>
    <w:rsid w:val="00CD2927"/>
    <w:rsid w:val="00CD2FD2"/>
    <w:rsid w:val="00CD3096"/>
    <w:rsid w:val="00CD3616"/>
    <w:rsid w:val="00CD38D7"/>
    <w:rsid w:val="00CD3909"/>
    <w:rsid w:val="00CD4007"/>
    <w:rsid w:val="00CD4A76"/>
    <w:rsid w:val="00CD4CD5"/>
    <w:rsid w:val="00CD5CF1"/>
    <w:rsid w:val="00CD6C88"/>
    <w:rsid w:val="00CD7194"/>
    <w:rsid w:val="00CE01CB"/>
    <w:rsid w:val="00CE0393"/>
    <w:rsid w:val="00CE0AC5"/>
    <w:rsid w:val="00CE125E"/>
    <w:rsid w:val="00CE1D82"/>
    <w:rsid w:val="00CE1E07"/>
    <w:rsid w:val="00CE23B7"/>
    <w:rsid w:val="00CE28DD"/>
    <w:rsid w:val="00CE2A12"/>
    <w:rsid w:val="00CE2A86"/>
    <w:rsid w:val="00CE3F15"/>
    <w:rsid w:val="00CE53B8"/>
    <w:rsid w:val="00CE54BC"/>
    <w:rsid w:val="00CE5F91"/>
    <w:rsid w:val="00CE6693"/>
    <w:rsid w:val="00CE67DC"/>
    <w:rsid w:val="00CE731A"/>
    <w:rsid w:val="00CF0022"/>
    <w:rsid w:val="00CF1220"/>
    <w:rsid w:val="00CF13FB"/>
    <w:rsid w:val="00CF19DF"/>
    <w:rsid w:val="00CF1B8F"/>
    <w:rsid w:val="00CF1D9A"/>
    <w:rsid w:val="00CF2038"/>
    <w:rsid w:val="00CF26D1"/>
    <w:rsid w:val="00CF3674"/>
    <w:rsid w:val="00CF3A3F"/>
    <w:rsid w:val="00CF3D9B"/>
    <w:rsid w:val="00CF441F"/>
    <w:rsid w:val="00CF46A5"/>
    <w:rsid w:val="00CF49EB"/>
    <w:rsid w:val="00CF5F78"/>
    <w:rsid w:val="00CF614C"/>
    <w:rsid w:val="00CF6423"/>
    <w:rsid w:val="00CF69C7"/>
    <w:rsid w:val="00CF72EB"/>
    <w:rsid w:val="00CF7619"/>
    <w:rsid w:val="00CF778E"/>
    <w:rsid w:val="00D00F25"/>
    <w:rsid w:val="00D01288"/>
    <w:rsid w:val="00D01298"/>
    <w:rsid w:val="00D01826"/>
    <w:rsid w:val="00D02567"/>
    <w:rsid w:val="00D027AB"/>
    <w:rsid w:val="00D0326F"/>
    <w:rsid w:val="00D03410"/>
    <w:rsid w:val="00D034FA"/>
    <w:rsid w:val="00D03501"/>
    <w:rsid w:val="00D035F7"/>
    <w:rsid w:val="00D03B0C"/>
    <w:rsid w:val="00D03D55"/>
    <w:rsid w:val="00D03D8F"/>
    <w:rsid w:val="00D04391"/>
    <w:rsid w:val="00D0444C"/>
    <w:rsid w:val="00D0596F"/>
    <w:rsid w:val="00D0634C"/>
    <w:rsid w:val="00D068A1"/>
    <w:rsid w:val="00D06963"/>
    <w:rsid w:val="00D06AA4"/>
    <w:rsid w:val="00D07551"/>
    <w:rsid w:val="00D07F84"/>
    <w:rsid w:val="00D10707"/>
    <w:rsid w:val="00D1100B"/>
    <w:rsid w:val="00D111F7"/>
    <w:rsid w:val="00D11D61"/>
    <w:rsid w:val="00D11F79"/>
    <w:rsid w:val="00D123D4"/>
    <w:rsid w:val="00D1297C"/>
    <w:rsid w:val="00D12A3B"/>
    <w:rsid w:val="00D1376F"/>
    <w:rsid w:val="00D13B4A"/>
    <w:rsid w:val="00D13BF7"/>
    <w:rsid w:val="00D142DF"/>
    <w:rsid w:val="00D1516B"/>
    <w:rsid w:val="00D157C9"/>
    <w:rsid w:val="00D169F6"/>
    <w:rsid w:val="00D172F8"/>
    <w:rsid w:val="00D17409"/>
    <w:rsid w:val="00D1750D"/>
    <w:rsid w:val="00D17888"/>
    <w:rsid w:val="00D20961"/>
    <w:rsid w:val="00D20C44"/>
    <w:rsid w:val="00D21458"/>
    <w:rsid w:val="00D2166A"/>
    <w:rsid w:val="00D21DA6"/>
    <w:rsid w:val="00D2211B"/>
    <w:rsid w:val="00D22B4D"/>
    <w:rsid w:val="00D22FB7"/>
    <w:rsid w:val="00D22FE5"/>
    <w:rsid w:val="00D235A7"/>
    <w:rsid w:val="00D238A7"/>
    <w:rsid w:val="00D23BCE"/>
    <w:rsid w:val="00D23F07"/>
    <w:rsid w:val="00D24E7E"/>
    <w:rsid w:val="00D25C2B"/>
    <w:rsid w:val="00D262EC"/>
    <w:rsid w:val="00D269DC"/>
    <w:rsid w:val="00D26DB5"/>
    <w:rsid w:val="00D27145"/>
    <w:rsid w:val="00D27740"/>
    <w:rsid w:val="00D27775"/>
    <w:rsid w:val="00D30687"/>
    <w:rsid w:val="00D30B74"/>
    <w:rsid w:val="00D30FEB"/>
    <w:rsid w:val="00D31B54"/>
    <w:rsid w:val="00D31CCE"/>
    <w:rsid w:val="00D31EB4"/>
    <w:rsid w:val="00D32148"/>
    <w:rsid w:val="00D32267"/>
    <w:rsid w:val="00D3248F"/>
    <w:rsid w:val="00D329FC"/>
    <w:rsid w:val="00D32EE0"/>
    <w:rsid w:val="00D334F4"/>
    <w:rsid w:val="00D33518"/>
    <w:rsid w:val="00D34FFE"/>
    <w:rsid w:val="00D352CA"/>
    <w:rsid w:val="00D3570D"/>
    <w:rsid w:val="00D365DE"/>
    <w:rsid w:val="00D36659"/>
    <w:rsid w:val="00D36FD1"/>
    <w:rsid w:val="00D37A72"/>
    <w:rsid w:val="00D402F1"/>
    <w:rsid w:val="00D40450"/>
    <w:rsid w:val="00D40F89"/>
    <w:rsid w:val="00D41140"/>
    <w:rsid w:val="00D411BE"/>
    <w:rsid w:val="00D41DC7"/>
    <w:rsid w:val="00D41FC7"/>
    <w:rsid w:val="00D423AB"/>
    <w:rsid w:val="00D42929"/>
    <w:rsid w:val="00D42D46"/>
    <w:rsid w:val="00D44157"/>
    <w:rsid w:val="00D44EFF"/>
    <w:rsid w:val="00D45E2A"/>
    <w:rsid w:val="00D50076"/>
    <w:rsid w:val="00D512AC"/>
    <w:rsid w:val="00D51B29"/>
    <w:rsid w:val="00D5270F"/>
    <w:rsid w:val="00D5279C"/>
    <w:rsid w:val="00D53562"/>
    <w:rsid w:val="00D53825"/>
    <w:rsid w:val="00D53DA0"/>
    <w:rsid w:val="00D5457B"/>
    <w:rsid w:val="00D552B6"/>
    <w:rsid w:val="00D5546F"/>
    <w:rsid w:val="00D55528"/>
    <w:rsid w:val="00D555E3"/>
    <w:rsid w:val="00D5596B"/>
    <w:rsid w:val="00D55B5D"/>
    <w:rsid w:val="00D566FE"/>
    <w:rsid w:val="00D5673C"/>
    <w:rsid w:val="00D569F5"/>
    <w:rsid w:val="00D56B44"/>
    <w:rsid w:val="00D56B5C"/>
    <w:rsid w:val="00D56C6E"/>
    <w:rsid w:val="00D56D6A"/>
    <w:rsid w:val="00D57681"/>
    <w:rsid w:val="00D601A7"/>
    <w:rsid w:val="00D608AB"/>
    <w:rsid w:val="00D612B6"/>
    <w:rsid w:val="00D61448"/>
    <w:rsid w:val="00D61504"/>
    <w:rsid w:val="00D6169B"/>
    <w:rsid w:val="00D61720"/>
    <w:rsid w:val="00D61EAD"/>
    <w:rsid w:val="00D61F56"/>
    <w:rsid w:val="00D62253"/>
    <w:rsid w:val="00D6232D"/>
    <w:rsid w:val="00D62915"/>
    <w:rsid w:val="00D62C50"/>
    <w:rsid w:val="00D62E73"/>
    <w:rsid w:val="00D62E8E"/>
    <w:rsid w:val="00D62EA1"/>
    <w:rsid w:val="00D63E05"/>
    <w:rsid w:val="00D63F4B"/>
    <w:rsid w:val="00D6403B"/>
    <w:rsid w:val="00D664B5"/>
    <w:rsid w:val="00D706E3"/>
    <w:rsid w:val="00D70F64"/>
    <w:rsid w:val="00D72F21"/>
    <w:rsid w:val="00D731AE"/>
    <w:rsid w:val="00D73E51"/>
    <w:rsid w:val="00D741CA"/>
    <w:rsid w:val="00D74B44"/>
    <w:rsid w:val="00D75695"/>
    <w:rsid w:val="00D758E6"/>
    <w:rsid w:val="00D75D94"/>
    <w:rsid w:val="00D76560"/>
    <w:rsid w:val="00D767EF"/>
    <w:rsid w:val="00D76E14"/>
    <w:rsid w:val="00D7767B"/>
    <w:rsid w:val="00D77BF2"/>
    <w:rsid w:val="00D80542"/>
    <w:rsid w:val="00D8071B"/>
    <w:rsid w:val="00D8074A"/>
    <w:rsid w:val="00D81663"/>
    <w:rsid w:val="00D81FCF"/>
    <w:rsid w:val="00D82097"/>
    <w:rsid w:val="00D82947"/>
    <w:rsid w:val="00D82A05"/>
    <w:rsid w:val="00D8300B"/>
    <w:rsid w:val="00D831F4"/>
    <w:rsid w:val="00D83230"/>
    <w:rsid w:val="00D8329D"/>
    <w:rsid w:val="00D83F43"/>
    <w:rsid w:val="00D84579"/>
    <w:rsid w:val="00D84745"/>
    <w:rsid w:val="00D848AB"/>
    <w:rsid w:val="00D855AF"/>
    <w:rsid w:val="00D85F80"/>
    <w:rsid w:val="00D871B5"/>
    <w:rsid w:val="00D87E5A"/>
    <w:rsid w:val="00D904B0"/>
    <w:rsid w:val="00D90533"/>
    <w:rsid w:val="00D909AE"/>
    <w:rsid w:val="00D90AF0"/>
    <w:rsid w:val="00D9102A"/>
    <w:rsid w:val="00D91679"/>
    <w:rsid w:val="00D919C2"/>
    <w:rsid w:val="00D91AC0"/>
    <w:rsid w:val="00D91C27"/>
    <w:rsid w:val="00D91CF7"/>
    <w:rsid w:val="00D921E5"/>
    <w:rsid w:val="00D92741"/>
    <w:rsid w:val="00D92989"/>
    <w:rsid w:val="00D92D45"/>
    <w:rsid w:val="00D934C0"/>
    <w:rsid w:val="00D938A3"/>
    <w:rsid w:val="00D949D0"/>
    <w:rsid w:val="00D95095"/>
    <w:rsid w:val="00D950E5"/>
    <w:rsid w:val="00D950F0"/>
    <w:rsid w:val="00D95A97"/>
    <w:rsid w:val="00D96FF6"/>
    <w:rsid w:val="00D972E4"/>
    <w:rsid w:val="00D97466"/>
    <w:rsid w:val="00D97DA7"/>
    <w:rsid w:val="00DA0689"/>
    <w:rsid w:val="00DA0729"/>
    <w:rsid w:val="00DA0B52"/>
    <w:rsid w:val="00DA1064"/>
    <w:rsid w:val="00DA13DC"/>
    <w:rsid w:val="00DA1489"/>
    <w:rsid w:val="00DA1653"/>
    <w:rsid w:val="00DA1913"/>
    <w:rsid w:val="00DA1AF1"/>
    <w:rsid w:val="00DA2B3D"/>
    <w:rsid w:val="00DA2FFA"/>
    <w:rsid w:val="00DA554D"/>
    <w:rsid w:val="00DA5CF2"/>
    <w:rsid w:val="00DA63AE"/>
    <w:rsid w:val="00DA6743"/>
    <w:rsid w:val="00DA75EF"/>
    <w:rsid w:val="00DB08CB"/>
    <w:rsid w:val="00DB0AAA"/>
    <w:rsid w:val="00DB1246"/>
    <w:rsid w:val="00DB13ED"/>
    <w:rsid w:val="00DB1E21"/>
    <w:rsid w:val="00DB23B0"/>
    <w:rsid w:val="00DB28B4"/>
    <w:rsid w:val="00DB2C1D"/>
    <w:rsid w:val="00DB3D5D"/>
    <w:rsid w:val="00DB452E"/>
    <w:rsid w:val="00DB5169"/>
    <w:rsid w:val="00DB59EF"/>
    <w:rsid w:val="00DB5E10"/>
    <w:rsid w:val="00DB69AF"/>
    <w:rsid w:val="00DB6C29"/>
    <w:rsid w:val="00DB6DCD"/>
    <w:rsid w:val="00DB75D3"/>
    <w:rsid w:val="00DB7B04"/>
    <w:rsid w:val="00DC084F"/>
    <w:rsid w:val="00DC0EAD"/>
    <w:rsid w:val="00DC129F"/>
    <w:rsid w:val="00DC2301"/>
    <w:rsid w:val="00DC23F6"/>
    <w:rsid w:val="00DC2695"/>
    <w:rsid w:val="00DC2767"/>
    <w:rsid w:val="00DC2808"/>
    <w:rsid w:val="00DC30CB"/>
    <w:rsid w:val="00DC39B2"/>
    <w:rsid w:val="00DC3CCD"/>
    <w:rsid w:val="00DC3D48"/>
    <w:rsid w:val="00DC43F3"/>
    <w:rsid w:val="00DC45A3"/>
    <w:rsid w:val="00DC46F3"/>
    <w:rsid w:val="00DC7167"/>
    <w:rsid w:val="00DC7988"/>
    <w:rsid w:val="00DC7BF6"/>
    <w:rsid w:val="00DC7D0B"/>
    <w:rsid w:val="00DD06D7"/>
    <w:rsid w:val="00DD111C"/>
    <w:rsid w:val="00DD133D"/>
    <w:rsid w:val="00DD147D"/>
    <w:rsid w:val="00DD15FC"/>
    <w:rsid w:val="00DD1A2D"/>
    <w:rsid w:val="00DD1CAB"/>
    <w:rsid w:val="00DD1CC2"/>
    <w:rsid w:val="00DD1D18"/>
    <w:rsid w:val="00DD287B"/>
    <w:rsid w:val="00DD2E48"/>
    <w:rsid w:val="00DD30B2"/>
    <w:rsid w:val="00DD344B"/>
    <w:rsid w:val="00DD345A"/>
    <w:rsid w:val="00DD37E5"/>
    <w:rsid w:val="00DD3E28"/>
    <w:rsid w:val="00DD416F"/>
    <w:rsid w:val="00DD45EA"/>
    <w:rsid w:val="00DD4826"/>
    <w:rsid w:val="00DD4A77"/>
    <w:rsid w:val="00DD4DA5"/>
    <w:rsid w:val="00DD57BE"/>
    <w:rsid w:val="00DD6937"/>
    <w:rsid w:val="00DD6D4F"/>
    <w:rsid w:val="00DD7194"/>
    <w:rsid w:val="00DD7DB4"/>
    <w:rsid w:val="00DE0433"/>
    <w:rsid w:val="00DE044C"/>
    <w:rsid w:val="00DE07A8"/>
    <w:rsid w:val="00DE1393"/>
    <w:rsid w:val="00DE16A8"/>
    <w:rsid w:val="00DE1982"/>
    <w:rsid w:val="00DE25EF"/>
    <w:rsid w:val="00DE3A96"/>
    <w:rsid w:val="00DE3CDA"/>
    <w:rsid w:val="00DE3D3B"/>
    <w:rsid w:val="00DE3DBF"/>
    <w:rsid w:val="00DE3FD8"/>
    <w:rsid w:val="00DE4161"/>
    <w:rsid w:val="00DE42FB"/>
    <w:rsid w:val="00DE5AFF"/>
    <w:rsid w:val="00DE5C54"/>
    <w:rsid w:val="00DE5D19"/>
    <w:rsid w:val="00DE6551"/>
    <w:rsid w:val="00DE678B"/>
    <w:rsid w:val="00DE69B0"/>
    <w:rsid w:val="00DE6BC1"/>
    <w:rsid w:val="00DE6C6E"/>
    <w:rsid w:val="00DE6E8C"/>
    <w:rsid w:val="00DE7C25"/>
    <w:rsid w:val="00DE7E2F"/>
    <w:rsid w:val="00DF169B"/>
    <w:rsid w:val="00DF2208"/>
    <w:rsid w:val="00DF2355"/>
    <w:rsid w:val="00DF27B5"/>
    <w:rsid w:val="00DF2BFC"/>
    <w:rsid w:val="00DF2EA2"/>
    <w:rsid w:val="00DF428F"/>
    <w:rsid w:val="00DF48A7"/>
    <w:rsid w:val="00DF4E47"/>
    <w:rsid w:val="00DF596E"/>
    <w:rsid w:val="00DF5E0B"/>
    <w:rsid w:val="00DF672B"/>
    <w:rsid w:val="00DF6C07"/>
    <w:rsid w:val="00DF6F7F"/>
    <w:rsid w:val="00DF7258"/>
    <w:rsid w:val="00DF7550"/>
    <w:rsid w:val="00DF7731"/>
    <w:rsid w:val="00DF7A9F"/>
    <w:rsid w:val="00DF7CA2"/>
    <w:rsid w:val="00E00D0D"/>
    <w:rsid w:val="00E00F25"/>
    <w:rsid w:val="00E0160F"/>
    <w:rsid w:val="00E024A2"/>
    <w:rsid w:val="00E02932"/>
    <w:rsid w:val="00E03258"/>
    <w:rsid w:val="00E033EA"/>
    <w:rsid w:val="00E0346D"/>
    <w:rsid w:val="00E04F22"/>
    <w:rsid w:val="00E0524D"/>
    <w:rsid w:val="00E056F0"/>
    <w:rsid w:val="00E063AD"/>
    <w:rsid w:val="00E06C1A"/>
    <w:rsid w:val="00E0736C"/>
    <w:rsid w:val="00E0784A"/>
    <w:rsid w:val="00E1143E"/>
    <w:rsid w:val="00E114CE"/>
    <w:rsid w:val="00E117EA"/>
    <w:rsid w:val="00E11F5F"/>
    <w:rsid w:val="00E124B3"/>
    <w:rsid w:val="00E124BA"/>
    <w:rsid w:val="00E126DF"/>
    <w:rsid w:val="00E127DD"/>
    <w:rsid w:val="00E12A7B"/>
    <w:rsid w:val="00E12D0D"/>
    <w:rsid w:val="00E12F43"/>
    <w:rsid w:val="00E12FFF"/>
    <w:rsid w:val="00E134AA"/>
    <w:rsid w:val="00E138E3"/>
    <w:rsid w:val="00E13EF1"/>
    <w:rsid w:val="00E14469"/>
    <w:rsid w:val="00E14DCC"/>
    <w:rsid w:val="00E14EDC"/>
    <w:rsid w:val="00E14F4B"/>
    <w:rsid w:val="00E14F95"/>
    <w:rsid w:val="00E153D1"/>
    <w:rsid w:val="00E165CE"/>
    <w:rsid w:val="00E16B62"/>
    <w:rsid w:val="00E17EAC"/>
    <w:rsid w:val="00E2034F"/>
    <w:rsid w:val="00E2098B"/>
    <w:rsid w:val="00E209D0"/>
    <w:rsid w:val="00E21147"/>
    <w:rsid w:val="00E21229"/>
    <w:rsid w:val="00E2157D"/>
    <w:rsid w:val="00E21636"/>
    <w:rsid w:val="00E21671"/>
    <w:rsid w:val="00E2239F"/>
    <w:rsid w:val="00E22749"/>
    <w:rsid w:val="00E22CFF"/>
    <w:rsid w:val="00E231D7"/>
    <w:rsid w:val="00E236A9"/>
    <w:rsid w:val="00E2467D"/>
    <w:rsid w:val="00E24C4E"/>
    <w:rsid w:val="00E24D67"/>
    <w:rsid w:val="00E25002"/>
    <w:rsid w:val="00E26605"/>
    <w:rsid w:val="00E26ADB"/>
    <w:rsid w:val="00E26B74"/>
    <w:rsid w:val="00E274CC"/>
    <w:rsid w:val="00E27FEC"/>
    <w:rsid w:val="00E3010C"/>
    <w:rsid w:val="00E30A1D"/>
    <w:rsid w:val="00E314DA"/>
    <w:rsid w:val="00E31C3B"/>
    <w:rsid w:val="00E31FBD"/>
    <w:rsid w:val="00E3225B"/>
    <w:rsid w:val="00E322C2"/>
    <w:rsid w:val="00E33161"/>
    <w:rsid w:val="00E333A4"/>
    <w:rsid w:val="00E333F9"/>
    <w:rsid w:val="00E34497"/>
    <w:rsid w:val="00E34D16"/>
    <w:rsid w:val="00E3564D"/>
    <w:rsid w:val="00E3574F"/>
    <w:rsid w:val="00E359F9"/>
    <w:rsid w:val="00E35DFB"/>
    <w:rsid w:val="00E3736E"/>
    <w:rsid w:val="00E3755A"/>
    <w:rsid w:val="00E37FCB"/>
    <w:rsid w:val="00E408B9"/>
    <w:rsid w:val="00E408FD"/>
    <w:rsid w:val="00E4170B"/>
    <w:rsid w:val="00E42509"/>
    <w:rsid w:val="00E42DA6"/>
    <w:rsid w:val="00E432DA"/>
    <w:rsid w:val="00E4399E"/>
    <w:rsid w:val="00E4428B"/>
    <w:rsid w:val="00E447A0"/>
    <w:rsid w:val="00E4480F"/>
    <w:rsid w:val="00E44923"/>
    <w:rsid w:val="00E44A9F"/>
    <w:rsid w:val="00E44B32"/>
    <w:rsid w:val="00E44D78"/>
    <w:rsid w:val="00E44F45"/>
    <w:rsid w:val="00E45681"/>
    <w:rsid w:val="00E45A82"/>
    <w:rsid w:val="00E45C9C"/>
    <w:rsid w:val="00E4610B"/>
    <w:rsid w:val="00E4646C"/>
    <w:rsid w:val="00E4723C"/>
    <w:rsid w:val="00E47DDD"/>
    <w:rsid w:val="00E501A9"/>
    <w:rsid w:val="00E506E6"/>
    <w:rsid w:val="00E506F2"/>
    <w:rsid w:val="00E507E7"/>
    <w:rsid w:val="00E50E4F"/>
    <w:rsid w:val="00E50F10"/>
    <w:rsid w:val="00E518B6"/>
    <w:rsid w:val="00E51DB5"/>
    <w:rsid w:val="00E525C8"/>
    <w:rsid w:val="00E52A6F"/>
    <w:rsid w:val="00E52D2B"/>
    <w:rsid w:val="00E534B5"/>
    <w:rsid w:val="00E534C4"/>
    <w:rsid w:val="00E53522"/>
    <w:rsid w:val="00E5380B"/>
    <w:rsid w:val="00E53A06"/>
    <w:rsid w:val="00E53E5A"/>
    <w:rsid w:val="00E54117"/>
    <w:rsid w:val="00E54536"/>
    <w:rsid w:val="00E5490E"/>
    <w:rsid w:val="00E54D4A"/>
    <w:rsid w:val="00E55A27"/>
    <w:rsid w:val="00E55BCF"/>
    <w:rsid w:val="00E55BED"/>
    <w:rsid w:val="00E56C28"/>
    <w:rsid w:val="00E57019"/>
    <w:rsid w:val="00E573F5"/>
    <w:rsid w:val="00E5762D"/>
    <w:rsid w:val="00E57CF1"/>
    <w:rsid w:val="00E57E56"/>
    <w:rsid w:val="00E57F4F"/>
    <w:rsid w:val="00E60863"/>
    <w:rsid w:val="00E618F2"/>
    <w:rsid w:val="00E620F1"/>
    <w:rsid w:val="00E62693"/>
    <w:rsid w:val="00E626BC"/>
    <w:rsid w:val="00E6272F"/>
    <w:rsid w:val="00E628FE"/>
    <w:rsid w:val="00E631BD"/>
    <w:rsid w:val="00E6349F"/>
    <w:rsid w:val="00E6362D"/>
    <w:rsid w:val="00E63903"/>
    <w:rsid w:val="00E64F47"/>
    <w:rsid w:val="00E65A53"/>
    <w:rsid w:val="00E65D5E"/>
    <w:rsid w:val="00E67720"/>
    <w:rsid w:val="00E677EE"/>
    <w:rsid w:val="00E67A19"/>
    <w:rsid w:val="00E67B54"/>
    <w:rsid w:val="00E67F19"/>
    <w:rsid w:val="00E67FE3"/>
    <w:rsid w:val="00E70BCC"/>
    <w:rsid w:val="00E70DA6"/>
    <w:rsid w:val="00E70F6A"/>
    <w:rsid w:val="00E71512"/>
    <w:rsid w:val="00E71531"/>
    <w:rsid w:val="00E733F9"/>
    <w:rsid w:val="00E73D13"/>
    <w:rsid w:val="00E744A8"/>
    <w:rsid w:val="00E74E5C"/>
    <w:rsid w:val="00E74F17"/>
    <w:rsid w:val="00E750F3"/>
    <w:rsid w:val="00E75332"/>
    <w:rsid w:val="00E7536E"/>
    <w:rsid w:val="00E76692"/>
    <w:rsid w:val="00E76759"/>
    <w:rsid w:val="00E768D7"/>
    <w:rsid w:val="00E76915"/>
    <w:rsid w:val="00E76A71"/>
    <w:rsid w:val="00E7723F"/>
    <w:rsid w:val="00E77412"/>
    <w:rsid w:val="00E77CA3"/>
    <w:rsid w:val="00E80131"/>
    <w:rsid w:val="00E808E1"/>
    <w:rsid w:val="00E80C08"/>
    <w:rsid w:val="00E8122A"/>
    <w:rsid w:val="00E81442"/>
    <w:rsid w:val="00E8185C"/>
    <w:rsid w:val="00E81FE2"/>
    <w:rsid w:val="00E82943"/>
    <w:rsid w:val="00E832D0"/>
    <w:rsid w:val="00E83365"/>
    <w:rsid w:val="00E83391"/>
    <w:rsid w:val="00E834CA"/>
    <w:rsid w:val="00E8389A"/>
    <w:rsid w:val="00E83B09"/>
    <w:rsid w:val="00E83CC4"/>
    <w:rsid w:val="00E8414E"/>
    <w:rsid w:val="00E845BB"/>
    <w:rsid w:val="00E84905"/>
    <w:rsid w:val="00E84C12"/>
    <w:rsid w:val="00E85858"/>
    <w:rsid w:val="00E858ED"/>
    <w:rsid w:val="00E8670E"/>
    <w:rsid w:val="00E86ABA"/>
    <w:rsid w:val="00E87004"/>
    <w:rsid w:val="00E8792A"/>
    <w:rsid w:val="00E91417"/>
    <w:rsid w:val="00E91EBF"/>
    <w:rsid w:val="00E91FE8"/>
    <w:rsid w:val="00E928FF"/>
    <w:rsid w:val="00E92C95"/>
    <w:rsid w:val="00E93853"/>
    <w:rsid w:val="00E93B11"/>
    <w:rsid w:val="00E93EFB"/>
    <w:rsid w:val="00E9478C"/>
    <w:rsid w:val="00E94B2B"/>
    <w:rsid w:val="00E95948"/>
    <w:rsid w:val="00E95A20"/>
    <w:rsid w:val="00E967AB"/>
    <w:rsid w:val="00E972E9"/>
    <w:rsid w:val="00EA09D0"/>
    <w:rsid w:val="00EA10EC"/>
    <w:rsid w:val="00EA1E29"/>
    <w:rsid w:val="00EA2989"/>
    <w:rsid w:val="00EA36B8"/>
    <w:rsid w:val="00EA417F"/>
    <w:rsid w:val="00EA43B2"/>
    <w:rsid w:val="00EA5C0F"/>
    <w:rsid w:val="00EA5DB0"/>
    <w:rsid w:val="00EA66B9"/>
    <w:rsid w:val="00EA68DA"/>
    <w:rsid w:val="00EA7277"/>
    <w:rsid w:val="00EA7657"/>
    <w:rsid w:val="00EA7CAF"/>
    <w:rsid w:val="00EA7F8B"/>
    <w:rsid w:val="00EB0466"/>
    <w:rsid w:val="00EB12AB"/>
    <w:rsid w:val="00EB1480"/>
    <w:rsid w:val="00EB17C1"/>
    <w:rsid w:val="00EB1C3F"/>
    <w:rsid w:val="00EB248C"/>
    <w:rsid w:val="00EB27AA"/>
    <w:rsid w:val="00EB2B8D"/>
    <w:rsid w:val="00EB2BFA"/>
    <w:rsid w:val="00EB35A2"/>
    <w:rsid w:val="00EB38EC"/>
    <w:rsid w:val="00EB4514"/>
    <w:rsid w:val="00EB45AD"/>
    <w:rsid w:val="00EB47A5"/>
    <w:rsid w:val="00EB47BC"/>
    <w:rsid w:val="00EB4C5C"/>
    <w:rsid w:val="00EB5848"/>
    <w:rsid w:val="00EB5B87"/>
    <w:rsid w:val="00EB6165"/>
    <w:rsid w:val="00EB7202"/>
    <w:rsid w:val="00EB7925"/>
    <w:rsid w:val="00EC0B12"/>
    <w:rsid w:val="00EC0BE2"/>
    <w:rsid w:val="00EC0F2C"/>
    <w:rsid w:val="00EC138A"/>
    <w:rsid w:val="00EC2A7D"/>
    <w:rsid w:val="00EC2C51"/>
    <w:rsid w:val="00EC3428"/>
    <w:rsid w:val="00EC3A62"/>
    <w:rsid w:val="00EC3FDD"/>
    <w:rsid w:val="00EC421B"/>
    <w:rsid w:val="00EC4658"/>
    <w:rsid w:val="00EC4841"/>
    <w:rsid w:val="00EC49E9"/>
    <w:rsid w:val="00EC4BB5"/>
    <w:rsid w:val="00EC4DB3"/>
    <w:rsid w:val="00EC6459"/>
    <w:rsid w:val="00EC7C08"/>
    <w:rsid w:val="00ED0A28"/>
    <w:rsid w:val="00ED1527"/>
    <w:rsid w:val="00ED15E8"/>
    <w:rsid w:val="00ED1BA8"/>
    <w:rsid w:val="00ED1F11"/>
    <w:rsid w:val="00ED296F"/>
    <w:rsid w:val="00ED3414"/>
    <w:rsid w:val="00ED388C"/>
    <w:rsid w:val="00ED3A6D"/>
    <w:rsid w:val="00ED3D45"/>
    <w:rsid w:val="00ED3E59"/>
    <w:rsid w:val="00ED43E8"/>
    <w:rsid w:val="00ED4678"/>
    <w:rsid w:val="00ED467F"/>
    <w:rsid w:val="00ED4737"/>
    <w:rsid w:val="00ED5241"/>
    <w:rsid w:val="00ED53A4"/>
    <w:rsid w:val="00ED5A27"/>
    <w:rsid w:val="00ED5F51"/>
    <w:rsid w:val="00ED603F"/>
    <w:rsid w:val="00ED634A"/>
    <w:rsid w:val="00ED6FA1"/>
    <w:rsid w:val="00ED7092"/>
    <w:rsid w:val="00ED7351"/>
    <w:rsid w:val="00EE06AA"/>
    <w:rsid w:val="00EE0806"/>
    <w:rsid w:val="00EE0835"/>
    <w:rsid w:val="00EE1412"/>
    <w:rsid w:val="00EE189E"/>
    <w:rsid w:val="00EE1915"/>
    <w:rsid w:val="00EE1E74"/>
    <w:rsid w:val="00EE2087"/>
    <w:rsid w:val="00EE2191"/>
    <w:rsid w:val="00EE242D"/>
    <w:rsid w:val="00EE3AF8"/>
    <w:rsid w:val="00EE4846"/>
    <w:rsid w:val="00EE4DAF"/>
    <w:rsid w:val="00EE4E8C"/>
    <w:rsid w:val="00EE50F4"/>
    <w:rsid w:val="00EE516E"/>
    <w:rsid w:val="00EE5533"/>
    <w:rsid w:val="00EE5839"/>
    <w:rsid w:val="00EE5CB7"/>
    <w:rsid w:val="00EE5ED6"/>
    <w:rsid w:val="00EE6093"/>
    <w:rsid w:val="00EE6E93"/>
    <w:rsid w:val="00EE7B5F"/>
    <w:rsid w:val="00EF05BD"/>
    <w:rsid w:val="00EF0E80"/>
    <w:rsid w:val="00EF11B1"/>
    <w:rsid w:val="00EF1452"/>
    <w:rsid w:val="00EF1475"/>
    <w:rsid w:val="00EF1789"/>
    <w:rsid w:val="00EF1FE8"/>
    <w:rsid w:val="00EF295B"/>
    <w:rsid w:val="00EF2D00"/>
    <w:rsid w:val="00EF3417"/>
    <w:rsid w:val="00EF45AC"/>
    <w:rsid w:val="00EF460F"/>
    <w:rsid w:val="00EF4CE3"/>
    <w:rsid w:val="00EF5876"/>
    <w:rsid w:val="00EF5F45"/>
    <w:rsid w:val="00EF612B"/>
    <w:rsid w:val="00EF64E0"/>
    <w:rsid w:val="00EF693D"/>
    <w:rsid w:val="00EF7024"/>
    <w:rsid w:val="00EF7104"/>
    <w:rsid w:val="00EF7335"/>
    <w:rsid w:val="00EF76EB"/>
    <w:rsid w:val="00EF7862"/>
    <w:rsid w:val="00EF7BCA"/>
    <w:rsid w:val="00EF7D07"/>
    <w:rsid w:val="00EF7E71"/>
    <w:rsid w:val="00EF7E9E"/>
    <w:rsid w:val="00F00519"/>
    <w:rsid w:val="00F00736"/>
    <w:rsid w:val="00F0134F"/>
    <w:rsid w:val="00F015D0"/>
    <w:rsid w:val="00F02269"/>
    <w:rsid w:val="00F02DA7"/>
    <w:rsid w:val="00F03512"/>
    <w:rsid w:val="00F03DED"/>
    <w:rsid w:val="00F044C9"/>
    <w:rsid w:val="00F04A10"/>
    <w:rsid w:val="00F06BE7"/>
    <w:rsid w:val="00F06D51"/>
    <w:rsid w:val="00F06E3F"/>
    <w:rsid w:val="00F0703C"/>
    <w:rsid w:val="00F074B4"/>
    <w:rsid w:val="00F075F4"/>
    <w:rsid w:val="00F1086E"/>
    <w:rsid w:val="00F10947"/>
    <w:rsid w:val="00F10D74"/>
    <w:rsid w:val="00F11AA6"/>
    <w:rsid w:val="00F11AF0"/>
    <w:rsid w:val="00F11B82"/>
    <w:rsid w:val="00F14DC1"/>
    <w:rsid w:val="00F151FE"/>
    <w:rsid w:val="00F158AB"/>
    <w:rsid w:val="00F15B73"/>
    <w:rsid w:val="00F179B4"/>
    <w:rsid w:val="00F179C2"/>
    <w:rsid w:val="00F17D0E"/>
    <w:rsid w:val="00F20234"/>
    <w:rsid w:val="00F208F7"/>
    <w:rsid w:val="00F20B01"/>
    <w:rsid w:val="00F2109D"/>
    <w:rsid w:val="00F210DB"/>
    <w:rsid w:val="00F21414"/>
    <w:rsid w:val="00F21654"/>
    <w:rsid w:val="00F21AA2"/>
    <w:rsid w:val="00F21C00"/>
    <w:rsid w:val="00F21EF1"/>
    <w:rsid w:val="00F23006"/>
    <w:rsid w:val="00F2377E"/>
    <w:rsid w:val="00F23879"/>
    <w:rsid w:val="00F23FB1"/>
    <w:rsid w:val="00F2443E"/>
    <w:rsid w:val="00F247F9"/>
    <w:rsid w:val="00F24EB8"/>
    <w:rsid w:val="00F25314"/>
    <w:rsid w:val="00F2547A"/>
    <w:rsid w:val="00F265B6"/>
    <w:rsid w:val="00F26C26"/>
    <w:rsid w:val="00F270E5"/>
    <w:rsid w:val="00F273AC"/>
    <w:rsid w:val="00F27778"/>
    <w:rsid w:val="00F27CB0"/>
    <w:rsid w:val="00F30365"/>
    <w:rsid w:val="00F307D0"/>
    <w:rsid w:val="00F30BD4"/>
    <w:rsid w:val="00F31597"/>
    <w:rsid w:val="00F319BA"/>
    <w:rsid w:val="00F3234F"/>
    <w:rsid w:val="00F32D82"/>
    <w:rsid w:val="00F32FE6"/>
    <w:rsid w:val="00F332DC"/>
    <w:rsid w:val="00F33948"/>
    <w:rsid w:val="00F33AB5"/>
    <w:rsid w:val="00F3407C"/>
    <w:rsid w:val="00F34D2E"/>
    <w:rsid w:val="00F3652B"/>
    <w:rsid w:val="00F36962"/>
    <w:rsid w:val="00F36DEF"/>
    <w:rsid w:val="00F36FE4"/>
    <w:rsid w:val="00F373AA"/>
    <w:rsid w:val="00F3741A"/>
    <w:rsid w:val="00F37CEB"/>
    <w:rsid w:val="00F37E8B"/>
    <w:rsid w:val="00F40676"/>
    <w:rsid w:val="00F40BF4"/>
    <w:rsid w:val="00F40C5E"/>
    <w:rsid w:val="00F41051"/>
    <w:rsid w:val="00F4184C"/>
    <w:rsid w:val="00F4200C"/>
    <w:rsid w:val="00F420DB"/>
    <w:rsid w:val="00F42170"/>
    <w:rsid w:val="00F431AB"/>
    <w:rsid w:val="00F436EF"/>
    <w:rsid w:val="00F43AD7"/>
    <w:rsid w:val="00F441EC"/>
    <w:rsid w:val="00F447DD"/>
    <w:rsid w:val="00F451E3"/>
    <w:rsid w:val="00F459A1"/>
    <w:rsid w:val="00F459CC"/>
    <w:rsid w:val="00F464EE"/>
    <w:rsid w:val="00F46665"/>
    <w:rsid w:val="00F468E1"/>
    <w:rsid w:val="00F46F82"/>
    <w:rsid w:val="00F47C50"/>
    <w:rsid w:val="00F47DCA"/>
    <w:rsid w:val="00F5001E"/>
    <w:rsid w:val="00F50A6F"/>
    <w:rsid w:val="00F50B2D"/>
    <w:rsid w:val="00F50C19"/>
    <w:rsid w:val="00F518DB"/>
    <w:rsid w:val="00F51B9B"/>
    <w:rsid w:val="00F51C4E"/>
    <w:rsid w:val="00F51EC2"/>
    <w:rsid w:val="00F51F32"/>
    <w:rsid w:val="00F52288"/>
    <w:rsid w:val="00F52602"/>
    <w:rsid w:val="00F53170"/>
    <w:rsid w:val="00F54369"/>
    <w:rsid w:val="00F54691"/>
    <w:rsid w:val="00F54865"/>
    <w:rsid w:val="00F54980"/>
    <w:rsid w:val="00F550A8"/>
    <w:rsid w:val="00F5587E"/>
    <w:rsid w:val="00F577FC"/>
    <w:rsid w:val="00F6035C"/>
    <w:rsid w:val="00F605CF"/>
    <w:rsid w:val="00F60783"/>
    <w:rsid w:val="00F60E89"/>
    <w:rsid w:val="00F61A1F"/>
    <w:rsid w:val="00F61DDB"/>
    <w:rsid w:val="00F6209D"/>
    <w:rsid w:val="00F62786"/>
    <w:rsid w:val="00F62E16"/>
    <w:rsid w:val="00F635E2"/>
    <w:rsid w:val="00F63A8E"/>
    <w:rsid w:val="00F6405E"/>
    <w:rsid w:val="00F6428D"/>
    <w:rsid w:val="00F644F1"/>
    <w:rsid w:val="00F64A2D"/>
    <w:rsid w:val="00F6537E"/>
    <w:rsid w:val="00F6557E"/>
    <w:rsid w:val="00F6587D"/>
    <w:rsid w:val="00F66DF9"/>
    <w:rsid w:val="00F673BC"/>
    <w:rsid w:val="00F67D6E"/>
    <w:rsid w:val="00F67F74"/>
    <w:rsid w:val="00F7047D"/>
    <w:rsid w:val="00F70662"/>
    <w:rsid w:val="00F70750"/>
    <w:rsid w:val="00F708B3"/>
    <w:rsid w:val="00F70FA0"/>
    <w:rsid w:val="00F711D4"/>
    <w:rsid w:val="00F713C5"/>
    <w:rsid w:val="00F71D7A"/>
    <w:rsid w:val="00F720C5"/>
    <w:rsid w:val="00F72474"/>
    <w:rsid w:val="00F72475"/>
    <w:rsid w:val="00F72F09"/>
    <w:rsid w:val="00F733A8"/>
    <w:rsid w:val="00F734DB"/>
    <w:rsid w:val="00F739A3"/>
    <w:rsid w:val="00F73FAA"/>
    <w:rsid w:val="00F7482B"/>
    <w:rsid w:val="00F74C39"/>
    <w:rsid w:val="00F75F35"/>
    <w:rsid w:val="00F75F6C"/>
    <w:rsid w:val="00F76874"/>
    <w:rsid w:val="00F77C18"/>
    <w:rsid w:val="00F77D9E"/>
    <w:rsid w:val="00F8039D"/>
    <w:rsid w:val="00F813E8"/>
    <w:rsid w:val="00F83FE2"/>
    <w:rsid w:val="00F846C9"/>
    <w:rsid w:val="00F8613F"/>
    <w:rsid w:val="00F873D4"/>
    <w:rsid w:val="00F91DCC"/>
    <w:rsid w:val="00F925F4"/>
    <w:rsid w:val="00F92B28"/>
    <w:rsid w:val="00F92BBE"/>
    <w:rsid w:val="00F938F0"/>
    <w:rsid w:val="00F93FEC"/>
    <w:rsid w:val="00F94147"/>
    <w:rsid w:val="00F9434F"/>
    <w:rsid w:val="00F96007"/>
    <w:rsid w:val="00F9656F"/>
    <w:rsid w:val="00F96A74"/>
    <w:rsid w:val="00F97ED8"/>
    <w:rsid w:val="00FA01A4"/>
    <w:rsid w:val="00FA2CB8"/>
    <w:rsid w:val="00FA3B1D"/>
    <w:rsid w:val="00FA3E83"/>
    <w:rsid w:val="00FA4A37"/>
    <w:rsid w:val="00FA4C00"/>
    <w:rsid w:val="00FA5929"/>
    <w:rsid w:val="00FA593D"/>
    <w:rsid w:val="00FA6376"/>
    <w:rsid w:val="00FA6DA7"/>
    <w:rsid w:val="00FA7E41"/>
    <w:rsid w:val="00FA7E9A"/>
    <w:rsid w:val="00FB0003"/>
    <w:rsid w:val="00FB083B"/>
    <w:rsid w:val="00FB15DE"/>
    <w:rsid w:val="00FB2012"/>
    <w:rsid w:val="00FB2170"/>
    <w:rsid w:val="00FB217C"/>
    <w:rsid w:val="00FB2432"/>
    <w:rsid w:val="00FB2F06"/>
    <w:rsid w:val="00FB3209"/>
    <w:rsid w:val="00FB3BDC"/>
    <w:rsid w:val="00FB445D"/>
    <w:rsid w:val="00FB51B6"/>
    <w:rsid w:val="00FB5833"/>
    <w:rsid w:val="00FB583F"/>
    <w:rsid w:val="00FB58BA"/>
    <w:rsid w:val="00FB5E67"/>
    <w:rsid w:val="00FB6385"/>
    <w:rsid w:val="00FB6C6B"/>
    <w:rsid w:val="00FB7670"/>
    <w:rsid w:val="00FB7B9F"/>
    <w:rsid w:val="00FB7F95"/>
    <w:rsid w:val="00FC01B9"/>
    <w:rsid w:val="00FC0350"/>
    <w:rsid w:val="00FC0FFE"/>
    <w:rsid w:val="00FC1032"/>
    <w:rsid w:val="00FC1435"/>
    <w:rsid w:val="00FC14EC"/>
    <w:rsid w:val="00FC1668"/>
    <w:rsid w:val="00FC16BF"/>
    <w:rsid w:val="00FC1D48"/>
    <w:rsid w:val="00FC2026"/>
    <w:rsid w:val="00FC2306"/>
    <w:rsid w:val="00FC24A8"/>
    <w:rsid w:val="00FC2BE6"/>
    <w:rsid w:val="00FC2C95"/>
    <w:rsid w:val="00FC3161"/>
    <w:rsid w:val="00FC3FD7"/>
    <w:rsid w:val="00FC42A1"/>
    <w:rsid w:val="00FC4933"/>
    <w:rsid w:val="00FC4C01"/>
    <w:rsid w:val="00FC55B8"/>
    <w:rsid w:val="00FC58A3"/>
    <w:rsid w:val="00FC5DA9"/>
    <w:rsid w:val="00FC660B"/>
    <w:rsid w:val="00FC7ED5"/>
    <w:rsid w:val="00FD0366"/>
    <w:rsid w:val="00FD0954"/>
    <w:rsid w:val="00FD0F01"/>
    <w:rsid w:val="00FD16B5"/>
    <w:rsid w:val="00FD1A71"/>
    <w:rsid w:val="00FD1D16"/>
    <w:rsid w:val="00FD2104"/>
    <w:rsid w:val="00FD25C3"/>
    <w:rsid w:val="00FD300D"/>
    <w:rsid w:val="00FD3026"/>
    <w:rsid w:val="00FD343C"/>
    <w:rsid w:val="00FD3839"/>
    <w:rsid w:val="00FD3B49"/>
    <w:rsid w:val="00FD43A3"/>
    <w:rsid w:val="00FD43A4"/>
    <w:rsid w:val="00FD55E4"/>
    <w:rsid w:val="00FD5D12"/>
    <w:rsid w:val="00FD5DBD"/>
    <w:rsid w:val="00FD5F31"/>
    <w:rsid w:val="00FD6134"/>
    <w:rsid w:val="00FD64B2"/>
    <w:rsid w:val="00FD698F"/>
    <w:rsid w:val="00FD6D24"/>
    <w:rsid w:val="00FE046A"/>
    <w:rsid w:val="00FE0ADE"/>
    <w:rsid w:val="00FE0C85"/>
    <w:rsid w:val="00FE0D11"/>
    <w:rsid w:val="00FE1C2E"/>
    <w:rsid w:val="00FE1DC1"/>
    <w:rsid w:val="00FE23C4"/>
    <w:rsid w:val="00FE2B13"/>
    <w:rsid w:val="00FE2D27"/>
    <w:rsid w:val="00FE3F71"/>
    <w:rsid w:val="00FE49CB"/>
    <w:rsid w:val="00FE4B57"/>
    <w:rsid w:val="00FE4B6F"/>
    <w:rsid w:val="00FE4BA2"/>
    <w:rsid w:val="00FE4F2D"/>
    <w:rsid w:val="00FE51D6"/>
    <w:rsid w:val="00FE5424"/>
    <w:rsid w:val="00FE5A45"/>
    <w:rsid w:val="00FE62DB"/>
    <w:rsid w:val="00FE631F"/>
    <w:rsid w:val="00FF0254"/>
    <w:rsid w:val="00FF08D0"/>
    <w:rsid w:val="00FF1063"/>
    <w:rsid w:val="00FF1F7B"/>
    <w:rsid w:val="00FF267F"/>
    <w:rsid w:val="00FF2EAB"/>
    <w:rsid w:val="00FF362C"/>
    <w:rsid w:val="00FF3D65"/>
    <w:rsid w:val="00FF3F8B"/>
    <w:rsid w:val="00FF5477"/>
    <w:rsid w:val="00FF5558"/>
    <w:rsid w:val="00FF5D17"/>
    <w:rsid w:val="00FF5FAB"/>
    <w:rsid w:val="00FF760B"/>
    <w:rsid w:val="00FF770C"/>
    <w:rsid w:val="00FF78BD"/>
    <w:rsid w:val="00FF7960"/>
    <w:rsid w:val="00FF7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57F630"/>
  <w15:chartTrackingRefBased/>
  <w15:docId w15:val="{623D770E-2752-4584-A2FF-96FBACEE81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927DDB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927DDB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927DDB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927DDB"/>
    <w:rPr>
      <w:rFonts w:ascii="Calibri" w:hAnsi="Calibri" w:cs="Calibri"/>
      <w:noProof/>
    </w:rPr>
  </w:style>
  <w:style w:type="paragraph" w:styleId="Header">
    <w:name w:val="header"/>
    <w:basedOn w:val="Normal"/>
    <w:link w:val="HeaderChar"/>
    <w:uiPriority w:val="99"/>
    <w:unhideWhenUsed/>
    <w:rsid w:val="003D2F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2F63"/>
  </w:style>
  <w:style w:type="paragraph" w:styleId="Footer">
    <w:name w:val="footer"/>
    <w:basedOn w:val="Normal"/>
    <w:link w:val="FooterChar"/>
    <w:uiPriority w:val="99"/>
    <w:unhideWhenUsed/>
    <w:rsid w:val="003D2F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2F63"/>
  </w:style>
  <w:style w:type="paragraph" w:styleId="BalloonText">
    <w:name w:val="Balloon Text"/>
    <w:basedOn w:val="Normal"/>
    <w:link w:val="BalloonTextChar"/>
    <w:uiPriority w:val="99"/>
    <w:semiHidden/>
    <w:unhideWhenUsed/>
    <w:rsid w:val="005C7141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7141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00D0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F52A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27C26"/>
    <w:rPr>
      <w:color w:val="954F72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7316E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6D2D1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8228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semiHidden/>
    <w:unhideWhenUsed/>
    <w:rsid w:val="003E067A"/>
  </w:style>
  <w:style w:type="character" w:customStyle="1" w:styleId="UnresolvedMention4">
    <w:name w:val="Unresolved Mention4"/>
    <w:basedOn w:val="DefaultParagraphFont"/>
    <w:uiPriority w:val="99"/>
    <w:semiHidden/>
    <w:unhideWhenUsed/>
    <w:rsid w:val="006F0D27"/>
    <w:rPr>
      <w:color w:val="605E5C"/>
      <w:shd w:val="clear" w:color="auto" w:fill="E1DFDD"/>
    </w:rPr>
  </w:style>
  <w:style w:type="character" w:styleId="LineNumber">
    <w:name w:val="line number"/>
    <w:basedOn w:val="DefaultParagraphFont"/>
    <w:uiPriority w:val="99"/>
    <w:semiHidden/>
    <w:unhideWhenUsed/>
    <w:rsid w:val="00C90E5B"/>
  </w:style>
  <w:style w:type="character" w:styleId="CommentReference">
    <w:name w:val="annotation reference"/>
    <w:basedOn w:val="DefaultParagraphFont"/>
    <w:uiPriority w:val="99"/>
    <w:semiHidden/>
    <w:unhideWhenUsed/>
    <w:rsid w:val="00B256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256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56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56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5625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1A4A22"/>
    <w:pPr>
      <w:ind w:left="720"/>
      <w:contextualSpacing/>
    </w:pPr>
  </w:style>
  <w:style w:type="paragraph" w:styleId="Revision">
    <w:name w:val="Revision"/>
    <w:hidden/>
    <w:uiPriority w:val="99"/>
    <w:semiHidden/>
    <w:rsid w:val="00D8074A"/>
    <w:pPr>
      <w:spacing w:after="0" w:line="240" w:lineRule="auto"/>
    </w:p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BF1F5E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1D505E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3E1BE2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0A2B4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613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8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8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91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4DF4C7-8CE8-B447-BBCA-37973CE7E9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1</Pages>
  <Words>169</Words>
  <Characters>96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Johns Hopkins</Company>
  <LinksUpToDate>false</LinksUpToDate>
  <CharactersWithSpaces>113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gyu Zhang</dc:creator>
  <cp:keywords/>
  <dc:description/>
  <cp:lastModifiedBy>Mingyu Zhang</cp:lastModifiedBy>
  <cp:revision>101</cp:revision>
  <cp:lastPrinted>2019-07-03T17:15:00Z</cp:lastPrinted>
  <dcterms:created xsi:type="dcterms:W3CDTF">2019-07-03T18:48:00Z</dcterms:created>
  <dcterms:modified xsi:type="dcterms:W3CDTF">2019-11-13T01:22:00Z</dcterms:modified>
  <cp:category/>
</cp:coreProperties>
</file>